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44A895" w14:textId="0AE9803E" w:rsidR="00471D92" w:rsidRPr="00471D92" w:rsidRDefault="00552B11" w:rsidP="00471D92">
      <w:pPr>
        <w:rPr>
          <w:b/>
          <w:bCs/>
          <w:color w:val="FFFFFF" w:themeColor="background1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9892B1E" wp14:editId="6B2F1A4E">
            <wp:simplePos x="0" y="0"/>
            <wp:positionH relativeFrom="margin">
              <wp:posOffset>4124325</wp:posOffset>
            </wp:positionH>
            <wp:positionV relativeFrom="margin">
              <wp:posOffset>-476885</wp:posOffset>
            </wp:positionV>
            <wp:extent cx="1885950" cy="94297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bert_New_Setanta_Storyline_Logo_whit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4FF9" w:rsidRPr="009302BB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79E546A2" wp14:editId="001F1F02">
                <wp:simplePos x="0" y="0"/>
                <wp:positionH relativeFrom="page">
                  <wp:align>left</wp:align>
                </wp:positionH>
                <wp:positionV relativeFrom="paragraph">
                  <wp:posOffset>-914400</wp:posOffset>
                </wp:positionV>
                <wp:extent cx="7553325" cy="1614805"/>
                <wp:effectExtent l="0" t="0" r="9525" b="4445"/>
                <wp:wrapNone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553325" cy="161480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A37346" id="Rectangle 2" o:spid="_x0000_s1026" style="position:absolute;margin-left:0;margin-top:-1in;width:594.75pt;height:127.15pt;z-index:-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" fillcolor="#4472c4 [3204]" stroked="f" strokeweight="1pt">
                <o:lock v:ext="edit" aspectratio="t"/>
                <w10:wrap anchorx="page"/>
                <w10:anchorlock/>
              </v:rect>
            </w:pict>
          </mc:Fallback>
        </mc:AlternateContent>
      </w:r>
      <w:r w:rsidR="000F45BF">
        <w:rPr>
          <w:b/>
          <w:bCs/>
          <w:color w:val="FFFFFF" w:themeColor="background1"/>
          <w:sz w:val="32"/>
          <w:szCs w:val="32"/>
        </w:rPr>
        <w:t xml:space="preserve">Recognition of Prior Learning </w:t>
      </w:r>
      <w:r w:rsidR="00B946F2">
        <w:rPr>
          <w:b/>
          <w:bCs/>
          <w:color w:val="FFFFFF" w:themeColor="background1"/>
          <w:sz w:val="32"/>
          <w:szCs w:val="32"/>
        </w:rPr>
        <w:t>Report Form</w:t>
      </w:r>
      <w:r w:rsidR="00471D92" w:rsidRPr="00471D92">
        <w:rPr>
          <w:b/>
          <w:bCs/>
          <w:color w:val="FFFFFF" w:themeColor="background1"/>
          <w:sz w:val="32"/>
          <w:szCs w:val="32"/>
        </w:rPr>
        <w:t xml:space="preserve"> </w:t>
      </w:r>
    </w:p>
    <w:p w14:paraId="2704148D" w14:textId="77777777" w:rsidR="00471D92" w:rsidRDefault="00471D92" w:rsidP="00471D92"/>
    <w:p w14:paraId="28D84065" w14:textId="77777777" w:rsidR="000F45BF" w:rsidRDefault="000F45BF" w:rsidP="00471D92">
      <w:pPr>
        <w:rPr>
          <w:sz w:val="24"/>
          <w:szCs w:val="24"/>
        </w:rPr>
      </w:pPr>
    </w:p>
    <w:p w14:paraId="4668E8E9" w14:textId="2A9E5508" w:rsidR="00A6226B" w:rsidRDefault="00A6226B" w:rsidP="009A7D12">
      <w:pPr>
        <w:rPr>
          <w:sz w:val="24"/>
          <w:szCs w:val="24"/>
        </w:rPr>
      </w:pPr>
    </w:p>
    <w:p w14:paraId="2490F55B" w14:textId="6D75CBD0" w:rsidR="008257E4" w:rsidRPr="003A4FF9" w:rsidRDefault="001A53CC" w:rsidP="008257E4">
      <w:pPr>
        <w:rPr>
          <w:b/>
          <w:bCs/>
          <w:color w:val="4472C4" w:themeColor="accent1"/>
          <w:sz w:val="28"/>
          <w:szCs w:val="28"/>
        </w:rPr>
      </w:pPr>
      <w:r>
        <w:rPr>
          <w:b/>
          <w:bCs/>
          <w:color w:val="4472C4" w:themeColor="accent1"/>
          <w:sz w:val="28"/>
          <w:szCs w:val="28"/>
        </w:rPr>
        <w:t>1</w:t>
      </w:r>
      <w:r w:rsidR="00233D69">
        <w:rPr>
          <w:b/>
          <w:bCs/>
          <w:color w:val="4472C4" w:themeColor="accent1"/>
          <w:sz w:val="28"/>
          <w:szCs w:val="28"/>
        </w:rPr>
        <w:t xml:space="preserve">: </w:t>
      </w:r>
      <w:r w:rsidR="009A7D12">
        <w:rPr>
          <w:b/>
          <w:bCs/>
          <w:color w:val="4472C4" w:themeColor="accent1"/>
          <w:sz w:val="28"/>
          <w:szCs w:val="28"/>
        </w:rPr>
        <w:t>Details</w:t>
      </w:r>
    </w:p>
    <w:tbl>
      <w:tblPr>
        <w:tblStyle w:val="TableGrid"/>
        <w:tblW w:w="0" w:type="auto"/>
        <w:tblCellMar>
          <w:top w:w="108" w:type="dxa"/>
        </w:tblCellMar>
        <w:tblLook w:val="04A0" w:firstRow="1" w:lastRow="0" w:firstColumn="1" w:lastColumn="0" w:noHBand="0" w:noVBand="1"/>
      </w:tblPr>
      <w:tblGrid>
        <w:gridCol w:w="2547"/>
        <w:gridCol w:w="6469"/>
      </w:tblGrid>
      <w:tr w:rsidR="001A53CC" w14:paraId="0D7B9515" w14:textId="77777777" w:rsidTr="00767BE4">
        <w:trPr>
          <w:trHeight w:val="381"/>
        </w:trPr>
        <w:tc>
          <w:tcPr>
            <w:tcW w:w="2547" w:type="dxa"/>
          </w:tcPr>
          <w:p w14:paraId="05A86FD4" w14:textId="77777777" w:rsidR="001A53CC" w:rsidRDefault="001A53CC" w:rsidP="008257E4">
            <w:pPr>
              <w:rPr>
                <w:b/>
                <w:bCs/>
              </w:rPr>
            </w:pPr>
            <w:r>
              <w:rPr>
                <w:b/>
                <w:bCs/>
              </w:rPr>
              <w:t>Student ID Number</w:t>
            </w:r>
          </w:p>
          <w:p w14:paraId="248333A2" w14:textId="7B10F374" w:rsidR="001A53CC" w:rsidRPr="00767BE4" w:rsidRDefault="001A53CC" w:rsidP="008257E4">
            <w:pPr>
              <w:rPr>
                <w:b/>
                <w:bCs/>
              </w:rPr>
            </w:pPr>
            <w:r>
              <w:rPr>
                <w:b/>
                <w:bCs/>
              </w:rPr>
              <w:t>(If applicable)</w:t>
            </w:r>
          </w:p>
        </w:tc>
        <w:tc>
          <w:tcPr>
            <w:tcW w:w="6469" w:type="dxa"/>
          </w:tcPr>
          <w:p w14:paraId="58609D33" w14:textId="3B97E8BE" w:rsidR="001A53CC" w:rsidRDefault="0005128D" w:rsidP="008257E4">
            <w:sdt>
              <w:sdtPr>
                <w:alias w:val="Enter ID Number here"/>
                <w:tag w:val="Enter ID Number here"/>
                <w:id w:val="220569259"/>
                <w:placeholder>
                  <w:docPart w:val="E70A2988852C4BA584AA9DA6A479EA59"/>
                </w:placeholder>
                <w:showingPlcHdr/>
              </w:sdtPr>
              <w:sdtEndPr/>
              <w:sdtContent>
                <w:bookmarkStart w:id="0" w:name="_GoBack"/>
                <w:r w:rsidR="001A53CC" w:rsidRPr="00DF2970">
                  <w:rPr>
                    <w:rStyle w:val="PlaceholderText"/>
                  </w:rPr>
                  <w:t>Click or tap here to enter text.</w:t>
                </w:r>
                <w:bookmarkEnd w:id="0"/>
              </w:sdtContent>
            </w:sdt>
          </w:p>
        </w:tc>
      </w:tr>
      <w:tr w:rsidR="008257E4" w14:paraId="70D232B5" w14:textId="77777777" w:rsidTr="00767BE4">
        <w:trPr>
          <w:trHeight w:val="381"/>
        </w:trPr>
        <w:tc>
          <w:tcPr>
            <w:tcW w:w="2547" w:type="dxa"/>
          </w:tcPr>
          <w:p w14:paraId="6E82A1EA" w14:textId="113DF97E" w:rsidR="008257E4" w:rsidRPr="00767BE4" w:rsidRDefault="00B946F2" w:rsidP="008257E4">
            <w:pPr>
              <w:rPr>
                <w:b/>
                <w:bCs/>
              </w:rPr>
            </w:pPr>
            <w:r>
              <w:rPr>
                <w:b/>
                <w:bCs/>
              </w:rPr>
              <w:t>Student Name</w:t>
            </w:r>
          </w:p>
        </w:tc>
        <w:tc>
          <w:tcPr>
            <w:tcW w:w="6469" w:type="dxa"/>
          </w:tcPr>
          <w:p w14:paraId="248A830C" w14:textId="42217E60" w:rsidR="008257E4" w:rsidRDefault="0005128D" w:rsidP="008257E4">
            <w:sdt>
              <w:sdtPr>
                <w:alias w:val="Enter Surname here"/>
                <w:tag w:val="Enter Surname here"/>
                <w:id w:val="-339385292"/>
                <w:lock w:val="sdtLocked"/>
                <w:placeholder>
                  <w:docPart w:val="E32937E682374507AE01C61C7C4091C0"/>
                </w:placeholder>
                <w:showingPlcHdr/>
              </w:sdtPr>
              <w:sdtEndPr/>
              <w:sdtContent>
                <w:r w:rsidR="00286EDD" w:rsidRPr="00DF2970">
                  <w:rPr>
                    <w:rStyle w:val="PlaceholderText"/>
                  </w:rPr>
                  <w:t>Click or tap here to enter text.</w:t>
                </w:r>
              </w:sdtContent>
            </w:sdt>
            <w:r w:rsidR="00253C62">
              <w:fldChar w:fldCharType="begin"/>
            </w:r>
            <w:r w:rsidR="00253C62">
              <w:instrText xml:space="preserve"> ASK  fgsdgs  \* MERGEFORMAT </w:instrText>
            </w:r>
            <w:r w:rsidR="00253C62">
              <w:fldChar w:fldCharType="end"/>
            </w:r>
          </w:p>
        </w:tc>
      </w:tr>
      <w:tr w:rsidR="008257E4" w14:paraId="0C08DF20" w14:textId="77777777" w:rsidTr="00767BE4">
        <w:trPr>
          <w:trHeight w:val="796"/>
        </w:trPr>
        <w:tc>
          <w:tcPr>
            <w:tcW w:w="2547" w:type="dxa"/>
          </w:tcPr>
          <w:p w14:paraId="170ED69C" w14:textId="31B32389" w:rsidR="008257E4" w:rsidRPr="00767BE4" w:rsidRDefault="003A6C18" w:rsidP="008257E4">
            <w:pPr>
              <w:rPr>
                <w:b/>
                <w:bCs/>
              </w:rPr>
            </w:pPr>
            <w:r>
              <w:rPr>
                <w:b/>
                <w:bCs/>
              </w:rPr>
              <w:t>Programme</w:t>
            </w:r>
            <w:r w:rsidR="001A53CC">
              <w:rPr>
                <w:b/>
                <w:bCs/>
              </w:rPr>
              <w:t xml:space="preserve"> of study </w:t>
            </w:r>
            <w:r w:rsidR="00B946F2">
              <w:rPr>
                <w:b/>
                <w:bCs/>
              </w:rPr>
              <w:t>claiming credit for</w:t>
            </w:r>
          </w:p>
        </w:tc>
        <w:sdt>
          <w:sdtPr>
            <w:alias w:val="Type programme here"/>
            <w:tag w:val="Type programme here"/>
            <w:id w:val="713391599"/>
            <w:lock w:val="sdtLocked"/>
            <w:placeholder>
              <w:docPart w:val="5BB4092F93C644C2BA52198D5B0EEFFA"/>
            </w:placeholder>
            <w:showingPlcHdr/>
            <w:text/>
          </w:sdtPr>
          <w:sdtEndPr/>
          <w:sdtContent>
            <w:tc>
              <w:tcPr>
                <w:tcW w:w="6469" w:type="dxa"/>
              </w:tcPr>
              <w:p w14:paraId="2F4BDA77" w14:textId="4F0B541C" w:rsidR="008257E4" w:rsidRDefault="00767BE4" w:rsidP="008257E4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5CF33B4" w14:textId="278E6F7B" w:rsidR="003A6C18" w:rsidRDefault="003A6C18" w:rsidP="003A6C18">
      <w:pPr>
        <w:rPr>
          <w:b/>
          <w:bCs/>
          <w:color w:val="4472C4" w:themeColor="accent1"/>
          <w:sz w:val="28"/>
          <w:szCs w:val="28"/>
        </w:rPr>
      </w:pPr>
    </w:p>
    <w:p w14:paraId="1A772A73" w14:textId="0A0C0C17" w:rsidR="00B946F2" w:rsidRPr="00B946F2" w:rsidRDefault="00B946F2" w:rsidP="00B946F2">
      <w:pPr>
        <w:rPr>
          <w:b/>
          <w:bCs/>
          <w:color w:val="4472C4" w:themeColor="accent1"/>
          <w:sz w:val="28"/>
          <w:szCs w:val="28"/>
        </w:rPr>
      </w:pPr>
      <w:r>
        <w:rPr>
          <w:b/>
          <w:bCs/>
          <w:color w:val="4472C4" w:themeColor="accent1"/>
          <w:sz w:val="28"/>
          <w:szCs w:val="28"/>
        </w:rPr>
        <w:t>2. External Courses Completed</w:t>
      </w:r>
    </w:p>
    <w:tbl>
      <w:tblPr>
        <w:tblStyle w:val="TableGrid"/>
        <w:tblW w:w="0" w:type="auto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9016"/>
      </w:tblGrid>
      <w:tr w:rsidR="00B946F2" w14:paraId="7DC31F20" w14:textId="77777777" w:rsidTr="00B946F2">
        <w:trPr>
          <w:trHeight w:val="2585"/>
        </w:trPr>
        <w:sdt>
          <w:sdtPr>
            <w:alias w:val="Type course outline here"/>
            <w:tag w:val="Type course outline here"/>
            <w:id w:val="-503510697"/>
            <w:placeholder>
              <w:docPart w:val="731FD69208064ACE95A8035244B001D9"/>
            </w:placeholder>
            <w:showingPlcHdr/>
            <w:text/>
          </w:sdtPr>
          <w:sdtEndPr/>
          <w:sdtContent>
            <w:tc>
              <w:tcPr>
                <w:tcW w:w="9016" w:type="dxa"/>
              </w:tcPr>
              <w:p w14:paraId="68A42F9A" w14:textId="77777777" w:rsidR="00B946F2" w:rsidRDefault="00B946F2" w:rsidP="008A2515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18E1C51" w14:textId="312BC2D4" w:rsidR="00B946F2" w:rsidRDefault="00B946F2" w:rsidP="00B946F2">
      <w:pPr>
        <w:rPr>
          <w:b/>
          <w:bCs/>
          <w:color w:val="4472C4" w:themeColor="accent1"/>
          <w:sz w:val="28"/>
          <w:szCs w:val="28"/>
        </w:rPr>
      </w:pPr>
    </w:p>
    <w:p w14:paraId="45D5968D" w14:textId="22F6BF70" w:rsidR="00B946F2" w:rsidRPr="00B946F2" w:rsidRDefault="00B946F2" w:rsidP="00B946F2">
      <w:pPr>
        <w:rPr>
          <w:b/>
          <w:bCs/>
          <w:color w:val="4472C4" w:themeColor="accent1"/>
          <w:sz w:val="28"/>
          <w:szCs w:val="28"/>
        </w:rPr>
      </w:pPr>
      <w:r>
        <w:rPr>
          <w:b/>
          <w:bCs/>
          <w:color w:val="4472C4" w:themeColor="accent1"/>
          <w:sz w:val="28"/>
          <w:szCs w:val="28"/>
        </w:rPr>
        <w:t xml:space="preserve">3. </w:t>
      </w:r>
      <w:r w:rsidRPr="00B946F2">
        <w:rPr>
          <w:b/>
          <w:bCs/>
          <w:color w:val="4472C4" w:themeColor="accent1"/>
          <w:sz w:val="28"/>
          <w:szCs w:val="28"/>
        </w:rPr>
        <w:t>Requested Modules to be exempted:</w:t>
      </w:r>
    </w:p>
    <w:tbl>
      <w:tblPr>
        <w:tblStyle w:val="TableGrid"/>
        <w:tblW w:w="0" w:type="auto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9016"/>
      </w:tblGrid>
      <w:tr w:rsidR="00B946F2" w14:paraId="6E2BC2BA" w14:textId="77777777" w:rsidTr="00B946F2">
        <w:trPr>
          <w:trHeight w:val="3143"/>
        </w:trPr>
        <w:sdt>
          <w:sdtPr>
            <w:alias w:val="Type modules here"/>
            <w:tag w:val="Type modules here"/>
            <w:id w:val="2059200337"/>
            <w:placeholder>
              <w:docPart w:val="C3E02AC21BDF48C8B2689D3D6F693023"/>
            </w:placeholder>
            <w:showingPlcHdr/>
            <w:text/>
          </w:sdtPr>
          <w:sdtEndPr/>
          <w:sdtContent>
            <w:tc>
              <w:tcPr>
                <w:tcW w:w="9016" w:type="dxa"/>
              </w:tcPr>
              <w:p w14:paraId="2DFD6C2D" w14:textId="77777777" w:rsidR="00B946F2" w:rsidRDefault="00B946F2" w:rsidP="008A2515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D412375" w14:textId="77777777" w:rsidR="00B946F2" w:rsidRDefault="00B946F2" w:rsidP="00B946F2">
      <w:pPr>
        <w:rPr>
          <w:b/>
          <w:bCs/>
          <w:color w:val="4472C4" w:themeColor="accent1"/>
          <w:sz w:val="28"/>
          <w:szCs w:val="28"/>
        </w:rPr>
      </w:pPr>
    </w:p>
    <w:p w14:paraId="5348081A" w14:textId="77777777" w:rsidR="00930481" w:rsidRDefault="00930481" w:rsidP="00B946F2">
      <w:pPr>
        <w:rPr>
          <w:b/>
          <w:bCs/>
          <w:color w:val="4472C4" w:themeColor="accent1"/>
          <w:sz w:val="28"/>
          <w:szCs w:val="28"/>
        </w:rPr>
      </w:pPr>
    </w:p>
    <w:p w14:paraId="26FA32AC" w14:textId="1ECA55BD" w:rsidR="00B946F2" w:rsidRPr="00B946F2" w:rsidRDefault="00B946F2" w:rsidP="00B946F2">
      <w:pPr>
        <w:rPr>
          <w:b/>
          <w:bCs/>
          <w:color w:val="4472C4" w:themeColor="accent1"/>
          <w:sz w:val="28"/>
          <w:szCs w:val="28"/>
        </w:rPr>
      </w:pPr>
      <w:r>
        <w:rPr>
          <w:b/>
          <w:bCs/>
          <w:color w:val="4472C4" w:themeColor="accent1"/>
          <w:sz w:val="28"/>
          <w:szCs w:val="28"/>
        </w:rPr>
        <w:lastRenderedPageBreak/>
        <w:t>4. Summary of Content</w:t>
      </w:r>
    </w:p>
    <w:tbl>
      <w:tblPr>
        <w:tblStyle w:val="TableGrid"/>
        <w:tblW w:w="0" w:type="auto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9016"/>
      </w:tblGrid>
      <w:tr w:rsidR="00B946F2" w14:paraId="4E883A03" w14:textId="77777777" w:rsidTr="008A2515">
        <w:trPr>
          <w:trHeight w:val="2585"/>
        </w:trPr>
        <w:sdt>
          <w:sdtPr>
            <w:alias w:val="Type summary here"/>
            <w:tag w:val="Type summary here"/>
            <w:id w:val="-1520703483"/>
            <w:placeholder>
              <w:docPart w:val="61F50FA9234F4290A747E82035314C9F"/>
            </w:placeholder>
            <w:showingPlcHdr/>
            <w:text/>
          </w:sdtPr>
          <w:sdtEndPr/>
          <w:sdtContent>
            <w:tc>
              <w:tcPr>
                <w:tcW w:w="9016" w:type="dxa"/>
              </w:tcPr>
              <w:p w14:paraId="6776AAED" w14:textId="77777777" w:rsidR="00B946F2" w:rsidRDefault="00B946F2" w:rsidP="008A2515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B265EDA" w14:textId="77777777" w:rsidR="00B946F2" w:rsidRDefault="00B946F2" w:rsidP="00B946F2">
      <w:pPr>
        <w:rPr>
          <w:b/>
          <w:bCs/>
          <w:color w:val="4472C4" w:themeColor="accent1"/>
          <w:sz w:val="28"/>
          <w:szCs w:val="28"/>
        </w:rPr>
      </w:pPr>
    </w:p>
    <w:p w14:paraId="6A11C243" w14:textId="58037D07" w:rsidR="00B946F2" w:rsidRPr="00B946F2" w:rsidRDefault="00B946F2" w:rsidP="00B946F2">
      <w:pPr>
        <w:rPr>
          <w:b/>
          <w:bCs/>
          <w:color w:val="4472C4" w:themeColor="accent1"/>
          <w:sz w:val="28"/>
          <w:szCs w:val="28"/>
        </w:rPr>
      </w:pPr>
      <w:r>
        <w:rPr>
          <w:b/>
          <w:bCs/>
          <w:color w:val="4472C4" w:themeColor="accent1"/>
          <w:sz w:val="28"/>
          <w:szCs w:val="28"/>
        </w:rPr>
        <w:t xml:space="preserve">5. </w:t>
      </w:r>
      <w:r w:rsidRPr="00B946F2">
        <w:rPr>
          <w:b/>
          <w:bCs/>
          <w:color w:val="4472C4" w:themeColor="accent1"/>
          <w:sz w:val="28"/>
          <w:szCs w:val="28"/>
        </w:rPr>
        <w:t>Modules to be exempted</w:t>
      </w:r>
    </w:p>
    <w:tbl>
      <w:tblPr>
        <w:tblStyle w:val="TableGrid"/>
        <w:tblW w:w="0" w:type="auto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9016"/>
      </w:tblGrid>
      <w:tr w:rsidR="00B946F2" w14:paraId="7AF4B60B" w14:textId="77777777" w:rsidTr="008A2515">
        <w:trPr>
          <w:trHeight w:val="3143"/>
        </w:trPr>
        <w:sdt>
          <w:sdtPr>
            <w:alias w:val="Type modules here"/>
            <w:tag w:val="Type modules here"/>
            <w:id w:val="1710991202"/>
            <w:placeholder>
              <w:docPart w:val="81D571F71061414A9293BE1721D2D2C2"/>
            </w:placeholder>
            <w:showingPlcHdr/>
            <w:text/>
          </w:sdtPr>
          <w:sdtEndPr/>
          <w:sdtContent>
            <w:tc>
              <w:tcPr>
                <w:tcW w:w="9016" w:type="dxa"/>
              </w:tcPr>
              <w:p w14:paraId="465661DA" w14:textId="77777777" w:rsidR="00B946F2" w:rsidRDefault="00B946F2" w:rsidP="008A2515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87F871B" w14:textId="77777777" w:rsidR="00B946F2" w:rsidRDefault="00B946F2" w:rsidP="00B946F2">
      <w:pPr>
        <w:rPr>
          <w:b/>
          <w:bCs/>
          <w:color w:val="4472C4" w:themeColor="accent1"/>
          <w:sz w:val="28"/>
          <w:szCs w:val="28"/>
        </w:rPr>
      </w:pPr>
    </w:p>
    <w:p w14:paraId="5D182231" w14:textId="5B1FEBCC" w:rsidR="00B946F2" w:rsidRPr="00B946F2" w:rsidRDefault="00B946F2" w:rsidP="00B946F2">
      <w:pPr>
        <w:rPr>
          <w:b/>
          <w:bCs/>
          <w:color w:val="4472C4" w:themeColor="accent1"/>
          <w:sz w:val="28"/>
          <w:szCs w:val="28"/>
        </w:rPr>
      </w:pPr>
      <w:r>
        <w:rPr>
          <w:b/>
          <w:bCs/>
          <w:color w:val="4472C4" w:themeColor="accent1"/>
          <w:sz w:val="28"/>
          <w:szCs w:val="28"/>
        </w:rPr>
        <w:t>6. Justification</w:t>
      </w:r>
    </w:p>
    <w:tbl>
      <w:tblPr>
        <w:tblStyle w:val="TableGrid"/>
        <w:tblW w:w="0" w:type="auto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9016"/>
      </w:tblGrid>
      <w:tr w:rsidR="00B946F2" w14:paraId="3854FE2C" w14:textId="77777777" w:rsidTr="00B946F2">
        <w:trPr>
          <w:trHeight w:val="4077"/>
        </w:trPr>
        <w:sdt>
          <w:sdtPr>
            <w:alias w:val="Type justification here"/>
            <w:tag w:val="Type justification here"/>
            <w:id w:val="-227915307"/>
            <w:placeholder>
              <w:docPart w:val="6AC7A2839D56460893385935B1D60DD4"/>
            </w:placeholder>
            <w:showingPlcHdr/>
            <w:text/>
          </w:sdtPr>
          <w:sdtEndPr/>
          <w:sdtContent>
            <w:tc>
              <w:tcPr>
                <w:tcW w:w="9016" w:type="dxa"/>
              </w:tcPr>
              <w:p w14:paraId="01E48F2A" w14:textId="77777777" w:rsidR="00B946F2" w:rsidRDefault="00B946F2" w:rsidP="008A2515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FA7B581" w14:textId="77777777" w:rsidR="00B946F2" w:rsidRDefault="00B946F2" w:rsidP="00B946F2">
      <w:pPr>
        <w:rPr>
          <w:b/>
          <w:bCs/>
          <w:color w:val="4472C4" w:themeColor="accent1"/>
          <w:sz w:val="28"/>
          <w:szCs w:val="28"/>
        </w:rPr>
      </w:pPr>
    </w:p>
    <w:p w14:paraId="3482F3A8" w14:textId="77777777" w:rsidR="00930481" w:rsidRDefault="00930481" w:rsidP="00B946F2">
      <w:pPr>
        <w:rPr>
          <w:b/>
          <w:bCs/>
          <w:color w:val="4472C4" w:themeColor="accent1"/>
          <w:sz w:val="28"/>
          <w:szCs w:val="28"/>
        </w:rPr>
      </w:pPr>
    </w:p>
    <w:p w14:paraId="42A2B626" w14:textId="2B1089CB" w:rsidR="00B946F2" w:rsidRPr="00B946F2" w:rsidRDefault="00B946F2" w:rsidP="00B946F2">
      <w:pPr>
        <w:rPr>
          <w:b/>
          <w:bCs/>
          <w:color w:val="4472C4" w:themeColor="accent1"/>
          <w:sz w:val="28"/>
          <w:szCs w:val="28"/>
        </w:rPr>
      </w:pPr>
      <w:r>
        <w:rPr>
          <w:b/>
          <w:bCs/>
          <w:color w:val="4472C4" w:themeColor="accent1"/>
          <w:sz w:val="28"/>
          <w:szCs w:val="28"/>
        </w:rPr>
        <w:t>7. Programme Leader Report</w:t>
      </w:r>
    </w:p>
    <w:tbl>
      <w:tblPr>
        <w:tblStyle w:val="TableGrid"/>
        <w:tblW w:w="0" w:type="auto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9016"/>
      </w:tblGrid>
      <w:tr w:rsidR="00B946F2" w14:paraId="6DA010BD" w14:textId="77777777" w:rsidTr="00B946F2">
        <w:trPr>
          <w:trHeight w:val="8423"/>
        </w:trPr>
        <w:sdt>
          <w:sdtPr>
            <w:alias w:val="Type report here"/>
            <w:tag w:val="Type report here"/>
            <w:id w:val="104092897"/>
            <w:placeholder>
              <w:docPart w:val="9CAA5ED6EBA54A7DAFE07F6C37461385"/>
            </w:placeholder>
            <w:showingPlcHdr/>
            <w:text/>
          </w:sdtPr>
          <w:sdtEndPr/>
          <w:sdtContent>
            <w:tc>
              <w:tcPr>
                <w:tcW w:w="9016" w:type="dxa"/>
              </w:tcPr>
              <w:p w14:paraId="7732A991" w14:textId="77777777" w:rsidR="00B946F2" w:rsidRDefault="00B946F2" w:rsidP="008A2515">
                <w:r w:rsidRPr="00DF297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42AF080" w14:textId="77777777" w:rsidR="00930481" w:rsidRDefault="00930481" w:rsidP="003A6C18">
      <w:pPr>
        <w:rPr>
          <w:b/>
          <w:bCs/>
          <w:color w:val="4472C4" w:themeColor="accent1"/>
          <w:sz w:val="28"/>
          <w:szCs w:val="28"/>
        </w:rPr>
      </w:pPr>
    </w:p>
    <w:p w14:paraId="2DAFD61F" w14:textId="7A10DE3E" w:rsidR="001A53CC" w:rsidRDefault="00B946F2" w:rsidP="003A6C18">
      <w:pPr>
        <w:rPr>
          <w:b/>
          <w:bCs/>
          <w:color w:val="4472C4" w:themeColor="accent1"/>
          <w:sz w:val="28"/>
          <w:szCs w:val="28"/>
        </w:rPr>
      </w:pPr>
      <w:r>
        <w:rPr>
          <w:b/>
          <w:bCs/>
          <w:color w:val="4472C4" w:themeColor="accent1"/>
          <w:sz w:val="28"/>
          <w:szCs w:val="28"/>
        </w:rPr>
        <w:t>8. Signature</w:t>
      </w:r>
    </w:p>
    <w:p w14:paraId="19111F62" w14:textId="698A20AC" w:rsidR="00B946F2" w:rsidRPr="00930481" w:rsidRDefault="00930481" w:rsidP="003A6C18">
      <w:pPr>
        <w:rPr>
          <w:bCs/>
          <w:sz w:val="24"/>
          <w:szCs w:val="24"/>
        </w:rPr>
      </w:pPr>
      <w:r w:rsidRPr="00930481">
        <w:rPr>
          <w:bCs/>
          <w:sz w:val="24"/>
          <w:szCs w:val="24"/>
        </w:rPr>
        <w:t>___________________________________</w:t>
      </w:r>
      <w:r>
        <w:rPr>
          <w:bCs/>
          <w:sz w:val="24"/>
          <w:szCs w:val="24"/>
        </w:rPr>
        <w:t xml:space="preserve">______________ </w:t>
      </w:r>
      <w:r w:rsidRPr="00930481">
        <w:rPr>
          <w:bCs/>
          <w:sz w:val="24"/>
          <w:szCs w:val="24"/>
        </w:rPr>
        <w:t>(Programme Leader)</w:t>
      </w:r>
    </w:p>
    <w:p w14:paraId="60F17B88" w14:textId="2B1D0778" w:rsidR="001A53CC" w:rsidRPr="00930481" w:rsidRDefault="001A53CC" w:rsidP="003A6C18">
      <w:pPr>
        <w:rPr>
          <w:bCs/>
          <w:sz w:val="24"/>
          <w:szCs w:val="24"/>
        </w:rPr>
      </w:pPr>
    </w:p>
    <w:p w14:paraId="13B45220" w14:textId="2FF68EE1" w:rsidR="001A53CC" w:rsidRDefault="00930481" w:rsidP="003A6C18">
      <w:pPr>
        <w:rPr>
          <w:bCs/>
          <w:sz w:val="24"/>
          <w:szCs w:val="24"/>
        </w:rPr>
      </w:pPr>
      <w:r w:rsidRPr="00930481">
        <w:rPr>
          <w:bCs/>
          <w:sz w:val="24"/>
          <w:szCs w:val="24"/>
        </w:rPr>
        <w:t>___________________________________</w:t>
      </w:r>
      <w:r>
        <w:rPr>
          <w:bCs/>
          <w:sz w:val="24"/>
          <w:szCs w:val="24"/>
        </w:rPr>
        <w:t>______________ (College Registrar)</w:t>
      </w:r>
    </w:p>
    <w:p w14:paraId="20D40809" w14:textId="77777777" w:rsidR="00930481" w:rsidRPr="00930481" w:rsidRDefault="00930481" w:rsidP="003A6C18">
      <w:pPr>
        <w:rPr>
          <w:bCs/>
          <w:sz w:val="24"/>
          <w:szCs w:val="24"/>
        </w:rPr>
      </w:pPr>
    </w:p>
    <w:p w14:paraId="5597AFC9" w14:textId="68A2DB19" w:rsidR="00930481" w:rsidRDefault="00930481" w:rsidP="00930481">
      <w:pPr>
        <w:rPr>
          <w:bCs/>
          <w:sz w:val="24"/>
          <w:szCs w:val="24"/>
        </w:rPr>
      </w:pPr>
      <w:r w:rsidRPr="00930481">
        <w:rPr>
          <w:bCs/>
          <w:sz w:val="24"/>
          <w:szCs w:val="24"/>
        </w:rPr>
        <w:t>______________</w:t>
      </w:r>
      <w:r>
        <w:rPr>
          <w:bCs/>
          <w:sz w:val="24"/>
          <w:szCs w:val="24"/>
        </w:rPr>
        <w:t xml:space="preserve"> (Date)</w:t>
      </w:r>
    </w:p>
    <w:p w14:paraId="50EE35E9" w14:textId="125ABBF9" w:rsidR="001A53CC" w:rsidRDefault="001A53CC" w:rsidP="003A6C18">
      <w:pPr>
        <w:rPr>
          <w:b/>
          <w:bCs/>
          <w:color w:val="4472C4" w:themeColor="accent1"/>
          <w:sz w:val="28"/>
          <w:szCs w:val="28"/>
        </w:rPr>
      </w:pPr>
    </w:p>
    <w:p w14:paraId="5EB47587" w14:textId="4406563B" w:rsidR="00413F23" w:rsidRDefault="00413F23" w:rsidP="002C2541"/>
    <w:sectPr w:rsidR="00413F23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3BC43D" w14:textId="77777777" w:rsidR="0005128D" w:rsidRDefault="0005128D" w:rsidP="00071461">
      <w:pPr>
        <w:spacing w:after="0" w:line="240" w:lineRule="auto"/>
      </w:pPr>
      <w:r>
        <w:separator/>
      </w:r>
    </w:p>
  </w:endnote>
  <w:endnote w:type="continuationSeparator" w:id="0">
    <w:p w14:paraId="6A6A7B27" w14:textId="77777777" w:rsidR="0005128D" w:rsidRDefault="0005128D" w:rsidP="000714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9015224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DFB8EDF" w14:textId="4D19529E" w:rsidR="00071461" w:rsidRDefault="0007146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D2EDAAC" w14:textId="77777777" w:rsidR="00071461" w:rsidRDefault="000714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FBE2E2" w14:textId="77777777" w:rsidR="0005128D" w:rsidRDefault="0005128D" w:rsidP="00071461">
      <w:pPr>
        <w:spacing w:after="0" w:line="240" w:lineRule="auto"/>
      </w:pPr>
      <w:r>
        <w:separator/>
      </w:r>
    </w:p>
  </w:footnote>
  <w:footnote w:type="continuationSeparator" w:id="0">
    <w:p w14:paraId="4C19C364" w14:textId="77777777" w:rsidR="0005128D" w:rsidRDefault="0005128D" w:rsidP="000714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12855"/>
    <w:multiLevelType w:val="hybridMultilevel"/>
    <w:tmpl w:val="F3CEB9C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A31E9"/>
    <w:multiLevelType w:val="hybridMultilevel"/>
    <w:tmpl w:val="0214F12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5F4BB4"/>
    <w:multiLevelType w:val="hybridMultilevel"/>
    <w:tmpl w:val="FB546B6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32277E0"/>
    <w:multiLevelType w:val="hybridMultilevel"/>
    <w:tmpl w:val="3B3A7A0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8660C3"/>
    <w:multiLevelType w:val="hybridMultilevel"/>
    <w:tmpl w:val="237236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2910D7"/>
    <w:multiLevelType w:val="hybridMultilevel"/>
    <w:tmpl w:val="551C6A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B27B71"/>
    <w:multiLevelType w:val="hybridMultilevel"/>
    <w:tmpl w:val="CCD22E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EDA6BFF"/>
    <w:multiLevelType w:val="hybridMultilevel"/>
    <w:tmpl w:val="CB9A87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30A0C2A"/>
    <w:multiLevelType w:val="hybridMultilevel"/>
    <w:tmpl w:val="C4D0D6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55038B"/>
    <w:multiLevelType w:val="hybridMultilevel"/>
    <w:tmpl w:val="189695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7"/>
  </w:num>
  <w:num w:numId="6">
    <w:abstractNumId w:val="4"/>
  </w:num>
  <w:num w:numId="7">
    <w:abstractNumId w:val="8"/>
  </w:num>
  <w:num w:numId="8">
    <w:abstractNumId w:val="2"/>
  </w:num>
  <w:num w:numId="9">
    <w:abstractNumId w:val="9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CWLJHxzsXlcebd1p99C8iCPNcK27mX601frMQ+g//JyJsu4nQlYHyHyVAUt+VM6iNw9WfSSF88/kQSJ7/sr6DA==" w:salt="jkWvHpvNQvsgjfUJvZ0VS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S0NDY2MTSwMDQwNzZT0lEKTi0uzszPAykwrAUAjJBLIiwAAAA="/>
  </w:docVars>
  <w:rsids>
    <w:rsidRoot w:val="008257E4"/>
    <w:rsid w:val="0005128D"/>
    <w:rsid w:val="00071461"/>
    <w:rsid w:val="00074906"/>
    <w:rsid w:val="000C477D"/>
    <w:rsid w:val="000F45BF"/>
    <w:rsid w:val="00164E5E"/>
    <w:rsid w:val="001A53CC"/>
    <w:rsid w:val="001D545C"/>
    <w:rsid w:val="00233D69"/>
    <w:rsid w:val="00253C62"/>
    <w:rsid w:val="0025432D"/>
    <w:rsid w:val="00286EDD"/>
    <w:rsid w:val="002C2541"/>
    <w:rsid w:val="002F3CDF"/>
    <w:rsid w:val="00332816"/>
    <w:rsid w:val="003A4FF9"/>
    <w:rsid w:val="003A6C18"/>
    <w:rsid w:val="003A7381"/>
    <w:rsid w:val="003C2941"/>
    <w:rsid w:val="003D42D5"/>
    <w:rsid w:val="003E6358"/>
    <w:rsid w:val="003F07B3"/>
    <w:rsid w:val="003F55FF"/>
    <w:rsid w:val="00413F23"/>
    <w:rsid w:val="00466DEE"/>
    <w:rsid w:val="00471D92"/>
    <w:rsid w:val="00552B11"/>
    <w:rsid w:val="00665450"/>
    <w:rsid w:val="006F2588"/>
    <w:rsid w:val="00767BE4"/>
    <w:rsid w:val="008257E4"/>
    <w:rsid w:val="008503E2"/>
    <w:rsid w:val="008F4550"/>
    <w:rsid w:val="00930481"/>
    <w:rsid w:val="00936C64"/>
    <w:rsid w:val="009A7D12"/>
    <w:rsid w:val="00A567DB"/>
    <w:rsid w:val="00A6226B"/>
    <w:rsid w:val="00A97BCC"/>
    <w:rsid w:val="00B371F4"/>
    <w:rsid w:val="00B57EF0"/>
    <w:rsid w:val="00B946F2"/>
    <w:rsid w:val="00BC0C92"/>
    <w:rsid w:val="00BD03AE"/>
    <w:rsid w:val="00C155F0"/>
    <w:rsid w:val="00C36E58"/>
    <w:rsid w:val="00D27C09"/>
    <w:rsid w:val="00D410A4"/>
    <w:rsid w:val="00EA1510"/>
    <w:rsid w:val="00ED7970"/>
    <w:rsid w:val="00FF6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1BD82"/>
  <w15:chartTrackingRefBased/>
  <w15:docId w15:val="{C9259CE8-B629-4614-8D2B-CF1717F5A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257E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257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281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86ED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714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461"/>
  </w:style>
  <w:style w:type="paragraph" w:styleId="Footer">
    <w:name w:val="footer"/>
    <w:basedOn w:val="Normal"/>
    <w:link w:val="FooterChar"/>
    <w:uiPriority w:val="99"/>
    <w:unhideWhenUsed/>
    <w:rsid w:val="000714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4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32937E682374507AE01C61C7C409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773D3-FA78-42EF-88CF-073B2BFF09AB}"/>
      </w:docPartPr>
      <w:docPartBody>
        <w:p w:rsidR="002076FC" w:rsidRDefault="000A7E6E" w:rsidP="000A7E6E">
          <w:pPr>
            <w:pStyle w:val="E32937E682374507AE01C61C7C4091C012"/>
          </w:pPr>
          <w:r w:rsidRPr="00DF29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B4092F93C644C2BA52198D5B0EE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14EC4-109F-48B0-92B0-4ED269292087}"/>
      </w:docPartPr>
      <w:docPartBody>
        <w:p w:rsidR="002076FC" w:rsidRDefault="000A7E6E" w:rsidP="000A7E6E">
          <w:pPr>
            <w:pStyle w:val="5BB4092F93C644C2BA52198D5B0EEFFA12"/>
          </w:pPr>
          <w:r w:rsidRPr="00DF29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0A2988852C4BA584AA9DA6A479EA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72028-BB34-4A87-B712-EF4276F19F0C}"/>
      </w:docPartPr>
      <w:docPartBody>
        <w:p w:rsidR="009253CE" w:rsidRDefault="000A7E6E" w:rsidP="000A7E6E">
          <w:pPr>
            <w:pStyle w:val="E70A2988852C4BA584AA9DA6A479EA597"/>
          </w:pPr>
          <w:r w:rsidRPr="00DF29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1FD69208064ACE95A8035244B00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C6706-9E10-49A3-8FC1-808736ED74A8}"/>
      </w:docPartPr>
      <w:docPartBody>
        <w:p w:rsidR="00F2649F" w:rsidRDefault="000A7E6E" w:rsidP="000A7E6E">
          <w:pPr>
            <w:pStyle w:val="731FD69208064ACE95A8035244B001D92"/>
          </w:pPr>
          <w:r w:rsidRPr="00DF29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E02AC21BDF48C8B2689D3D6F693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6C5F7-EE1F-475C-A130-CD74FF1E1E61}"/>
      </w:docPartPr>
      <w:docPartBody>
        <w:p w:rsidR="00F2649F" w:rsidRDefault="000A7E6E" w:rsidP="000A7E6E">
          <w:pPr>
            <w:pStyle w:val="C3E02AC21BDF48C8B2689D3D6F6930232"/>
          </w:pPr>
          <w:r w:rsidRPr="00DF29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F50FA9234F4290A747E82035314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F5AF6-D4EE-4870-97AB-9D6F8AD9134A}"/>
      </w:docPartPr>
      <w:docPartBody>
        <w:p w:rsidR="00F2649F" w:rsidRDefault="000A7E6E" w:rsidP="000A7E6E">
          <w:pPr>
            <w:pStyle w:val="61F50FA9234F4290A747E82035314C9F2"/>
          </w:pPr>
          <w:r w:rsidRPr="00DF29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D571F71061414A9293BE1721D2D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E815A-A105-4040-80DF-D8ED400F2E6E}"/>
      </w:docPartPr>
      <w:docPartBody>
        <w:p w:rsidR="00F2649F" w:rsidRDefault="000A7E6E" w:rsidP="000A7E6E">
          <w:pPr>
            <w:pStyle w:val="81D571F71061414A9293BE1721D2D2C22"/>
          </w:pPr>
          <w:r w:rsidRPr="00DF29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C7A2839D56460893385935B1D60D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B1C4AB-F952-4CB9-8886-BE27F0E50034}"/>
      </w:docPartPr>
      <w:docPartBody>
        <w:p w:rsidR="00F2649F" w:rsidRDefault="000A7E6E" w:rsidP="000A7E6E">
          <w:pPr>
            <w:pStyle w:val="6AC7A2839D56460893385935B1D60DD41"/>
          </w:pPr>
          <w:r w:rsidRPr="00DF29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AA5ED6EBA54A7DAFE07F6C374613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993FC-A40F-4E5E-AB23-51307F436788}"/>
      </w:docPartPr>
      <w:docPartBody>
        <w:p w:rsidR="00F2649F" w:rsidRDefault="000A7E6E" w:rsidP="000A7E6E">
          <w:pPr>
            <w:pStyle w:val="9CAA5ED6EBA54A7DAFE07F6C374613851"/>
          </w:pPr>
          <w:r w:rsidRPr="00DF297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1D57"/>
    <w:rsid w:val="000329E3"/>
    <w:rsid w:val="000401F9"/>
    <w:rsid w:val="000A7E6E"/>
    <w:rsid w:val="00161000"/>
    <w:rsid w:val="002076FC"/>
    <w:rsid w:val="0028184B"/>
    <w:rsid w:val="00281BB6"/>
    <w:rsid w:val="003440A2"/>
    <w:rsid w:val="00511D57"/>
    <w:rsid w:val="007F3D51"/>
    <w:rsid w:val="008D60C4"/>
    <w:rsid w:val="009253CE"/>
    <w:rsid w:val="009A60BE"/>
    <w:rsid w:val="00A04400"/>
    <w:rsid w:val="00A26C5F"/>
    <w:rsid w:val="00C216D3"/>
    <w:rsid w:val="00C523EF"/>
    <w:rsid w:val="00F2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A7E6E"/>
    <w:rPr>
      <w:color w:val="808080"/>
    </w:rPr>
  </w:style>
  <w:style w:type="paragraph" w:customStyle="1" w:styleId="159635AE112549F6800D72C2B6CC41A0">
    <w:name w:val="159635AE112549F6800D72C2B6CC41A0"/>
    <w:rsid w:val="00511D57"/>
    <w:rPr>
      <w:rFonts w:eastAsiaTheme="minorHAnsi"/>
      <w:lang w:eastAsia="en-US"/>
    </w:rPr>
  </w:style>
  <w:style w:type="paragraph" w:customStyle="1" w:styleId="159635AE112549F6800D72C2B6CC41A01">
    <w:name w:val="159635AE112549F6800D72C2B6CC41A01"/>
    <w:rsid w:val="00511D57"/>
    <w:rPr>
      <w:rFonts w:eastAsiaTheme="minorHAnsi"/>
      <w:lang w:eastAsia="en-US"/>
    </w:rPr>
  </w:style>
  <w:style w:type="paragraph" w:customStyle="1" w:styleId="9C7DE5AE5A7B4779B2AB13D17582AB1D">
    <w:name w:val="9C7DE5AE5A7B4779B2AB13D17582AB1D"/>
    <w:rsid w:val="007F3D51"/>
    <w:rPr>
      <w:lang w:val="en-GB" w:eastAsia="en-GB"/>
    </w:rPr>
  </w:style>
  <w:style w:type="paragraph" w:customStyle="1" w:styleId="8DE390237031430B8BB0D2E14DD30230">
    <w:name w:val="8DE390237031430B8BB0D2E14DD30230"/>
    <w:rsid w:val="007F3D51"/>
    <w:rPr>
      <w:lang w:val="en-GB" w:eastAsia="en-GB"/>
    </w:rPr>
  </w:style>
  <w:style w:type="paragraph" w:customStyle="1" w:styleId="E32937E682374507AE01C61C7C4091C0">
    <w:name w:val="E32937E682374507AE01C61C7C4091C0"/>
    <w:rsid w:val="00A26C5F"/>
    <w:rPr>
      <w:rFonts w:eastAsiaTheme="minorHAnsi"/>
      <w:lang w:eastAsia="en-US"/>
    </w:rPr>
  </w:style>
  <w:style w:type="paragraph" w:customStyle="1" w:styleId="8708E2D38AE345B1A24415480622E12F">
    <w:name w:val="8708E2D38AE345B1A24415480622E12F"/>
    <w:rsid w:val="00A26C5F"/>
    <w:rPr>
      <w:rFonts w:eastAsiaTheme="minorHAnsi"/>
      <w:lang w:eastAsia="en-US"/>
    </w:rPr>
  </w:style>
  <w:style w:type="paragraph" w:customStyle="1" w:styleId="5BB4092F93C644C2BA52198D5B0EEFFA">
    <w:name w:val="5BB4092F93C644C2BA52198D5B0EEFFA"/>
    <w:rsid w:val="00A26C5F"/>
    <w:rPr>
      <w:rFonts w:eastAsiaTheme="minorHAnsi"/>
      <w:lang w:eastAsia="en-US"/>
    </w:rPr>
  </w:style>
  <w:style w:type="paragraph" w:customStyle="1" w:styleId="DEC18F2F3C85458FA03BCCD74B61E809">
    <w:name w:val="DEC18F2F3C85458FA03BCCD74B61E809"/>
    <w:rsid w:val="00A26C5F"/>
    <w:rPr>
      <w:rFonts w:eastAsiaTheme="minorHAnsi"/>
      <w:lang w:eastAsia="en-US"/>
    </w:rPr>
  </w:style>
  <w:style w:type="paragraph" w:customStyle="1" w:styleId="C0548F5720A04DF4B6C3E2D4BB346CDB">
    <w:name w:val="C0548F5720A04DF4B6C3E2D4BB346CDB"/>
    <w:rsid w:val="00A26C5F"/>
    <w:rPr>
      <w:rFonts w:eastAsiaTheme="minorHAnsi"/>
      <w:lang w:eastAsia="en-US"/>
    </w:rPr>
  </w:style>
  <w:style w:type="paragraph" w:customStyle="1" w:styleId="8E45B5D1C6B44E64A074B3BB6E0D632B">
    <w:name w:val="8E45B5D1C6B44E64A074B3BB6E0D632B"/>
    <w:rsid w:val="00A26C5F"/>
    <w:rPr>
      <w:rFonts w:eastAsiaTheme="minorHAnsi"/>
      <w:lang w:eastAsia="en-US"/>
    </w:rPr>
  </w:style>
  <w:style w:type="paragraph" w:customStyle="1" w:styleId="DB08174B2C024B3ABDCC88E2D0ED7F66">
    <w:name w:val="DB08174B2C024B3ABDCC88E2D0ED7F66"/>
    <w:rsid w:val="00A26C5F"/>
    <w:rPr>
      <w:rFonts w:eastAsiaTheme="minorHAnsi"/>
      <w:lang w:eastAsia="en-US"/>
    </w:rPr>
  </w:style>
  <w:style w:type="paragraph" w:customStyle="1" w:styleId="BEB40225F4C24E7CAB6A77B8AC79F002">
    <w:name w:val="BEB40225F4C24E7CAB6A77B8AC79F002"/>
    <w:rsid w:val="00A26C5F"/>
    <w:rPr>
      <w:rFonts w:eastAsiaTheme="minorHAnsi"/>
      <w:lang w:eastAsia="en-US"/>
    </w:rPr>
  </w:style>
  <w:style w:type="paragraph" w:customStyle="1" w:styleId="543043A43AD340F0B2E704349D500F37">
    <w:name w:val="543043A43AD340F0B2E704349D500F37"/>
    <w:rsid w:val="00A26C5F"/>
    <w:rPr>
      <w:rFonts w:eastAsiaTheme="minorHAnsi"/>
      <w:lang w:eastAsia="en-US"/>
    </w:rPr>
  </w:style>
  <w:style w:type="paragraph" w:customStyle="1" w:styleId="A20B8088927749E69308161B81DF3E00">
    <w:name w:val="A20B8088927749E69308161B81DF3E00"/>
    <w:rsid w:val="00A26C5F"/>
    <w:rPr>
      <w:rFonts w:eastAsiaTheme="minorHAnsi"/>
      <w:lang w:eastAsia="en-US"/>
    </w:rPr>
  </w:style>
  <w:style w:type="paragraph" w:customStyle="1" w:styleId="415122A9995D402691931490F4EA7A29">
    <w:name w:val="415122A9995D402691931490F4EA7A29"/>
    <w:rsid w:val="00A26C5F"/>
    <w:rPr>
      <w:rFonts w:eastAsiaTheme="minorHAnsi"/>
      <w:lang w:eastAsia="en-US"/>
    </w:rPr>
  </w:style>
  <w:style w:type="paragraph" w:customStyle="1" w:styleId="C70252E965AC43398B0D6F40F46B13CB">
    <w:name w:val="C70252E965AC43398B0D6F40F46B13CB"/>
    <w:rsid w:val="00A26C5F"/>
    <w:rPr>
      <w:rFonts w:eastAsiaTheme="minorHAnsi"/>
      <w:lang w:eastAsia="en-US"/>
    </w:rPr>
  </w:style>
  <w:style w:type="paragraph" w:customStyle="1" w:styleId="C7A8932531B649FBA27509FB88A8B312">
    <w:name w:val="C7A8932531B649FBA27509FB88A8B312"/>
    <w:rsid w:val="00A26C5F"/>
    <w:rPr>
      <w:rFonts w:eastAsiaTheme="minorHAnsi"/>
      <w:lang w:eastAsia="en-US"/>
    </w:rPr>
  </w:style>
  <w:style w:type="paragraph" w:customStyle="1" w:styleId="706BECD6EA9E4C9DB0DB1C536E06FE0E">
    <w:name w:val="706BECD6EA9E4C9DB0DB1C536E06FE0E"/>
    <w:rsid w:val="00A26C5F"/>
    <w:rPr>
      <w:rFonts w:eastAsiaTheme="minorHAnsi"/>
      <w:lang w:eastAsia="en-US"/>
    </w:rPr>
  </w:style>
  <w:style w:type="paragraph" w:customStyle="1" w:styleId="216D5A781D9B4C6895FD7A29FAD66A3B">
    <w:name w:val="216D5A781D9B4C6895FD7A29FAD66A3B"/>
    <w:rsid w:val="00A26C5F"/>
    <w:rPr>
      <w:rFonts w:eastAsiaTheme="minorHAnsi"/>
      <w:lang w:eastAsia="en-US"/>
    </w:rPr>
  </w:style>
  <w:style w:type="paragraph" w:customStyle="1" w:styleId="705348310EF54C00BF47A5BD1CF62740">
    <w:name w:val="705348310EF54C00BF47A5BD1CF62740"/>
    <w:rsid w:val="00A26C5F"/>
    <w:rPr>
      <w:rFonts w:eastAsiaTheme="minorHAnsi"/>
      <w:lang w:eastAsia="en-US"/>
    </w:rPr>
  </w:style>
  <w:style w:type="paragraph" w:customStyle="1" w:styleId="D0BE659562764C47869665745A7968C3">
    <w:name w:val="D0BE659562764C47869665745A7968C3"/>
    <w:rsid w:val="00A26C5F"/>
    <w:rPr>
      <w:lang w:val="en-GB" w:eastAsia="en-GB"/>
    </w:rPr>
  </w:style>
  <w:style w:type="paragraph" w:customStyle="1" w:styleId="E32937E682374507AE01C61C7C4091C01">
    <w:name w:val="E32937E682374507AE01C61C7C4091C01"/>
    <w:rsid w:val="00A26C5F"/>
    <w:rPr>
      <w:rFonts w:eastAsiaTheme="minorHAnsi"/>
      <w:lang w:eastAsia="en-US"/>
    </w:rPr>
  </w:style>
  <w:style w:type="paragraph" w:customStyle="1" w:styleId="8708E2D38AE345B1A24415480622E12F1">
    <w:name w:val="8708E2D38AE345B1A24415480622E12F1"/>
    <w:rsid w:val="00A26C5F"/>
    <w:rPr>
      <w:rFonts w:eastAsiaTheme="minorHAnsi"/>
      <w:lang w:eastAsia="en-US"/>
    </w:rPr>
  </w:style>
  <w:style w:type="paragraph" w:customStyle="1" w:styleId="5BB4092F93C644C2BA52198D5B0EEFFA1">
    <w:name w:val="5BB4092F93C644C2BA52198D5B0EEFFA1"/>
    <w:rsid w:val="00A26C5F"/>
    <w:rPr>
      <w:rFonts w:eastAsiaTheme="minorHAnsi"/>
      <w:lang w:eastAsia="en-US"/>
    </w:rPr>
  </w:style>
  <w:style w:type="paragraph" w:customStyle="1" w:styleId="DEC18F2F3C85458FA03BCCD74B61E8091">
    <w:name w:val="DEC18F2F3C85458FA03BCCD74B61E8091"/>
    <w:rsid w:val="00A26C5F"/>
    <w:rPr>
      <w:rFonts w:eastAsiaTheme="minorHAnsi"/>
      <w:lang w:eastAsia="en-US"/>
    </w:rPr>
  </w:style>
  <w:style w:type="paragraph" w:customStyle="1" w:styleId="D0BE659562764C47869665745A7968C31">
    <w:name w:val="D0BE659562764C47869665745A7968C31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0548F5720A04DF4B6C3E2D4BB346CDB1">
    <w:name w:val="C0548F5720A04DF4B6C3E2D4BB346CDB1"/>
    <w:rsid w:val="00A26C5F"/>
    <w:rPr>
      <w:rFonts w:eastAsiaTheme="minorHAnsi"/>
      <w:lang w:eastAsia="en-US"/>
    </w:rPr>
  </w:style>
  <w:style w:type="paragraph" w:customStyle="1" w:styleId="8E45B5D1C6B44E64A074B3BB6E0D632B1">
    <w:name w:val="8E45B5D1C6B44E64A074B3BB6E0D632B1"/>
    <w:rsid w:val="00A26C5F"/>
    <w:rPr>
      <w:rFonts w:eastAsiaTheme="minorHAnsi"/>
      <w:lang w:eastAsia="en-US"/>
    </w:rPr>
  </w:style>
  <w:style w:type="paragraph" w:customStyle="1" w:styleId="DB08174B2C024B3ABDCC88E2D0ED7F661">
    <w:name w:val="DB08174B2C024B3ABDCC88E2D0ED7F661"/>
    <w:rsid w:val="00A26C5F"/>
    <w:rPr>
      <w:rFonts w:eastAsiaTheme="minorHAnsi"/>
      <w:lang w:eastAsia="en-US"/>
    </w:rPr>
  </w:style>
  <w:style w:type="paragraph" w:customStyle="1" w:styleId="BEB40225F4C24E7CAB6A77B8AC79F0021">
    <w:name w:val="BEB40225F4C24E7CAB6A77B8AC79F0021"/>
    <w:rsid w:val="00A26C5F"/>
    <w:rPr>
      <w:rFonts w:eastAsiaTheme="minorHAnsi"/>
      <w:lang w:eastAsia="en-US"/>
    </w:rPr>
  </w:style>
  <w:style w:type="paragraph" w:customStyle="1" w:styleId="543043A43AD340F0B2E704349D500F371">
    <w:name w:val="543043A43AD340F0B2E704349D500F371"/>
    <w:rsid w:val="00A26C5F"/>
    <w:rPr>
      <w:rFonts w:eastAsiaTheme="minorHAnsi"/>
      <w:lang w:eastAsia="en-US"/>
    </w:rPr>
  </w:style>
  <w:style w:type="paragraph" w:customStyle="1" w:styleId="A20B8088927749E69308161B81DF3E001">
    <w:name w:val="A20B8088927749E69308161B81DF3E001"/>
    <w:rsid w:val="00A26C5F"/>
    <w:rPr>
      <w:rFonts w:eastAsiaTheme="minorHAnsi"/>
      <w:lang w:eastAsia="en-US"/>
    </w:rPr>
  </w:style>
  <w:style w:type="paragraph" w:customStyle="1" w:styleId="415122A9995D402691931490F4EA7A291">
    <w:name w:val="415122A9995D402691931490F4EA7A291"/>
    <w:rsid w:val="00A26C5F"/>
    <w:rPr>
      <w:rFonts w:eastAsiaTheme="minorHAnsi"/>
      <w:lang w:eastAsia="en-US"/>
    </w:rPr>
  </w:style>
  <w:style w:type="paragraph" w:customStyle="1" w:styleId="C70252E965AC43398B0D6F40F46B13CB1">
    <w:name w:val="C70252E965AC43398B0D6F40F46B13CB1"/>
    <w:rsid w:val="00A26C5F"/>
    <w:rPr>
      <w:rFonts w:eastAsiaTheme="minorHAnsi"/>
      <w:lang w:eastAsia="en-US"/>
    </w:rPr>
  </w:style>
  <w:style w:type="paragraph" w:customStyle="1" w:styleId="C7A8932531B649FBA27509FB88A8B3121">
    <w:name w:val="C7A8932531B649FBA27509FB88A8B3121"/>
    <w:rsid w:val="00A26C5F"/>
    <w:rPr>
      <w:rFonts w:eastAsiaTheme="minorHAnsi"/>
      <w:lang w:eastAsia="en-US"/>
    </w:rPr>
  </w:style>
  <w:style w:type="paragraph" w:customStyle="1" w:styleId="706BECD6EA9E4C9DB0DB1C536E06FE0E1">
    <w:name w:val="706BECD6EA9E4C9DB0DB1C536E06FE0E1"/>
    <w:rsid w:val="00A26C5F"/>
    <w:rPr>
      <w:rFonts w:eastAsiaTheme="minorHAnsi"/>
      <w:lang w:eastAsia="en-US"/>
    </w:rPr>
  </w:style>
  <w:style w:type="paragraph" w:customStyle="1" w:styleId="216D5A781D9B4C6895FD7A29FAD66A3B1">
    <w:name w:val="216D5A781D9B4C6895FD7A29FAD66A3B1"/>
    <w:rsid w:val="00A26C5F"/>
    <w:rPr>
      <w:rFonts w:eastAsiaTheme="minorHAnsi"/>
      <w:lang w:eastAsia="en-US"/>
    </w:rPr>
  </w:style>
  <w:style w:type="paragraph" w:customStyle="1" w:styleId="705348310EF54C00BF47A5BD1CF627401">
    <w:name w:val="705348310EF54C00BF47A5BD1CF627401"/>
    <w:rsid w:val="00A26C5F"/>
    <w:rPr>
      <w:rFonts w:eastAsiaTheme="minorHAnsi"/>
      <w:lang w:eastAsia="en-US"/>
    </w:rPr>
  </w:style>
  <w:style w:type="paragraph" w:customStyle="1" w:styleId="4455A10DF72E4A2E9CDEC46A026B7343">
    <w:name w:val="4455A10DF72E4A2E9CDEC46A026B7343"/>
    <w:rsid w:val="00A26C5F"/>
    <w:rPr>
      <w:lang w:val="en-GB" w:eastAsia="en-GB"/>
    </w:rPr>
  </w:style>
  <w:style w:type="paragraph" w:customStyle="1" w:styleId="E9786F41D60F4B559AFAB4D315F8C728">
    <w:name w:val="E9786F41D60F4B559AFAB4D315F8C728"/>
    <w:rsid w:val="00A26C5F"/>
    <w:rPr>
      <w:lang w:val="en-GB" w:eastAsia="en-GB"/>
    </w:rPr>
  </w:style>
  <w:style w:type="paragraph" w:customStyle="1" w:styleId="55632D8CE8A54F0C89DC1496DA2D60B2">
    <w:name w:val="55632D8CE8A54F0C89DC1496DA2D60B2"/>
    <w:rsid w:val="00A26C5F"/>
    <w:rPr>
      <w:lang w:val="en-GB" w:eastAsia="en-GB"/>
    </w:rPr>
  </w:style>
  <w:style w:type="paragraph" w:customStyle="1" w:styleId="E32937E682374507AE01C61C7C4091C02">
    <w:name w:val="E32937E682374507AE01C61C7C4091C02"/>
    <w:rsid w:val="00A26C5F"/>
    <w:rPr>
      <w:rFonts w:eastAsiaTheme="minorHAnsi"/>
      <w:lang w:eastAsia="en-US"/>
    </w:rPr>
  </w:style>
  <w:style w:type="paragraph" w:customStyle="1" w:styleId="8708E2D38AE345B1A24415480622E12F2">
    <w:name w:val="8708E2D38AE345B1A24415480622E12F2"/>
    <w:rsid w:val="00A26C5F"/>
    <w:rPr>
      <w:rFonts w:eastAsiaTheme="minorHAnsi"/>
      <w:lang w:eastAsia="en-US"/>
    </w:rPr>
  </w:style>
  <w:style w:type="paragraph" w:customStyle="1" w:styleId="5BB4092F93C644C2BA52198D5B0EEFFA2">
    <w:name w:val="5BB4092F93C644C2BA52198D5B0EEFFA2"/>
    <w:rsid w:val="00A26C5F"/>
    <w:rPr>
      <w:rFonts w:eastAsiaTheme="minorHAnsi"/>
      <w:lang w:eastAsia="en-US"/>
    </w:rPr>
  </w:style>
  <w:style w:type="paragraph" w:customStyle="1" w:styleId="DEC18F2F3C85458FA03BCCD74B61E8092">
    <w:name w:val="DEC18F2F3C85458FA03BCCD74B61E8092"/>
    <w:rsid w:val="00A26C5F"/>
    <w:rPr>
      <w:rFonts w:eastAsiaTheme="minorHAnsi"/>
      <w:lang w:eastAsia="en-US"/>
    </w:rPr>
  </w:style>
  <w:style w:type="paragraph" w:customStyle="1" w:styleId="D0BE659562764C47869665745A7968C32">
    <w:name w:val="D0BE659562764C47869665745A7968C32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0548F5720A04DF4B6C3E2D4BB346CDB2">
    <w:name w:val="C0548F5720A04DF4B6C3E2D4BB346CDB2"/>
    <w:rsid w:val="00A26C5F"/>
    <w:rPr>
      <w:rFonts w:eastAsiaTheme="minorHAnsi"/>
      <w:lang w:eastAsia="en-US"/>
    </w:rPr>
  </w:style>
  <w:style w:type="paragraph" w:customStyle="1" w:styleId="4455A10DF72E4A2E9CDEC46A026B73431">
    <w:name w:val="4455A10DF72E4A2E9CDEC46A026B73431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5632D8CE8A54F0C89DC1496DA2D60B21">
    <w:name w:val="55632D8CE8A54F0C89DC1496DA2D60B21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8E45B5D1C6B44E64A074B3BB6E0D632B2">
    <w:name w:val="8E45B5D1C6B44E64A074B3BB6E0D632B2"/>
    <w:rsid w:val="00A26C5F"/>
    <w:rPr>
      <w:rFonts w:eastAsiaTheme="minorHAnsi"/>
      <w:lang w:eastAsia="en-US"/>
    </w:rPr>
  </w:style>
  <w:style w:type="paragraph" w:customStyle="1" w:styleId="DB08174B2C024B3ABDCC88E2D0ED7F662">
    <w:name w:val="DB08174B2C024B3ABDCC88E2D0ED7F662"/>
    <w:rsid w:val="00A26C5F"/>
    <w:rPr>
      <w:rFonts w:eastAsiaTheme="minorHAnsi"/>
      <w:lang w:eastAsia="en-US"/>
    </w:rPr>
  </w:style>
  <w:style w:type="paragraph" w:customStyle="1" w:styleId="BEB40225F4C24E7CAB6A77B8AC79F0022">
    <w:name w:val="BEB40225F4C24E7CAB6A77B8AC79F0022"/>
    <w:rsid w:val="00A26C5F"/>
    <w:rPr>
      <w:rFonts w:eastAsiaTheme="minorHAnsi"/>
      <w:lang w:eastAsia="en-US"/>
    </w:rPr>
  </w:style>
  <w:style w:type="paragraph" w:customStyle="1" w:styleId="543043A43AD340F0B2E704349D500F372">
    <w:name w:val="543043A43AD340F0B2E704349D500F372"/>
    <w:rsid w:val="00A26C5F"/>
    <w:rPr>
      <w:rFonts w:eastAsiaTheme="minorHAnsi"/>
      <w:lang w:eastAsia="en-US"/>
    </w:rPr>
  </w:style>
  <w:style w:type="paragraph" w:customStyle="1" w:styleId="A20B8088927749E69308161B81DF3E002">
    <w:name w:val="A20B8088927749E69308161B81DF3E002"/>
    <w:rsid w:val="00A26C5F"/>
    <w:rPr>
      <w:rFonts w:eastAsiaTheme="minorHAnsi"/>
      <w:lang w:eastAsia="en-US"/>
    </w:rPr>
  </w:style>
  <w:style w:type="paragraph" w:customStyle="1" w:styleId="415122A9995D402691931490F4EA7A292">
    <w:name w:val="415122A9995D402691931490F4EA7A292"/>
    <w:rsid w:val="00A26C5F"/>
    <w:rPr>
      <w:rFonts w:eastAsiaTheme="minorHAnsi"/>
      <w:lang w:eastAsia="en-US"/>
    </w:rPr>
  </w:style>
  <w:style w:type="paragraph" w:customStyle="1" w:styleId="C70252E965AC43398B0D6F40F46B13CB2">
    <w:name w:val="C70252E965AC43398B0D6F40F46B13CB2"/>
    <w:rsid w:val="00A26C5F"/>
    <w:rPr>
      <w:rFonts w:eastAsiaTheme="minorHAnsi"/>
      <w:lang w:eastAsia="en-US"/>
    </w:rPr>
  </w:style>
  <w:style w:type="paragraph" w:customStyle="1" w:styleId="C7A8932531B649FBA27509FB88A8B3122">
    <w:name w:val="C7A8932531B649FBA27509FB88A8B3122"/>
    <w:rsid w:val="00A26C5F"/>
    <w:rPr>
      <w:rFonts w:eastAsiaTheme="minorHAnsi"/>
      <w:lang w:eastAsia="en-US"/>
    </w:rPr>
  </w:style>
  <w:style w:type="paragraph" w:customStyle="1" w:styleId="706BECD6EA9E4C9DB0DB1C536E06FE0E2">
    <w:name w:val="706BECD6EA9E4C9DB0DB1C536E06FE0E2"/>
    <w:rsid w:val="00A26C5F"/>
    <w:rPr>
      <w:rFonts w:eastAsiaTheme="minorHAnsi"/>
      <w:lang w:eastAsia="en-US"/>
    </w:rPr>
  </w:style>
  <w:style w:type="paragraph" w:customStyle="1" w:styleId="216D5A781D9B4C6895FD7A29FAD66A3B2">
    <w:name w:val="216D5A781D9B4C6895FD7A29FAD66A3B2"/>
    <w:rsid w:val="00A26C5F"/>
    <w:rPr>
      <w:rFonts w:eastAsiaTheme="minorHAnsi"/>
      <w:lang w:eastAsia="en-US"/>
    </w:rPr>
  </w:style>
  <w:style w:type="paragraph" w:customStyle="1" w:styleId="705348310EF54C00BF47A5BD1CF627402">
    <w:name w:val="705348310EF54C00BF47A5BD1CF627402"/>
    <w:rsid w:val="00A26C5F"/>
    <w:rPr>
      <w:rFonts w:eastAsiaTheme="minorHAnsi"/>
      <w:lang w:eastAsia="en-US"/>
    </w:rPr>
  </w:style>
  <w:style w:type="paragraph" w:customStyle="1" w:styleId="3B920A4D60D04D55B5E3C8662BB97A13">
    <w:name w:val="3B920A4D60D04D55B5E3C8662BB97A13"/>
    <w:rsid w:val="00A26C5F"/>
    <w:rPr>
      <w:lang w:val="en-GB" w:eastAsia="en-GB"/>
    </w:rPr>
  </w:style>
  <w:style w:type="paragraph" w:customStyle="1" w:styleId="78FD5794D23C4766A0422F641DF83106">
    <w:name w:val="78FD5794D23C4766A0422F641DF83106"/>
    <w:rsid w:val="00A26C5F"/>
    <w:rPr>
      <w:lang w:val="en-GB" w:eastAsia="en-GB"/>
    </w:rPr>
  </w:style>
  <w:style w:type="paragraph" w:customStyle="1" w:styleId="B33AE5EBAB5748CC8F019C5DD7103D1F">
    <w:name w:val="B33AE5EBAB5748CC8F019C5DD7103D1F"/>
    <w:rsid w:val="00A26C5F"/>
    <w:rPr>
      <w:lang w:val="en-GB" w:eastAsia="en-GB"/>
    </w:rPr>
  </w:style>
  <w:style w:type="paragraph" w:customStyle="1" w:styleId="C092F7F90F0944B081EB2E4B24EF72F0">
    <w:name w:val="C092F7F90F0944B081EB2E4B24EF72F0"/>
    <w:rsid w:val="00A26C5F"/>
    <w:rPr>
      <w:lang w:val="en-GB" w:eastAsia="en-GB"/>
    </w:rPr>
  </w:style>
  <w:style w:type="paragraph" w:customStyle="1" w:styleId="B4953F24DA0B4F368871797A70FDA56C">
    <w:name w:val="B4953F24DA0B4F368871797A70FDA56C"/>
    <w:rsid w:val="00A26C5F"/>
    <w:rPr>
      <w:lang w:val="en-GB" w:eastAsia="en-GB"/>
    </w:rPr>
  </w:style>
  <w:style w:type="paragraph" w:customStyle="1" w:styleId="68E23A86B4DC46B8A8D4D3F74B860E8C">
    <w:name w:val="68E23A86B4DC46B8A8D4D3F74B860E8C"/>
    <w:rsid w:val="00A26C5F"/>
    <w:rPr>
      <w:lang w:val="en-GB" w:eastAsia="en-GB"/>
    </w:rPr>
  </w:style>
  <w:style w:type="paragraph" w:customStyle="1" w:styleId="3CB68D7B76584F2B87236D9A7CDCE692">
    <w:name w:val="3CB68D7B76584F2B87236D9A7CDCE692"/>
    <w:rsid w:val="00A26C5F"/>
    <w:rPr>
      <w:lang w:val="en-GB" w:eastAsia="en-GB"/>
    </w:rPr>
  </w:style>
  <w:style w:type="paragraph" w:customStyle="1" w:styleId="4CA69848B48F425A86A503D27D3CCC86">
    <w:name w:val="4CA69848B48F425A86A503D27D3CCC86"/>
    <w:rsid w:val="00A26C5F"/>
    <w:rPr>
      <w:lang w:val="en-GB" w:eastAsia="en-GB"/>
    </w:rPr>
  </w:style>
  <w:style w:type="paragraph" w:customStyle="1" w:styleId="78745D38AD8C4E42BAAA4CDE69E8250B">
    <w:name w:val="78745D38AD8C4E42BAAA4CDE69E8250B"/>
    <w:rsid w:val="00A26C5F"/>
    <w:rPr>
      <w:lang w:val="en-GB" w:eastAsia="en-GB"/>
    </w:rPr>
  </w:style>
  <w:style w:type="paragraph" w:customStyle="1" w:styleId="6D984DBBD63E4EEBBC5B183924EFBB82">
    <w:name w:val="6D984DBBD63E4EEBBC5B183924EFBB82"/>
    <w:rsid w:val="00A26C5F"/>
    <w:rPr>
      <w:lang w:val="en-GB" w:eastAsia="en-GB"/>
    </w:rPr>
  </w:style>
  <w:style w:type="paragraph" w:customStyle="1" w:styleId="49CF09D84B2645E3B1218A3E87A4FE64">
    <w:name w:val="49CF09D84B2645E3B1218A3E87A4FE64"/>
    <w:rsid w:val="00A26C5F"/>
    <w:rPr>
      <w:lang w:val="en-GB" w:eastAsia="en-GB"/>
    </w:rPr>
  </w:style>
  <w:style w:type="paragraph" w:customStyle="1" w:styleId="B5FF79D8B53342A7A60BFF1019700F7F">
    <w:name w:val="B5FF79D8B53342A7A60BFF1019700F7F"/>
    <w:rsid w:val="00A26C5F"/>
    <w:rPr>
      <w:lang w:val="en-GB" w:eastAsia="en-GB"/>
    </w:rPr>
  </w:style>
  <w:style w:type="paragraph" w:customStyle="1" w:styleId="DD1D88F275B14D7688D79838FD038DA9">
    <w:name w:val="DD1D88F275B14D7688D79838FD038DA9"/>
    <w:rsid w:val="00A26C5F"/>
    <w:rPr>
      <w:lang w:val="en-GB" w:eastAsia="en-GB"/>
    </w:rPr>
  </w:style>
  <w:style w:type="paragraph" w:customStyle="1" w:styleId="01BF774FEA804094A9A0D2BD45A4D094">
    <w:name w:val="01BF774FEA804094A9A0D2BD45A4D094"/>
    <w:rsid w:val="00A26C5F"/>
    <w:rPr>
      <w:lang w:val="en-GB" w:eastAsia="en-GB"/>
    </w:rPr>
  </w:style>
  <w:style w:type="paragraph" w:customStyle="1" w:styleId="BB741D6ECE684F26B2AB9494AE6A330F">
    <w:name w:val="BB741D6ECE684F26B2AB9494AE6A330F"/>
    <w:rsid w:val="00A26C5F"/>
    <w:rPr>
      <w:lang w:val="en-GB" w:eastAsia="en-GB"/>
    </w:rPr>
  </w:style>
  <w:style w:type="paragraph" w:customStyle="1" w:styleId="F46A85BC2D654746A1982675F4CC8E87">
    <w:name w:val="F46A85BC2D654746A1982675F4CC8E87"/>
    <w:rsid w:val="00A26C5F"/>
    <w:rPr>
      <w:lang w:val="en-GB" w:eastAsia="en-GB"/>
    </w:rPr>
  </w:style>
  <w:style w:type="paragraph" w:customStyle="1" w:styleId="4CA66E58DC7647D796BFD1554550E4BA">
    <w:name w:val="4CA66E58DC7647D796BFD1554550E4BA"/>
    <w:rsid w:val="00A26C5F"/>
    <w:rPr>
      <w:lang w:val="en-GB" w:eastAsia="en-GB"/>
    </w:rPr>
  </w:style>
  <w:style w:type="paragraph" w:customStyle="1" w:styleId="0C68C8DB528B409FAD3A80D38126F093">
    <w:name w:val="0C68C8DB528B409FAD3A80D38126F093"/>
    <w:rsid w:val="00A26C5F"/>
    <w:rPr>
      <w:lang w:val="en-GB" w:eastAsia="en-GB"/>
    </w:rPr>
  </w:style>
  <w:style w:type="paragraph" w:customStyle="1" w:styleId="7D7E585C926A481BB1FB410F4E46D7E9">
    <w:name w:val="7D7E585C926A481BB1FB410F4E46D7E9"/>
    <w:rsid w:val="00A26C5F"/>
    <w:rPr>
      <w:lang w:val="en-GB" w:eastAsia="en-GB"/>
    </w:rPr>
  </w:style>
  <w:style w:type="paragraph" w:customStyle="1" w:styleId="B2510D4E525841D189D3F78B80F630CA">
    <w:name w:val="B2510D4E525841D189D3F78B80F630CA"/>
    <w:rsid w:val="00A26C5F"/>
    <w:rPr>
      <w:lang w:val="en-GB" w:eastAsia="en-GB"/>
    </w:rPr>
  </w:style>
  <w:style w:type="paragraph" w:customStyle="1" w:styleId="10365E4A6B814A728F186B019F2EAE6A">
    <w:name w:val="10365E4A6B814A728F186B019F2EAE6A"/>
    <w:rsid w:val="00A26C5F"/>
    <w:rPr>
      <w:lang w:val="en-GB" w:eastAsia="en-GB"/>
    </w:rPr>
  </w:style>
  <w:style w:type="paragraph" w:customStyle="1" w:styleId="0B84D5F9FB8F4ADCA22E8C3E94713BC4">
    <w:name w:val="0B84D5F9FB8F4ADCA22E8C3E94713BC4"/>
    <w:rsid w:val="00A26C5F"/>
    <w:rPr>
      <w:lang w:val="en-GB" w:eastAsia="en-GB"/>
    </w:rPr>
  </w:style>
  <w:style w:type="paragraph" w:customStyle="1" w:styleId="82AE6CF499104E70BFE9E7BFC281F8C3">
    <w:name w:val="82AE6CF499104E70BFE9E7BFC281F8C3"/>
    <w:rsid w:val="00A26C5F"/>
    <w:rPr>
      <w:lang w:val="en-GB" w:eastAsia="en-GB"/>
    </w:rPr>
  </w:style>
  <w:style w:type="paragraph" w:customStyle="1" w:styleId="74AB7948F52C4987814AAF87E7AEBB9A">
    <w:name w:val="74AB7948F52C4987814AAF87E7AEBB9A"/>
    <w:rsid w:val="00A26C5F"/>
    <w:rPr>
      <w:lang w:val="en-GB" w:eastAsia="en-GB"/>
    </w:rPr>
  </w:style>
  <w:style w:type="paragraph" w:customStyle="1" w:styleId="E32937E682374507AE01C61C7C4091C03">
    <w:name w:val="E32937E682374507AE01C61C7C4091C03"/>
    <w:rsid w:val="00A26C5F"/>
    <w:rPr>
      <w:rFonts w:eastAsiaTheme="minorHAnsi"/>
      <w:lang w:eastAsia="en-US"/>
    </w:rPr>
  </w:style>
  <w:style w:type="paragraph" w:customStyle="1" w:styleId="8708E2D38AE345B1A24415480622E12F3">
    <w:name w:val="8708E2D38AE345B1A24415480622E12F3"/>
    <w:rsid w:val="00A26C5F"/>
    <w:rPr>
      <w:rFonts w:eastAsiaTheme="minorHAnsi"/>
      <w:lang w:eastAsia="en-US"/>
    </w:rPr>
  </w:style>
  <w:style w:type="paragraph" w:customStyle="1" w:styleId="5BB4092F93C644C2BA52198D5B0EEFFA3">
    <w:name w:val="5BB4092F93C644C2BA52198D5B0EEFFA3"/>
    <w:rsid w:val="00A26C5F"/>
    <w:rPr>
      <w:rFonts w:eastAsiaTheme="minorHAnsi"/>
      <w:lang w:eastAsia="en-US"/>
    </w:rPr>
  </w:style>
  <w:style w:type="paragraph" w:customStyle="1" w:styleId="DEC18F2F3C85458FA03BCCD74B61E8093">
    <w:name w:val="DEC18F2F3C85458FA03BCCD74B61E8093"/>
    <w:rsid w:val="00A26C5F"/>
    <w:rPr>
      <w:rFonts w:eastAsiaTheme="minorHAnsi"/>
      <w:lang w:eastAsia="en-US"/>
    </w:rPr>
  </w:style>
  <w:style w:type="paragraph" w:customStyle="1" w:styleId="D0BE659562764C47869665745A7968C33">
    <w:name w:val="D0BE659562764C47869665745A7968C33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0548F5720A04DF4B6C3E2D4BB346CDB3">
    <w:name w:val="C0548F5720A04DF4B6C3E2D4BB346CDB3"/>
    <w:rsid w:val="00A26C5F"/>
    <w:rPr>
      <w:rFonts w:eastAsiaTheme="minorHAnsi"/>
      <w:lang w:eastAsia="en-US"/>
    </w:rPr>
  </w:style>
  <w:style w:type="paragraph" w:customStyle="1" w:styleId="4455A10DF72E4A2E9CDEC46A026B73432">
    <w:name w:val="4455A10DF72E4A2E9CDEC46A026B73432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B920A4D60D04D55B5E3C8662BB97A131">
    <w:name w:val="3B920A4D60D04D55B5E3C8662BB97A131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5632D8CE8A54F0C89DC1496DA2D60B22">
    <w:name w:val="55632D8CE8A54F0C89DC1496DA2D60B22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5FF79D8B53342A7A60BFF1019700F7F1">
    <w:name w:val="B5FF79D8B53342A7A60BFF1019700F7F1"/>
    <w:rsid w:val="00A26C5F"/>
    <w:rPr>
      <w:rFonts w:eastAsiaTheme="minorHAnsi"/>
      <w:lang w:eastAsia="en-US"/>
    </w:rPr>
  </w:style>
  <w:style w:type="paragraph" w:customStyle="1" w:styleId="DD1D88F275B14D7688D79838FD038DA91">
    <w:name w:val="DD1D88F275B14D7688D79838FD038DA91"/>
    <w:rsid w:val="00A26C5F"/>
    <w:rPr>
      <w:rFonts w:eastAsiaTheme="minorHAnsi"/>
      <w:lang w:eastAsia="en-US"/>
    </w:rPr>
  </w:style>
  <w:style w:type="paragraph" w:customStyle="1" w:styleId="01BF774FEA804094A9A0D2BD45A4D0941">
    <w:name w:val="01BF774FEA804094A9A0D2BD45A4D0941"/>
    <w:rsid w:val="00A26C5F"/>
    <w:rPr>
      <w:rFonts w:eastAsiaTheme="minorHAnsi"/>
      <w:lang w:eastAsia="en-US"/>
    </w:rPr>
  </w:style>
  <w:style w:type="paragraph" w:customStyle="1" w:styleId="4CA66E58DC7647D796BFD1554550E4BA1">
    <w:name w:val="4CA66E58DC7647D796BFD1554550E4BA1"/>
    <w:rsid w:val="00A26C5F"/>
    <w:rPr>
      <w:rFonts w:eastAsiaTheme="minorHAnsi"/>
      <w:lang w:eastAsia="en-US"/>
    </w:rPr>
  </w:style>
  <w:style w:type="paragraph" w:customStyle="1" w:styleId="0C68C8DB528B409FAD3A80D38126F0931">
    <w:name w:val="0C68C8DB528B409FAD3A80D38126F0931"/>
    <w:rsid w:val="00A26C5F"/>
    <w:rPr>
      <w:rFonts w:eastAsiaTheme="minorHAnsi"/>
      <w:lang w:eastAsia="en-US"/>
    </w:rPr>
  </w:style>
  <w:style w:type="paragraph" w:customStyle="1" w:styleId="7D7E585C926A481BB1FB410F4E46D7E91">
    <w:name w:val="7D7E585C926A481BB1FB410F4E46D7E91"/>
    <w:rsid w:val="00A26C5F"/>
    <w:rPr>
      <w:rFonts w:eastAsiaTheme="minorHAnsi"/>
      <w:lang w:eastAsia="en-US"/>
    </w:rPr>
  </w:style>
  <w:style w:type="paragraph" w:customStyle="1" w:styleId="B2510D4E525841D189D3F78B80F630CA1">
    <w:name w:val="B2510D4E525841D189D3F78B80F630CA1"/>
    <w:rsid w:val="00A26C5F"/>
    <w:rPr>
      <w:rFonts w:eastAsiaTheme="minorHAnsi"/>
      <w:lang w:eastAsia="en-US"/>
    </w:rPr>
  </w:style>
  <w:style w:type="paragraph" w:customStyle="1" w:styleId="74AB7948F52C4987814AAF87E7AEBB9A1">
    <w:name w:val="74AB7948F52C4987814AAF87E7AEBB9A1"/>
    <w:rsid w:val="00A26C5F"/>
    <w:rPr>
      <w:rFonts w:eastAsiaTheme="minorHAnsi"/>
      <w:lang w:eastAsia="en-US"/>
    </w:rPr>
  </w:style>
  <w:style w:type="paragraph" w:customStyle="1" w:styleId="82AE6CF499104E70BFE9E7BFC281F8C31">
    <w:name w:val="82AE6CF499104E70BFE9E7BFC281F8C31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E32937E682374507AE01C61C7C4091C04">
    <w:name w:val="E32937E682374507AE01C61C7C4091C04"/>
    <w:rsid w:val="00A26C5F"/>
    <w:rPr>
      <w:rFonts w:eastAsiaTheme="minorHAnsi"/>
      <w:lang w:eastAsia="en-US"/>
    </w:rPr>
  </w:style>
  <w:style w:type="paragraph" w:customStyle="1" w:styleId="8708E2D38AE345B1A24415480622E12F4">
    <w:name w:val="8708E2D38AE345B1A24415480622E12F4"/>
    <w:rsid w:val="00A26C5F"/>
    <w:rPr>
      <w:rFonts w:eastAsiaTheme="minorHAnsi"/>
      <w:lang w:eastAsia="en-US"/>
    </w:rPr>
  </w:style>
  <w:style w:type="paragraph" w:customStyle="1" w:styleId="5BB4092F93C644C2BA52198D5B0EEFFA4">
    <w:name w:val="5BB4092F93C644C2BA52198D5B0EEFFA4"/>
    <w:rsid w:val="00A26C5F"/>
    <w:rPr>
      <w:rFonts w:eastAsiaTheme="minorHAnsi"/>
      <w:lang w:eastAsia="en-US"/>
    </w:rPr>
  </w:style>
  <w:style w:type="paragraph" w:customStyle="1" w:styleId="DEC18F2F3C85458FA03BCCD74B61E8094">
    <w:name w:val="DEC18F2F3C85458FA03BCCD74B61E8094"/>
    <w:rsid w:val="00A26C5F"/>
    <w:rPr>
      <w:rFonts w:eastAsiaTheme="minorHAnsi"/>
      <w:lang w:eastAsia="en-US"/>
    </w:rPr>
  </w:style>
  <w:style w:type="paragraph" w:customStyle="1" w:styleId="D0BE659562764C47869665745A7968C34">
    <w:name w:val="D0BE659562764C47869665745A7968C34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0548F5720A04DF4B6C3E2D4BB346CDB4">
    <w:name w:val="C0548F5720A04DF4B6C3E2D4BB346CDB4"/>
    <w:rsid w:val="00A26C5F"/>
    <w:rPr>
      <w:rFonts w:eastAsiaTheme="minorHAnsi"/>
      <w:lang w:eastAsia="en-US"/>
    </w:rPr>
  </w:style>
  <w:style w:type="paragraph" w:customStyle="1" w:styleId="4455A10DF72E4A2E9CDEC46A026B73433">
    <w:name w:val="4455A10DF72E4A2E9CDEC46A026B73433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B920A4D60D04D55B5E3C8662BB97A132">
    <w:name w:val="3B920A4D60D04D55B5E3C8662BB97A132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5632D8CE8A54F0C89DC1496DA2D60B23">
    <w:name w:val="55632D8CE8A54F0C89DC1496DA2D60B23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5FF79D8B53342A7A60BFF1019700F7F2">
    <w:name w:val="B5FF79D8B53342A7A60BFF1019700F7F2"/>
    <w:rsid w:val="00A26C5F"/>
    <w:rPr>
      <w:rFonts w:eastAsiaTheme="minorHAnsi"/>
      <w:lang w:eastAsia="en-US"/>
    </w:rPr>
  </w:style>
  <w:style w:type="paragraph" w:customStyle="1" w:styleId="DD1D88F275B14D7688D79838FD038DA92">
    <w:name w:val="DD1D88F275B14D7688D79838FD038DA92"/>
    <w:rsid w:val="00A26C5F"/>
    <w:rPr>
      <w:rFonts w:eastAsiaTheme="minorHAnsi"/>
      <w:lang w:eastAsia="en-US"/>
    </w:rPr>
  </w:style>
  <w:style w:type="paragraph" w:customStyle="1" w:styleId="01BF774FEA804094A9A0D2BD45A4D0942">
    <w:name w:val="01BF774FEA804094A9A0D2BD45A4D0942"/>
    <w:rsid w:val="00A26C5F"/>
    <w:rPr>
      <w:rFonts w:eastAsiaTheme="minorHAnsi"/>
      <w:lang w:eastAsia="en-US"/>
    </w:rPr>
  </w:style>
  <w:style w:type="paragraph" w:customStyle="1" w:styleId="4CA66E58DC7647D796BFD1554550E4BA2">
    <w:name w:val="4CA66E58DC7647D796BFD1554550E4BA2"/>
    <w:rsid w:val="00A26C5F"/>
    <w:rPr>
      <w:rFonts w:eastAsiaTheme="minorHAnsi"/>
      <w:lang w:eastAsia="en-US"/>
    </w:rPr>
  </w:style>
  <w:style w:type="paragraph" w:customStyle="1" w:styleId="0C68C8DB528B409FAD3A80D38126F0932">
    <w:name w:val="0C68C8DB528B409FAD3A80D38126F0932"/>
    <w:rsid w:val="00A26C5F"/>
    <w:rPr>
      <w:rFonts w:eastAsiaTheme="minorHAnsi"/>
      <w:lang w:eastAsia="en-US"/>
    </w:rPr>
  </w:style>
  <w:style w:type="paragraph" w:customStyle="1" w:styleId="7D7E585C926A481BB1FB410F4E46D7E92">
    <w:name w:val="7D7E585C926A481BB1FB410F4E46D7E92"/>
    <w:rsid w:val="00A26C5F"/>
    <w:rPr>
      <w:rFonts w:eastAsiaTheme="minorHAnsi"/>
      <w:lang w:eastAsia="en-US"/>
    </w:rPr>
  </w:style>
  <w:style w:type="paragraph" w:customStyle="1" w:styleId="B2510D4E525841D189D3F78B80F630CA2">
    <w:name w:val="B2510D4E525841D189D3F78B80F630CA2"/>
    <w:rsid w:val="00A26C5F"/>
    <w:rPr>
      <w:rFonts w:eastAsiaTheme="minorHAnsi"/>
      <w:lang w:eastAsia="en-US"/>
    </w:rPr>
  </w:style>
  <w:style w:type="paragraph" w:customStyle="1" w:styleId="74AB7948F52C4987814AAF87E7AEBB9A2">
    <w:name w:val="74AB7948F52C4987814AAF87E7AEBB9A2"/>
    <w:rsid w:val="00A26C5F"/>
    <w:rPr>
      <w:rFonts w:eastAsiaTheme="minorHAnsi"/>
      <w:lang w:eastAsia="en-US"/>
    </w:rPr>
  </w:style>
  <w:style w:type="paragraph" w:customStyle="1" w:styleId="82AE6CF499104E70BFE9E7BFC281F8C32">
    <w:name w:val="82AE6CF499104E70BFE9E7BFC281F8C32"/>
    <w:rsid w:val="00A26C5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DF8CBC0ED4DD4520BC00D599C0DA3031">
    <w:name w:val="DF8CBC0ED4DD4520BC00D599C0DA3031"/>
    <w:rsid w:val="002076FC"/>
    <w:rPr>
      <w:lang w:val="en-GB" w:eastAsia="en-GB"/>
    </w:rPr>
  </w:style>
  <w:style w:type="paragraph" w:customStyle="1" w:styleId="394591546F384BA5880C2C504A5BD62C">
    <w:name w:val="394591546F384BA5880C2C504A5BD62C"/>
    <w:rsid w:val="002076FC"/>
    <w:rPr>
      <w:lang w:val="en-GB" w:eastAsia="en-GB"/>
    </w:rPr>
  </w:style>
  <w:style w:type="paragraph" w:customStyle="1" w:styleId="7B4155379F614442ADEADA6807E2A55E">
    <w:name w:val="7B4155379F614442ADEADA6807E2A55E"/>
    <w:rsid w:val="002076FC"/>
    <w:rPr>
      <w:lang w:val="en-GB" w:eastAsia="en-GB"/>
    </w:rPr>
  </w:style>
  <w:style w:type="paragraph" w:customStyle="1" w:styleId="BB23DBBE5BCE453385E2FF5FB3E8451A">
    <w:name w:val="BB23DBBE5BCE453385E2FF5FB3E8451A"/>
    <w:rsid w:val="002076FC"/>
    <w:rPr>
      <w:lang w:val="en-GB" w:eastAsia="en-GB"/>
    </w:rPr>
  </w:style>
  <w:style w:type="paragraph" w:customStyle="1" w:styleId="BF939E912D8B460D941DA6683C021C96">
    <w:name w:val="BF939E912D8B460D941DA6683C021C96"/>
    <w:rsid w:val="002076FC"/>
    <w:rPr>
      <w:lang w:val="en-GB" w:eastAsia="en-GB"/>
    </w:rPr>
  </w:style>
  <w:style w:type="paragraph" w:customStyle="1" w:styleId="45B31F0C4C02433E9BE71672ACE03BA8">
    <w:name w:val="45B31F0C4C02433E9BE71672ACE03BA8"/>
    <w:rsid w:val="002076FC"/>
    <w:rPr>
      <w:lang w:val="en-GB" w:eastAsia="en-GB"/>
    </w:rPr>
  </w:style>
  <w:style w:type="paragraph" w:customStyle="1" w:styleId="E32937E682374507AE01C61C7C4091C05">
    <w:name w:val="E32937E682374507AE01C61C7C4091C05"/>
    <w:rsid w:val="002076FC"/>
    <w:rPr>
      <w:rFonts w:eastAsiaTheme="minorHAnsi"/>
      <w:lang w:eastAsia="en-US"/>
    </w:rPr>
  </w:style>
  <w:style w:type="paragraph" w:customStyle="1" w:styleId="8708E2D38AE345B1A24415480622E12F5">
    <w:name w:val="8708E2D38AE345B1A24415480622E12F5"/>
    <w:rsid w:val="002076FC"/>
    <w:rPr>
      <w:rFonts w:eastAsiaTheme="minorHAnsi"/>
      <w:lang w:eastAsia="en-US"/>
    </w:rPr>
  </w:style>
  <w:style w:type="paragraph" w:customStyle="1" w:styleId="5BB4092F93C644C2BA52198D5B0EEFFA5">
    <w:name w:val="5BB4092F93C644C2BA52198D5B0EEFFA5"/>
    <w:rsid w:val="002076FC"/>
    <w:rPr>
      <w:rFonts w:eastAsiaTheme="minorHAnsi"/>
      <w:lang w:eastAsia="en-US"/>
    </w:rPr>
  </w:style>
  <w:style w:type="paragraph" w:customStyle="1" w:styleId="DEC18F2F3C85458FA03BCCD74B61E8095">
    <w:name w:val="DEC18F2F3C85458FA03BCCD74B61E8095"/>
    <w:rsid w:val="002076FC"/>
    <w:rPr>
      <w:rFonts w:eastAsiaTheme="minorHAnsi"/>
      <w:lang w:eastAsia="en-US"/>
    </w:rPr>
  </w:style>
  <w:style w:type="paragraph" w:customStyle="1" w:styleId="D0BE659562764C47869665745A7968C35">
    <w:name w:val="D0BE659562764C47869665745A7968C35"/>
    <w:rsid w:val="002076FC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0548F5720A04DF4B6C3E2D4BB346CDB5">
    <w:name w:val="C0548F5720A04DF4B6C3E2D4BB346CDB5"/>
    <w:rsid w:val="002076FC"/>
    <w:rPr>
      <w:rFonts w:eastAsiaTheme="minorHAnsi"/>
      <w:lang w:eastAsia="en-US"/>
    </w:rPr>
  </w:style>
  <w:style w:type="paragraph" w:customStyle="1" w:styleId="7B4155379F614442ADEADA6807E2A55E1">
    <w:name w:val="7B4155379F614442ADEADA6807E2A55E1"/>
    <w:rsid w:val="002076FC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DF8CBC0ED4DD4520BC00D599C0DA30311">
    <w:name w:val="DF8CBC0ED4DD4520BC00D599C0DA30311"/>
    <w:rsid w:val="002076FC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94591546F384BA5880C2C504A5BD62C1">
    <w:name w:val="394591546F384BA5880C2C504A5BD62C1"/>
    <w:rsid w:val="002076FC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B23DBBE5BCE453385E2FF5FB3E8451A1">
    <w:name w:val="BB23DBBE5BCE453385E2FF5FB3E8451A1"/>
    <w:rsid w:val="002076FC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F939E912D8B460D941DA6683C021C961">
    <w:name w:val="BF939E912D8B460D941DA6683C021C961"/>
    <w:rsid w:val="002076FC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45B31F0C4C02433E9BE71672ACE03BA81">
    <w:name w:val="45B31F0C4C02433E9BE71672ACE03BA81"/>
    <w:rsid w:val="002076FC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4455A10DF72E4A2E9CDEC46A026B73434">
    <w:name w:val="4455A10DF72E4A2E9CDEC46A026B73434"/>
    <w:rsid w:val="002076FC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B920A4D60D04D55B5E3C8662BB97A133">
    <w:name w:val="3B920A4D60D04D55B5E3C8662BB97A133"/>
    <w:rsid w:val="002076FC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5632D8CE8A54F0C89DC1496DA2D60B24">
    <w:name w:val="55632D8CE8A54F0C89DC1496DA2D60B24"/>
    <w:rsid w:val="002076FC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5FF79D8B53342A7A60BFF1019700F7F3">
    <w:name w:val="B5FF79D8B53342A7A60BFF1019700F7F3"/>
    <w:rsid w:val="002076FC"/>
    <w:rPr>
      <w:rFonts w:eastAsiaTheme="minorHAnsi"/>
      <w:lang w:eastAsia="en-US"/>
    </w:rPr>
  </w:style>
  <w:style w:type="paragraph" w:customStyle="1" w:styleId="DD1D88F275B14D7688D79838FD038DA93">
    <w:name w:val="DD1D88F275B14D7688D79838FD038DA93"/>
    <w:rsid w:val="002076FC"/>
    <w:rPr>
      <w:rFonts w:eastAsiaTheme="minorHAnsi"/>
      <w:lang w:eastAsia="en-US"/>
    </w:rPr>
  </w:style>
  <w:style w:type="paragraph" w:customStyle="1" w:styleId="01BF774FEA804094A9A0D2BD45A4D0943">
    <w:name w:val="01BF774FEA804094A9A0D2BD45A4D0943"/>
    <w:rsid w:val="002076FC"/>
    <w:rPr>
      <w:rFonts w:eastAsiaTheme="minorHAnsi"/>
      <w:lang w:eastAsia="en-US"/>
    </w:rPr>
  </w:style>
  <w:style w:type="paragraph" w:customStyle="1" w:styleId="4CA66E58DC7647D796BFD1554550E4BA3">
    <w:name w:val="4CA66E58DC7647D796BFD1554550E4BA3"/>
    <w:rsid w:val="002076FC"/>
    <w:rPr>
      <w:rFonts w:eastAsiaTheme="minorHAnsi"/>
      <w:lang w:eastAsia="en-US"/>
    </w:rPr>
  </w:style>
  <w:style w:type="paragraph" w:customStyle="1" w:styleId="0C68C8DB528B409FAD3A80D38126F0933">
    <w:name w:val="0C68C8DB528B409FAD3A80D38126F0933"/>
    <w:rsid w:val="002076FC"/>
    <w:rPr>
      <w:rFonts w:eastAsiaTheme="minorHAnsi"/>
      <w:lang w:eastAsia="en-US"/>
    </w:rPr>
  </w:style>
  <w:style w:type="paragraph" w:customStyle="1" w:styleId="7D7E585C926A481BB1FB410F4E46D7E93">
    <w:name w:val="7D7E585C926A481BB1FB410F4E46D7E93"/>
    <w:rsid w:val="002076FC"/>
    <w:rPr>
      <w:rFonts w:eastAsiaTheme="minorHAnsi"/>
      <w:lang w:eastAsia="en-US"/>
    </w:rPr>
  </w:style>
  <w:style w:type="paragraph" w:customStyle="1" w:styleId="B2510D4E525841D189D3F78B80F630CA3">
    <w:name w:val="B2510D4E525841D189D3F78B80F630CA3"/>
    <w:rsid w:val="002076FC"/>
    <w:rPr>
      <w:rFonts w:eastAsiaTheme="minorHAnsi"/>
      <w:lang w:eastAsia="en-US"/>
    </w:rPr>
  </w:style>
  <w:style w:type="paragraph" w:customStyle="1" w:styleId="74AB7948F52C4987814AAF87E7AEBB9A3">
    <w:name w:val="74AB7948F52C4987814AAF87E7AEBB9A3"/>
    <w:rsid w:val="002076FC"/>
    <w:rPr>
      <w:rFonts w:eastAsiaTheme="minorHAnsi"/>
      <w:lang w:eastAsia="en-US"/>
    </w:rPr>
  </w:style>
  <w:style w:type="paragraph" w:customStyle="1" w:styleId="82AE6CF499104E70BFE9E7BFC281F8C33">
    <w:name w:val="82AE6CF499104E70BFE9E7BFC281F8C33"/>
    <w:rsid w:val="002076FC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E70A2988852C4BA584AA9DA6A479EA59">
    <w:name w:val="E70A2988852C4BA584AA9DA6A479EA59"/>
    <w:rsid w:val="00C523EF"/>
    <w:rPr>
      <w:lang w:val="en-GB" w:eastAsia="en-GB"/>
    </w:rPr>
  </w:style>
  <w:style w:type="paragraph" w:customStyle="1" w:styleId="C1367B25B51340A0BFE7EBD2B5FE654D">
    <w:name w:val="C1367B25B51340A0BFE7EBD2B5FE654D"/>
    <w:rsid w:val="00C523EF"/>
    <w:rPr>
      <w:lang w:val="en-GB" w:eastAsia="en-GB"/>
    </w:rPr>
  </w:style>
  <w:style w:type="paragraph" w:customStyle="1" w:styleId="C7753C878C764BB8BBA269128778C91E">
    <w:name w:val="C7753C878C764BB8BBA269128778C91E"/>
    <w:rsid w:val="00C523EF"/>
    <w:rPr>
      <w:lang w:val="en-GB" w:eastAsia="en-GB"/>
    </w:rPr>
  </w:style>
  <w:style w:type="paragraph" w:customStyle="1" w:styleId="7A2E1872A40F45F795C428BA360AB5D9">
    <w:name w:val="7A2E1872A40F45F795C428BA360AB5D9"/>
    <w:rsid w:val="00C523EF"/>
    <w:rPr>
      <w:lang w:val="en-GB" w:eastAsia="en-GB"/>
    </w:rPr>
  </w:style>
  <w:style w:type="paragraph" w:customStyle="1" w:styleId="AA5A5429003E49188E423BCEC52A2E85">
    <w:name w:val="AA5A5429003E49188E423BCEC52A2E85"/>
    <w:rsid w:val="00C523EF"/>
    <w:rPr>
      <w:lang w:val="en-GB" w:eastAsia="en-GB"/>
    </w:rPr>
  </w:style>
  <w:style w:type="paragraph" w:customStyle="1" w:styleId="E77EF85907E64E959F65CAA3B5D7CF23">
    <w:name w:val="E77EF85907E64E959F65CAA3B5D7CF23"/>
    <w:rsid w:val="00C523EF"/>
    <w:rPr>
      <w:lang w:val="en-GB" w:eastAsia="en-GB"/>
    </w:rPr>
  </w:style>
  <w:style w:type="paragraph" w:customStyle="1" w:styleId="646F7620CD5B4E2EB4EB07D709E03239">
    <w:name w:val="646F7620CD5B4E2EB4EB07D709E03239"/>
    <w:rsid w:val="00C523EF"/>
    <w:rPr>
      <w:lang w:val="en-GB" w:eastAsia="en-GB"/>
    </w:rPr>
  </w:style>
  <w:style w:type="paragraph" w:customStyle="1" w:styleId="24BA40F61FE64107A44F8DAF46DFCFCD">
    <w:name w:val="24BA40F61FE64107A44F8DAF46DFCFCD"/>
    <w:rsid w:val="00C523EF"/>
    <w:rPr>
      <w:lang w:val="en-GB" w:eastAsia="en-GB"/>
    </w:rPr>
  </w:style>
  <w:style w:type="paragraph" w:customStyle="1" w:styleId="C039838CC4814AAA83E0B27930FE5583">
    <w:name w:val="C039838CC4814AAA83E0B27930FE5583"/>
    <w:rsid w:val="00C523EF"/>
    <w:rPr>
      <w:lang w:val="en-GB" w:eastAsia="en-GB"/>
    </w:rPr>
  </w:style>
  <w:style w:type="paragraph" w:customStyle="1" w:styleId="7C91F5D7CAAB43D3ABB8045725482C14">
    <w:name w:val="7C91F5D7CAAB43D3ABB8045725482C14"/>
    <w:rsid w:val="00C523EF"/>
    <w:rPr>
      <w:lang w:val="en-GB" w:eastAsia="en-GB"/>
    </w:rPr>
  </w:style>
  <w:style w:type="paragraph" w:customStyle="1" w:styleId="9AD0D7B4CD914594AF79AE44BB1F02EF">
    <w:name w:val="9AD0D7B4CD914594AF79AE44BB1F02EF"/>
    <w:rsid w:val="00C523EF"/>
    <w:rPr>
      <w:lang w:val="en-GB" w:eastAsia="en-GB"/>
    </w:rPr>
  </w:style>
  <w:style w:type="paragraph" w:customStyle="1" w:styleId="E70A2988852C4BA584AA9DA6A479EA591">
    <w:name w:val="E70A2988852C4BA584AA9DA6A479EA591"/>
    <w:rsid w:val="00C523EF"/>
    <w:rPr>
      <w:rFonts w:eastAsiaTheme="minorHAnsi"/>
      <w:lang w:eastAsia="en-US"/>
    </w:rPr>
  </w:style>
  <w:style w:type="paragraph" w:customStyle="1" w:styleId="E32937E682374507AE01C61C7C4091C06">
    <w:name w:val="E32937E682374507AE01C61C7C4091C06"/>
    <w:rsid w:val="00C523EF"/>
    <w:rPr>
      <w:rFonts w:eastAsiaTheme="minorHAnsi"/>
      <w:lang w:eastAsia="en-US"/>
    </w:rPr>
  </w:style>
  <w:style w:type="paragraph" w:customStyle="1" w:styleId="8708E2D38AE345B1A24415480622E12F6">
    <w:name w:val="8708E2D38AE345B1A24415480622E12F6"/>
    <w:rsid w:val="00C523EF"/>
    <w:rPr>
      <w:rFonts w:eastAsiaTheme="minorHAnsi"/>
      <w:lang w:eastAsia="en-US"/>
    </w:rPr>
  </w:style>
  <w:style w:type="paragraph" w:customStyle="1" w:styleId="C1367B25B51340A0BFE7EBD2B5FE654D1">
    <w:name w:val="C1367B25B51340A0BFE7EBD2B5FE654D1"/>
    <w:rsid w:val="00C523EF"/>
    <w:rPr>
      <w:rFonts w:eastAsiaTheme="minorHAnsi"/>
      <w:lang w:eastAsia="en-US"/>
    </w:rPr>
  </w:style>
  <w:style w:type="paragraph" w:customStyle="1" w:styleId="C7753C878C764BB8BBA269128778C91E1">
    <w:name w:val="C7753C878C764BB8BBA269128778C91E1"/>
    <w:rsid w:val="00C523EF"/>
    <w:rPr>
      <w:rFonts w:eastAsiaTheme="minorHAnsi"/>
      <w:lang w:eastAsia="en-US"/>
    </w:rPr>
  </w:style>
  <w:style w:type="paragraph" w:customStyle="1" w:styleId="7A2E1872A40F45F795C428BA360AB5D91">
    <w:name w:val="7A2E1872A40F45F795C428BA360AB5D91"/>
    <w:rsid w:val="00C523EF"/>
    <w:rPr>
      <w:rFonts w:eastAsiaTheme="minorHAnsi"/>
      <w:lang w:eastAsia="en-US"/>
    </w:rPr>
  </w:style>
  <w:style w:type="paragraph" w:customStyle="1" w:styleId="5BB4092F93C644C2BA52198D5B0EEFFA6">
    <w:name w:val="5BB4092F93C644C2BA52198D5B0EEFFA6"/>
    <w:rsid w:val="00C523EF"/>
    <w:rPr>
      <w:rFonts w:eastAsiaTheme="minorHAnsi"/>
      <w:lang w:eastAsia="en-US"/>
    </w:rPr>
  </w:style>
  <w:style w:type="paragraph" w:customStyle="1" w:styleId="DEC18F2F3C85458FA03BCCD74B61E8096">
    <w:name w:val="DEC18F2F3C85458FA03BCCD74B61E8096"/>
    <w:rsid w:val="00C523EF"/>
    <w:rPr>
      <w:rFonts w:eastAsiaTheme="minorHAnsi"/>
      <w:lang w:eastAsia="en-US"/>
    </w:rPr>
  </w:style>
  <w:style w:type="paragraph" w:customStyle="1" w:styleId="AA5A5429003E49188E423BCEC52A2E851">
    <w:name w:val="AA5A5429003E49188E423BCEC52A2E851"/>
    <w:rsid w:val="00C523EF"/>
    <w:rPr>
      <w:rFonts w:eastAsiaTheme="minorHAnsi"/>
      <w:lang w:eastAsia="en-US"/>
    </w:rPr>
  </w:style>
  <w:style w:type="paragraph" w:customStyle="1" w:styleId="E77EF85907E64E959F65CAA3B5D7CF231">
    <w:name w:val="E77EF85907E64E959F65CAA3B5D7CF231"/>
    <w:rsid w:val="00C523EF"/>
    <w:rPr>
      <w:rFonts w:eastAsiaTheme="minorHAnsi"/>
      <w:lang w:eastAsia="en-US"/>
    </w:rPr>
  </w:style>
  <w:style w:type="paragraph" w:customStyle="1" w:styleId="646F7620CD5B4E2EB4EB07D709E032391">
    <w:name w:val="646F7620CD5B4E2EB4EB07D709E032391"/>
    <w:rsid w:val="00C523EF"/>
    <w:rPr>
      <w:rFonts w:eastAsiaTheme="minorHAnsi"/>
      <w:lang w:eastAsia="en-US"/>
    </w:rPr>
  </w:style>
  <w:style w:type="paragraph" w:customStyle="1" w:styleId="24BA40F61FE64107A44F8DAF46DFCFCD1">
    <w:name w:val="24BA40F61FE64107A44F8DAF46DFCFCD1"/>
    <w:rsid w:val="00C523EF"/>
    <w:rPr>
      <w:rFonts w:eastAsiaTheme="minorHAnsi"/>
      <w:lang w:eastAsia="en-US"/>
    </w:rPr>
  </w:style>
  <w:style w:type="paragraph" w:customStyle="1" w:styleId="C039838CC4814AAA83E0B27930FE55831">
    <w:name w:val="C039838CC4814AAA83E0B27930FE55831"/>
    <w:rsid w:val="00C523EF"/>
    <w:rPr>
      <w:rFonts w:eastAsiaTheme="minorHAnsi"/>
      <w:lang w:eastAsia="en-US"/>
    </w:rPr>
  </w:style>
  <w:style w:type="paragraph" w:customStyle="1" w:styleId="7C91F5D7CAAB43D3ABB8045725482C141">
    <w:name w:val="7C91F5D7CAAB43D3ABB8045725482C141"/>
    <w:rsid w:val="00C523EF"/>
    <w:rPr>
      <w:rFonts w:eastAsiaTheme="minorHAnsi"/>
      <w:lang w:eastAsia="en-US"/>
    </w:rPr>
  </w:style>
  <w:style w:type="paragraph" w:customStyle="1" w:styleId="9AD0D7B4CD914594AF79AE44BB1F02EF1">
    <w:name w:val="9AD0D7B4CD914594AF79AE44BB1F02EF1"/>
    <w:rsid w:val="00C523EF"/>
    <w:rPr>
      <w:rFonts w:eastAsiaTheme="minorHAnsi"/>
      <w:lang w:eastAsia="en-US"/>
    </w:rPr>
  </w:style>
  <w:style w:type="paragraph" w:customStyle="1" w:styleId="D0BE659562764C47869665745A7968C36">
    <w:name w:val="D0BE659562764C47869665745A7968C36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0548F5720A04DF4B6C3E2D4BB346CDB6">
    <w:name w:val="C0548F5720A04DF4B6C3E2D4BB346CDB6"/>
    <w:rsid w:val="00C523EF"/>
    <w:rPr>
      <w:rFonts w:eastAsiaTheme="minorHAnsi"/>
      <w:lang w:eastAsia="en-US"/>
    </w:rPr>
  </w:style>
  <w:style w:type="paragraph" w:customStyle="1" w:styleId="7B4155379F614442ADEADA6807E2A55E2">
    <w:name w:val="7B4155379F614442ADEADA6807E2A55E2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DF8CBC0ED4DD4520BC00D599C0DA30312">
    <w:name w:val="DF8CBC0ED4DD4520BC00D599C0DA30312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94591546F384BA5880C2C504A5BD62C2">
    <w:name w:val="394591546F384BA5880C2C504A5BD62C2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B23DBBE5BCE453385E2FF5FB3E8451A2">
    <w:name w:val="BB23DBBE5BCE453385E2FF5FB3E8451A2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F939E912D8B460D941DA6683C021C962">
    <w:name w:val="BF939E912D8B460D941DA6683C021C962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45B31F0C4C02433E9BE71672ACE03BA82">
    <w:name w:val="45B31F0C4C02433E9BE71672ACE03BA82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4455A10DF72E4A2E9CDEC46A026B73435">
    <w:name w:val="4455A10DF72E4A2E9CDEC46A026B73435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B920A4D60D04D55B5E3C8662BB97A134">
    <w:name w:val="3B920A4D60D04D55B5E3C8662BB97A134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5632D8CE8A54F0C89DC1496DA2D60B25">
    <w:name w:val="55632D8CE8A54F0C89DC1496DA2D60B25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5FF79D8B53342A7A60BFF1019700F7F4">
    <w:name w:val="B5FF79D8B53342A7A60BFF1019700F7F4"/>
    <w:rsid w:val="00C523EF"/>
    <w:rPr>
      <w:rFonts w:eastAsiaTheme="minorHAnsi"/>
      <w:lang w:eastAsia="en-US"/>
    </w:rPr>
  </w:style>
  <w:style w:type="paragraph" w:customStyle="1" w:styleId="DD1D88F275B14D7688D79838FD038DA94">
    <w:name w:val="DD1D88F275B14D7688D79838FD038DA94"/>
    <w:rsid w:val="00C523EF"/>
    <w:rPr>
      <w:rFonts w:eastAsiaTheme="minorHAnsi"/>
      <w:lang w:eastAsia="en-US"/>
    </w:rPr>
  </w:style>
  <w:style w:type="paragraph" w:customStyle="1" w:styleId="01BF774FEA804094A9A0D2BD45A4D0944">
    <w:name w:val="01BF774FEA804094A9A0D2BD45A4D0944"/>
    <w:rsid w:val="00C523EF"/>
    <w:rPr>
      <w:rFonts w:eastAsiaTheme="minorHAnsi"/>
      <w:lang w:eastAsia="en-US"/>
    </w:rPr>
  </w:style>
  <w:style w:type="paragraph" w:customStyle="1" w:styleId="4CA66E58DC7647D796BFD1554550E4BA4">
    <w:name w:val="4CA66E58DC7647D796BFD1554550E4BA4"/>
    <w:rsid w:val="00C523EF"/>
    <w:rPr>
      <w:rFonts w:eastAsiaTheme="minorHAnsi"/>
      <w:lang w:eastAsia="en-US"/>
    </w:rPr>
  </w:style>
  <w:style w:type="paragraph" w:customStyle="1" w:styleId="0C68C8DB528B409FAD3A80D38126F0934">
    <w:name w:val="0C68C8DB528B409FAD3A80D38126F0934"/>
    <w:rsid w:val="00C523EF"/>
    <w:rPr>
      <w:rFonts w:eastAsiaTheme="minorHAnsi"/>
      <w:lang w:eastAsia="en-US"/>
    </w:rPr>
  </w:style>
  <w:style w:type="paragraph" w:customStyle="1" w:styleId="7D7E585C926A481BB1FB410F4E46D7E94">
    <w:name w:val="7D7E585C926A481BB1FB410F4E46D7E94"/>
    <w:rsid w:val="00C523EF"/>
    <w:rPr>
      <w:rFonts w:eastAsiaTheme="minorHAnsi"/>
      <w:lang w:eastAsia="en-US"/>
    </w:rPr>
  </w:style>
  <w:style w:type="paragraph" w:customStyle="1" w:styleId="B2510D4E525841D189D3F78B80F630CA4">
    <w:name w:val="B2510D4E525841D189D3F78B80F630CA4"/>
    <w:rsid w:val="00C523EF"/>
    <w:rPr>
      <w:rFonts w:eastAsiaTheme="minorHAnsi"/>
      <w:lang w:eastAsia="en-US"/>
    </w:rPr>
  </w:style>
  <w:style w:type="paragraph" w:customStyle="1" w:styleId="74AB7948F52C4987814AAF87E7AEBB9A4">
    <w:name w:val="74AB7948F52C4987814AAF87E7AEBB9A4"/>
    <w:rsid w:val="00C523EF"/>
    <w:rPr>
      <w:rFonts w:eastAsiaTheme="minorHAnsi"/>
      <w:lang w:eastAsia="en-US"/>
    </w:rPr>
  </w:style>
  <w:style w:type="paragraph" w:customStyle="1" w:styleId="82AE6CF499104E70BFE9E7BFC281F8C34">
    <w:name w:val="82AE6CF499104E70BFE9E7BFC281F8C34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B4B99970A2D4D24BC872E9F3F10C7C5">
    <w:name w:val="2B4B99970A2D4D24BC872E9F3F10C7C5"/>
    <w:rsid w:val="00C523EF"/>
    <w:rPr>
      <w:lang w:val="en-GB" w:eastAsia="en-GB"/>
    </w:rPr>
  </w:style>
  <w:style w:type="paragraph" w:customStyle="1" w:styleId="6DE0F9B2218C4957A31D613BA5C25BAC">
    <w:name w:val="6DE0F9B2218C4957A31D613BA5C25BAC"/>
    <w:rsid w:val="00C523EF"/>
    <w:rPr>
      <w:lang w:val="en-GB" w:eastAsia="en-GB"/>
    </w:rPr>
  </w:style>
  <w:style w:type="paragraph" w:customStyle="1" w:styleId="020E571787A94BC98E58FFF701481BC9">
    <w:name w:val="020E571787A94BC98E58FFF701481BC9"/>
    <w:rsid w:val="00C523EF"/>
    <w:rPr>
      <w:lang w:val="en-GB" w:eastAsia="en-GB"/>
    </w:rPr>
  </w:style>
  <w:style w:type="paragraph" w:customStyle="1" w:styleId="1B334E9936C44F49A3BBD64C757F266D">
    <w:name w:val="1B334E9936C44F49A3BBD64C757F266D"/>
    <w:rsid w:val="00C523EF"/>
    <w:rPr>
      <w:lang w:val="en-GB" w:eastAsia="en-GB"/>
    </w:rPr>
  </w:style>
  <w:style w:type="paragraph" w:customStyle="1" w:styleId="6E909882AA05466C90C7FB7FEA33AB51">
    <w:name w:val="6E909882AA05466C90C7FB7FEA33AB51"/>
    <w:rsid w:val="00C523EF"/>
    <w:rPr>
      <w:lang w:val="en-GB" w:eastAsia="en-GB"/>
    </w:rPr>
  </w:style>
  <w:style w:type="paragraph" w:customStyle="1" w:styleId="3144F5415D36442FBD055B916C6A7F59">
    <w:name w:val="3144F5415D36442FBD055B916C6A7F59"/>
    <w:rsid w:val="00C523EF"/>
    <w:rPr>
      <w:lang w:val="en-GB" w:eastAsia="en-GB"/>
    </w:rPr>
  </w:style>
  <w:style w:type="paragraph" w:customStyle="1" w:styleId="BAD568CE3F354D3D9AF3281023E63B4A">
    <w:name w:val="BAD568CE3F354D3D9AF3281023E63B4A"/>
    <w:rsid w:val="00C523EF"/>
    <w:rPr>
      <w:lang w:val="en-GB" w:eastAsia="en-GB"/>
    </w:rPr>
  </w:style>
  <w:style w:type="paragraph" w:customStyle="1" w:styleId="9A910FB5B58A4B35879C51276325C708">
    <w:name w:val="9A910FB5B58A4B35879C51276325C708"/>
    <w:rsid w:val="00C523EF"/>
    <w:rPr>
      <w:lang w:val="en-GB" w:eastAsia="en-GB"/>
    </w:rPr>
  </w:style>
  <w:style w:type="paragraph" w:customStyle="1" w:styleId="46337A9B4DFA407C9ED04169F43C14DC">
    <w:name w:val="46337A9B4DFA407C9ED04169F43C14DC"/>
    <w:rsid w:val="00C523EF"/>
    <w:rPr>
      <w:lang w:val="en-GB" w:eastAsia="en-GB"/>
    </w:rPr>
  </w:style>
  <w:style w:type="paragraph" w:customStyle="1" w:styleId="A726255F3CE44FDBA92FD18A4C6C9C78">
    <w:name w:val="A726255F3CE44FDBA92FD18A4C6C9C78"/>
    <w:rsid w:val="00C523EF"/>
    <w:rPr>
      <w:lang w:val="en-GB" w:eastAsia="en-GB"/>
    </w:rPr>
  </w:style>
  <w:style w:type="paragraph" w:customStyle="1" w:styleId="08487238B3314A7B9DD387F5F489A817">
    <w:name w:val="08487238B3314A7B9DD387F5F489A817"/>
    <w:rsid w:val="00C523EF"/>
    <w:rPr>
      <w:lang w:val="en-GB" w:eastAsia="en-GB"/>
    </w:rPr>
  </w:style>
  <w:style w:type="paragraph" w:customStyle="1" w:styleId="23E75E73E0A941B28EC44591F6FA5A98">
    <w:name w:val="23E75E73E0A941B28EC44591F6FA5A98"/>
    <w:rsid w:val="00C523EF"/>
    <w:rPr>
      <w:lang w:val="en-GB" w:eastAsia="en-GB"/>
    </w:rPr>
  </w:style>
  <w:style w:type="paragraph" w:customStyle="1" w:styleId="606EC2DFB7754AF78BA1E8D7BFB5A873">
    <w:name w:val="606EC2DFB7754AF78BA1E8D7BFB5A873"/>
    <w:rsid w:val="00C523EF"/>
    <w:rPr>
      <w:lang w:val="en-GB" w:eastAsia="en-GB"/>
    </w:rPr>
  </w:style>
  <w:style w:type="paragraph" w:customStyle="1" w:styleId="0879B5E09F56447888F6B734D3BCAB91">
    <w:name w:val="0879B5E09F56447888F6B734D3BCAB91"/>
    <w:rsid w:val="00C523EF"/>
    <w:rPr>
      <w:lang w:val="en-GB" w:eastAsia="en-GB"/>
    </w:rPr>
  </w:style>
  <w:style w:type="paragraph" w:customStyle="1" w:styleId="E5B763D5990D41BDBAC49E7BE6FAC570">
    <w:name w:val="E5B763D5990D41BDBAC49E7BE6FAC570"/>
    <w:rsid w:val="00C523EF"/>
    <w:rPr>
      <w:lang w:val="en-GB" w:eastAsia="en-GB"/>
    </w:rPr>
  </w:style>
  <w:style w:type="paragraph" w:customStyle="1" w:styleId="93B854BF31CE4DFB80F21E9193551D1D">
    <w:name w:val="93B854BF31CE4DFB80F21E9193551D1D"/>
    <w:rsid w:val="00C523EF"/>
    <w:rPr>
      <w:lang w:val="en-GB" w:eastAsia="en-GB"/>
    </w:rPr>
  </w:style>
  <w:style w:type="paragraph" w:customStyle="1" w:styleId="12A3737C307D45FE98276453B065B38F">
    <w:name w:val="12A3737C307D45FE98276453B065B38F"/>
    <w:rsid w:val="00C523EF"/>
    <w:rPr>
      <w:lang w:val="en-GB" w:eastAsia="en-GB"/>
    </w:rPr>
  </w:style>
  <w:style w:type="paragraph" w:customStyle="1" w:styleId="7EA9E96D2D26442FA13CAF3BEE0E923B">
    <w:name w:val="7EA9E96D2D26442FA13CAF3BEE0E923B"/>
    <w:rsid w:val="00C523EF"/>
    <w:rPr>
      <w:lang w:val="en-GB" w:eastAsia="en-GB"/>
    </w:rPr>
  </w:style>
  <w:style w:type="paragraph" w:customStyle="1" w:styleId="49A4B223802B4680A59534DAA36B5A1C">
    <w:name w:val="49A4B223802B4680A59534DAA36B5A1C"/>
    <w:rsid w:val="00C523EF"/>
    <w:rPr>
      <w:lang w:val="en-GB" w:eastAsia="en-GB"/>
    </w:rPr>
  </w:style>
  <w:style w:type="paragraph" w:customStyle="1" w:styleId="AE15180659104A6DBFB667B0B9918DE3">
    <w:name w:val="AE15180659104A6DBFB667B0B9918DE3"/>
    <w:rsid w:val="00C523EF"/>
    <w:rPr>
      <w:lang w:val="en-GB" w:eastAsia="en-GB"/>
    </w:rPr>
  </w:style>
  <w:style w:type="paragraph" w:customStyle="1" w:styleId="DECA2924AB924ED993559BE7E30C7C48">
    <w:name w:val="DECA2924AB924ED993559BE7E30C7C48"/>
    <w:rsid w:val="00C523EF"/>
    <w:rPr>
      <w:lang w:val="en-GB" w:eastAsia="en-GB"/>
    </w:rPr>
  </w:style>
  <w:style w:type="paragraph" w:customStyle="1" w:styleId="2C97A6CF09E54EAFA5137E17022E1F5C">
    <w:name w:val="2C97A6CF09E54EAFA5137E17022E1F5C"/>
    <w:rsid w:val="00C523EF"/>
    <w:rPr>
      <w:lang w:val="en-GB" w:eastAsia="en-GB"/>
    </w:rPr>
  </w:style>
  <w:style w:type="paragraph" w:customStyle="1" w:styleId="B8316EC09B15468FA765D133C3E8DD34">
    <w:name w:val="B8316EC09B15468FA765D133C3E8DD34"/>
    <w:rsid w:val="00C523EF"/>
    <w:rPr>
      <w:lang w:val="en-GB" w:eastAsia="en-GB"/>
    </w:rPr>
  </w:style>
  <w:style w:type="paragraph" w:customStyle="1" w:styleId="E8B64E5A07EB43D88B63B9DD32355467">
    <w:name w:val="E8B64E5A07EB43D88B63B9DD32355467"/>
    <w:rsid w:val="00C523EF"/>
    <w:rPr>
      <w:lang w:val="en-GB" w:eastAsia="en-GB"/>
    </w:rPr>
  </w:style>
  <w:style w:type="paragraph" w:customStyle="1" w:styleId="495D881FFFC5431D818982FA1DDE7530">
    <w:name w:val="495D881FFFC5431D818982FA1DDE7530"/>
    <w:rsid w:val="00C523EF"/>
    <w:rPr>
      <w:lang w:val="en-GB" w:eastAsia="en-GB"/>
    </w:rPr>
  </w:style>
  <w:style w:type="paragraph" w:customStyle="1" w:styleId="4A5CC94BA5814D1AB38DC39ED8845441">
    <w:name w:val="4A5CC94BA5814D1AB38DC39ED8845441"/>
    <w:rsid w:val="00C523EF"/>
    <w:rPr>
      <w:lang w:val="en-GB" w:eastAsia="en-GB"/>
    </w:rPr>
  </w:style>
  <w:style w:type="paragraph" w:customStyle="1" w:styleId="2B6D1C88BFD94F248FBE55B439853D93">
    <w:name w:val="2B6D1C88BFD94F248FBE55B439853D93"/>
    <w:rsid w:val="00C523EF"/>
    <w:rPr>
      <w:lang w:val="en-GB" w:eastAsia="en-GB"/>
    </w:rPr>
  </w:style>
  <w:style w:type="paragraph" w:customStyle="1" w:styleId="31414FD1FEB04E75991C3D9E556BDE25">
    <w:name w:val="31414FD1FEB04E75991C3D9E556BDE25"/>
    <w:rsid w:val="00C523EF"/>
    <w:rPr>
      <w:lang w:val="en-GB" w:eastAsia="en-GB"/>
    </w:rPr>
  </w:style>
  <w:style w:type="paragraph" w:customStyle="1" w:styleId="0B52E59B1E8A4FFF800C4F629045B75F">
    <w:name w:val="0B52E59B1E8A4FFF800C4F629045B75F"/>
    <w:rsid w:val="00C523EF"/>
    <w:rPr>
      <w:lang w:val="en-GB" w:eastAsia="en-GB"/>
    </w:rPr>
  </w:style>
  <w:style w:type="paragraph" w:customStyle="1" w:styleId="917694C188CA4CE7BBB008AA48BF505E">
    <w:name w:val="917694C188CA4CE7BBB008AA48BF505E"/>
    <w:rsid w:val="00C523EF"/>
    <w:rPr>
      <w:lang w:val="en-GB" w:eastAsia="en-GB"/>
    </w:rPr>
  </w:style>
  <w:style w:type="paragraph" w:customStyle="1" w:styleId="40DDB8AC26064537A9E9471016B9D5A4">
    <w:name w:val="40DDB8AC26064537A9E9471016B9D5A4"/>
    <w:rsid w:val="00C523EF"/>
    <w:rPr>
      <w:lang w:val="en-GB" w:eastAsia="en-GB"/>
    </w:rPr>
  </w:style>
  <w:style w:type="paragraph" w:customStyle="1" w:styleId="8668295CF2FC4E9E95E7D06ACA3C0CED">
    <w:name w:val="8668295CF2FC4E9E95E7D06ACA3C0CED"/>
    <w:rsid w:val="00C523EF"/>
    <w:rPr>
      <w:lang w:val="en-GB" w:eastAsia="en-GB"/>
    </w:rPr>
  </w:style>
  <w:style w:type="paragraph" w:customStyle="1" w:styleId="3BA92D2083C74D74977876A31F19CFC3">
    <w:name w:val="3BA92D2083C74D74977876A31F19CFC3"/>
    <w:rsid w:val="00C523EF"/>
    <w:rPr>
      <w:lang w:val="en-GB" w:eastAsia="en-GB"/>
    </w:rPr>
  </w:style>
  <w:style w:type="paragraph" w:customStyle="1" w:styleId="DB798427714B4A4AB227B1D0630B8C38">
    <w:name w:val="DB798427714B4A4AB227B1D0630B8C38"/>
    <w:rsid w:val="00C523EF"/>
    <w:rPr>
      <w:lang w:val="en-GB" w:eastAsia="en-GB"/>
    </w:rPr>
  </w:style>
  <w:style w:type="paragraph" w:customStyle="1" w:styleId="D0B0F7B64E5444B8888C8DC02E19C2C1">
    <w:name w:val="D0B0F7B64E5444B8888C8DC02E19C2C1"/>
    <w:rsid w:val="00C523EF"/>
    <w:rPr>
      <w:lang w:val="en-GB" w:eastAsia="en-GB"/>
    </w:rPr>
  </w:style>
  <w:style w:type="paragraph" w:customStyle="1" w:styleId="24F84972776C401CB22DF0818ED4C300">
    <w:name w:val="24F84972776C401CB22DF0818ED4C300"/>
    <w:rsid w:val="00C523EF"/>
    <w:rPr>
      <w:lang w:val="en-GB" w:eastAsia="en-GB"/>
    </w:rPr>
  </w:style>
  <w:style w:type="paragraph" w:customStyle="1" w:styleId="9BA5986C5178460ABEBEC6EEE95A67F8">
    <w:name w:val="9BA5986C5178460ABEBEC6EEE95A67F8"/>
    <w:rsid w:val="00C523EF"/>
    <w:rPr>
      <w:lang w:val="en-GB" w:eastAsia="en-GB"/>
    </w:rPr>
  </w:style>
  <w:style w:type="paragraph" w:customStyle="1" w:styleId="8992FDBB5D424596AAFE69BF65E3561B">
    <w:name w:val="8992FDBB5D424596AAFE69BF65E3561B"/>
    <w:rsid w:val="00C523EF"/>
    <w:rPr>
      <w:lang w:val="en-GB" w:eastAsia="en-GB"/>
    </w:rPr>
  </w:style>
  <w:style w:type="paragraph" w:customStyle="1" w:styleId="585ED9050F4245ACBEAD067CA6015319">
    <w:name w:val="585ED9050F4245ACBEAD067CA6015319"/>
    <w:rsid w:val="00C523EF"/>
    <w:rPr>
      <w:lang w:val="en-GB" w:eastAsia="en-GB"/>
    </w:rPr>
  </w:style>
  <w:style w:type="paragraph" w:customStyle="1" w:styleId="55034387322C4FBB80093C6CDCC6607E">
    <w:name w:val="55034387322C4FBB80093C6CDCC6607E"/>
    <w:rsid w:val="00C523EF"/>
    <w:rPr>
      <w:lang w:val="en-GB" w:eastAsia="en-GB"/>
    </w:rPr>
  </w:style>
  <w:style w:type="paragraph" w:customStyle="1" w:styleId="29F5E7FD276040498E09D5DD9F66C42B">
    <w:name w:val="29F5E7FD276040498E09D5DD9F66C42B"/>
    <w:rsid w:val="00C523EF"/>
    <w:rPr>
      <w:lang w:val="en-GB" w:eastAsia="en-GB"/>
    </w:rPr>
  </w:style>
  <w:style w:type="paragraph" w:customStyle="1" w:styleId="0F10DAA5B96C4B2C9C03F10EDF389B00">
    <w:name w:val="0F10DAA5B96C4B2C9C03F10EDF389B00"/>
    <w:rsid w:val="00C523EF"/>
    <w:rPr>
      <w:lang w:val="en-GB" w:eastAsia="en-GB"/>
    </w:rPr>
  </w:style>
  <w:style w:type="paragraph" w:customStyle="1" w:styleId="B3D852D84BD1427D8438CD0F1B266872">
    <w:name w:val="B3D852D84BD1427D8438CD0F1B266872"/>
    <w:rsid w:val="00C523EF"/>
    <w:rPr>
      <w:lang w:val="en-GB" w:eastAsia="en-GB"/>
    </w:rPr>
  </w:style>
  <w:style w:type="paragraph" w:customStyle="1" w:styleId="007B31C66BF343B38D32AB2A51BB901B">
    <w:name w:val="007B31C66BF343B38D32AB2A51BB901B"/>
    <w:rsid w:val="00C523EF"/>
    <w:rPr>
      <w:lang w:val="en-GB" w:eastAsia="en-GB"/>
    </w:rPr>
  </w:style>
  <w:style w:type="paragraph" w:customStyle="1" w:styleId="2E6492E275804A1A9735DF61E6A05605">
    <w:name w:val="2E6492E275804A1A9735DF61E6A05605"/>
    <w:rsid w:val="00C523EF"/>
    <w:rPr>
      <w:lang w:val="en-GB" w:eastAsia="en-GB"/>
    </w:rPr>
  </w:style>
  <w:style w:type="paragraph" w:customStyle="1" w:styleId="6580506A42B74CB6923ACA4E0B377613">
    <w:name w:val="6580506A42B74CB6923ACA4E0B377613"/>
    <w:rsid w:val="00C523EF"/>
    <w:rPr>
      <w:lang w:val="en-GB" w:eastAsia="en-GB"/>
    </w:rPr>
  </w:style>
  <w:style w:type="paragraph" w:customStyle="1" w:styleId="1B128B127CAF40F0B1663D8724019ECC">
    <w:name w:val="1B128B127CAF40F0B1663D8724019ECC"/>
    <w:rsid w:val="00C523EF"/>
    <w:rPr>
      <w:lang w:val="en-GB" w:eastAsia="en-GB"/>
    </w:rPr>
  </w:style>
  <w:style w:type="paragraph" w:customStyle="1" w:styleId="C42AB73C59074F0FB97EC3FCED344B1F">
    <w:name w:val="C42AB73C59074F0FB97EC3FCED344B1F"/>
    <w:rsid w:val="00C523EF"/>
    <w:rPr>
      <w:lang w:val="en-GB" w:eastAsia="en-GB"/>
    </w:rPr>
  </w:style>
  <w:style w:type="paragraph" w:customStyle="1" w:styleId="E70A2988852C4BA584AA9DA6A479EA592">
    <w:name w:val="E70A2988852C4BA584AA9DA6A479EA592"/>
    <w:rsid w:val="00C523EF"/>
    <w:rPr>
      <w:rFonts w:eastAsiaTheme="minorHAnsi"/>
      <w:lang w:eastAsia="en-US"/>
    </w:rPr>
  </w:style>
  <w:style w:type="paragraph" w:customStyle="1" w:styleId="E32937E682374507AE01C61C7C4091C07">
    <w:name w:val="E32937E682374507AE01C61C7C4091C07"/>
    <w:rsid w:val="00C523EF"/>
    <w:rPr>
      <w:rFonts w:eastAsiaTheme="minorHAnsi"/>
      <w:lang w:eastAsia="en-US"/>
    </w:rPr>
  </w:style>
  <w:style w:type="paragraph" w:customStyle="1" w:styleId="8708E2D38AE345B1A24415480622E12F7">
    <w:name w:val="8708E2D38AE345B1A24415480622E12F7"/>
    <w:rsid w:val="00C523EF"/>
    <w:rPr>
      <w:rFonts w:eastAsiaTheme="minorHAnsi"/>
      <w:lang w:eastAsia="en-US"/>
    </w:rPr>
  </w:style>
  <w:style w:type="paragraph" w:customStyle="1" w:styleId="C1367B25B51340A0BFE7EBD2B5FE654D2">
    <w:name w:val="C1367B25B51340A0BFE7EBD2B5FE654D2"/>
    <w:rsid w:val="00C523EF"/>
    <w:rPr>
      <w:rFonts w:eastAsiaTheme="minorHAnsi"/>
      <w:lang w:eastAsia="en-US"/>
    </w:rPr>
  </w:style>
  <w:style w:type="paragraph" w:customStyle="1" w:styleId="C7753C878C764BB8BBA269128778C91E2">
    <w:name w:val="C7753C878C764BB8BBA269128778C91E2"/>
    <w:rsid w:val="00C523EF"/>
    <w:rPr>
      <w:rFonts w:eastAsiaTheme="minorHAnsi"/>
      <w:lang w:eastAsia="en-US"/>
    </w:rPr>
  </w:style>
  <w:style w:type="paragraph" w:customStyle="1" w:styleId="7A2E1872A40F45F795C428BA360AB5D92">
    <w:name w:val="7A2E1872A40F45F795C428BA360AB5D92"/>
    <w:rsid w:val="00C523EF"/>
    <w:rPr>
      <w:rFonts w:eastAsiaTheme="minorHAnsi"/>
      <w:lang w:eastAsia="en-US"/>
    </w:rPr>
  </w:style>
  <w:style w:type="paragraph" w:customStyle="1" w:styleId="5BB4092F93C644C2BA52198D5B0EEFFA7">
    <w:name w:val="5BB4092F93C644C2BA52198D5B0EEFFA7"/>
    <w:rsid w:val="00C523EF"/>
    <w:rPr>
      <w:rFonts w:eastAsiaTheme="minorHAnsi"/>
      <w:lang w:eastAsia="en-US"/>
    </w:rPr>
  </w:style>
  <w:style w:type="paragraph" w:customStyle="1" w:styleId="DEC18F2F3C85458FA03BCCD74B61E8097">
    <w:name w:val="DEC18F2F3C85458FA03BCCD74B61E8097"/>
    <w:rsid w:val="00C523EF"/>
    <w:rPr>
      <w:rFonts w:eastAsiaTheme="minorHAnsi"/>
      <w:lang w:eastAsia="en-US"/>
    </w:rPr>
  </w:style>
  <w:style w:type="paragraph" w:customStyle="1" w:styleId="AA5A5429003E49188E423BCEC52A2E852">
    <w:name w:val="AA5A5429003E49188E423BCEC52A2E852"/>
    <w:rsid w:val="00C523EF"/>
    <w:rPr>
      <w:rFonts w:eastAsiaTheme="minorHAnsi"/>
      <w:lang w:eastAsia="en-US"/>
    </w:rPr>
  </w:style>
  <w:style w:type="paragraph" w:customStyle="1" w:styleId="E77EF85907E64E959F65CAA3B5D7CF232">
    <w:name w:val="E77EF85907E64E959F65CAA3B5D7CF232"/>
    <w:rsid w:val="00C523EF"/>
    <w:rPr>
      <w:rFonts w:eastAsiaTheme="minorHAnsi"/>
      <w:lang w:eastAsia="en-US"/>
    </w:rPr>
  </w:style>
  <w:style w:type="paragraph" w:customStyle="1" w:styleId="646F7620CD5B4E2EB4EB07D709E032392">
    <w:name w:val="646F7620CD5B4E2EB4EB07D709E032392"/>
    <w:rsid w:val="00C523EF"/>
    <w:rPr>
      <w:rFonts w:eastAsiaTheme="minorHAnsi"/>
      <w:lang w:eastAsia="en-US"/>
    </w:rPr>
  </w:style>
  <w:style w:type="paragraph" w:customStyle="1" w:styleId="24BA40F61FE64107A44F8DAF46DFCFCD2">
    <w:name w:val="24BA40F61FE64107A44F8DAF46DFCFCD2"/>
    <w:rsid w:val="00C523EF"/>
    <w:rPr>
      <w:rFonts w:eastAsiaTheme="minorHAnsi"/>
      <w:lang w:eastAsia="en-US"/>
    </w:rPr>
  </w:style>
  <w:style w:type="paragraph" w:customStyle="1" w:styleId="A86906474A854E4DB62AC5591A4B848C">
    <w:name w:val="A86906474A854E4DB62AC5591A4B848C"/>
    <w:rsid w:val="00C523EF"/>
    <w:rPr>
      <w:rFonts w:eastAsiaTheme="minorHAnsi"/>
      <w:lang w:eastAsia="en-US"/>
    </w:rPr>
  </w:style>
  <w:style w:type="paragraph" w:customStyle="1" w:styleId="36089A2CD5564E858DF7C52B7CD5B382">
    <w:name w:val="36089A2CD5564E858DF7C52B7CD5B382"/>
    <w:rsid w:val="00C523EF"/>
    <w:rPr>
      <w:rFonts w:eastAsiaTheme="minorHAnsi"/>
      <w:lang w:eastAsia="en-US"/>
    </w:rPr>
  </w:style>
  <w:style w:type="paragraph" w:customStyle="1" w:styleId="12A3737C307D45FE98276453B065B38F1">
    <w:name w:val="12A3737C307D45FE98276453B065B38F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1414FD1FEB04E75991C3D9E556BDE251">
    <w:name w:val="31414FD1FEB04E75991C3D9E556BDE25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85ED9050F4245ACBEAD067CA60153191">
    <w:name w:val="585ED9050F4245ACBEAD067CA6015319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5034387322C4FBB80093C6CDCC6607E1">
    <w:name w:val="55034387322C4FBB80093C6CDCC6607E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9F5E7FD276040498E09D5DD9F66C42B1">
    <w:name w:val="29F5E7FD276040498E09D5DD9F66C42B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F10DAA5B96C4B2C9C03F10EDF389B001">
    <w:name w:val="0F10DAA5B96C4B2C9C03F10EDF389B00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3D852D84BD1427D8438CD0F1B2668721">
    <w:name w:val="B3D852D84BD1427D8438CD0F1B266872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07B31C66BF343B38D32AB2A51BB901B1">
    <w:name w:val="007B31C66BF343B38D32AB2A51BB901B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E6492E275804A1A9735DF61E6A056051">
    <w:name w:val="2E6492E275804A1A9735DF61E6A05605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6580506A42B74CB6923ACA4E0B3776131">
    <w:name w:val="6580506A42B74CB6923ACA4E0B377613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1B128B127CAF40F0B1663D8724019ECC1">
    <w:name w:val="1B128B127CAF40F0B1663D8724019ECC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42AB73C59074F0FB97EC3FCED344B1F1">
    <w:name w:val="C42AB73C59074F0FB97EC3FCED344B1F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D0BE659562764C47869665745A7968C37">
    <w:name w:val="D0BE659562764C47869665745A7968C37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0548F5720A04DF4B6C3E2D4BB346CDB7">
    <w:name w:val="C0548F5720A04DF4B6C3E2D4BB346CDB7"/>
    <w:rsid w:val="00C523EF"/>
    <w:rPr>
      <w:rFonts w:eastAsiaTheme="minorHAnsi"/>
      <w:lang w:eastAsia="en-US"/>
    </w:rPr>
  </w:style>
  <w:style w:type="paragraph" w:customStyle="1" w:styleId="7B4155379F614442ADEADA6807E2A55E3">
    <w:name w:val="7B4155379F614442ADEADA6807E2A55E3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DF8CBC0ED4DD4520BC00D599C0DA30313">
    <w:name w:val="DF8CBC0ED4DD4520BC00D599C0DA30313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94591546F384BA5880C2C504A5BD62C3">
    <w:name w:val="394591546F384BA5880C2C504A5BD62C3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B23DBBE5BCE453385E2FF5FB3E8451A3">
    <w:name w:val="BB23DBBE5BCE453385E2FF5FB3E8451A3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F939E912D8B460D941DA6683C021C963">
    <w:name w:val="BF939E912D8B460D941DA6683C021C963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45B31F0C4C02433E9BE71672ACE03BA83">
    <w:name w:val="45B31F0C4C02433E9BE71672ACE03BA83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4455A10DF72E4A2E9CDEC46A026B73436">
    <w:name w:val="4455A10DF72E4A2E9CDEC46A026B73436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B920A4D60D04D55B5E3C8662BB97A135">
    <w:name w:val="3B920A4D60D04D55B5E3C8662BB97A135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5632D8CE8A54F0C89DC1496DA2D60B26">
    <w:name w:val="55632D8CE8A54F0C89DC1496DA2D60B26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5FF79D8B53342A7A60BFF1019700F7F5">
    <w:name w:val="B5FF79D8B53342A7A60BFF1019700F7F5"/>
    <w:rsid w:val="00C523EF"/>
    <w:rPr>
      <w:rFonts w:eastAsiaTheme="minorHAnsi"/>
      <w:lang w:eastAsia="en-US"/>
    </w:rPr>
  </w:style>
  <w:style w:type="paragraph" w:customStyle="1" w:styleId="DD1D88F275B14D7688D79838FD038DA95">
    <w:name w:val="DD1D88F275B14D7688D79838FD038DA95"/>
    <w:rsid w:val="00C523EF"/>
    <w:rPr>
      <w:rFonts w:eastAsiaTheme="minorHAnsi"/>
      <w:lang w:eastAsia="en-US"/>
    </w:rPr>
  </w:style>
  <w:style w:type="paragraph" w:customStyle="1" w:styleId="01BF774FEA804094A9A0D2BD45A4D0945">
    <w:name w:val="01BF774FEA804094A9A0D2BD45A4D0945"/>
    <w:rsid w:val="00C523EF"/>
    <w:rPr>
      <w:rFonts w:eastAsiaTheme="minorHAnsi"/>
      <w:lang w:eastAsia="en-US"/>
    </w:rPr>
  </w:style>
  <w:style w:type="paragraph" w:customStyle="1" w:styleId="4CA66E58DC7647D796BFD1554550E4BA5">
    <w:name w:val="4CA66E58DC7647D796BFD1554550E4BA5"/>
    <w:rsid w:val="00C523EF"/>
    <w:rPr>
      <w:rFonts w:eastAsiaTheme="minorHAnsi"/>
      <w:lang w:eastAsia="en-US"/>
    </w:rPr>
  </w:style>
  <w:style w:type="paragraph" w:customStyle="1" w:styleId="0C68C8DB528B409FAD3A80D38126F0935">
    <w:name w:val="0C68C8DB528B409FAD3A80D38126F0935"/>
    <w:rsid w:val="00C523EF"/>
    <w:rPr>
      <w:rFonts w:eastAsiaTheme="minorHAnsi"/>
      <w:lang w:eastAsia="en-US"/>
    </w:rPr>
  </w:style>
  <w:style w:type="paragraph" w:customStyle="1" w:styleId="7D7E585C926A481BB1FB410F4E46D7E95">
    <w:name w:val="7D7E585C926A481BB1FB410F4E46D7E95"/>
    <w:rsid w:val="00C523EF"/>
    <w:rPr>
      <w:rFonts w:eastAsiaTheme="minorHAnsi"/>
      <w:lang w:eastAsia="en-US"/>
    </w:rPr>
  </w:style>
  <w:style w:type="paragraph" w:customStyle="1" w:styleId="B2510D4E525841D189D3F78B80F630CA5">
    <w:name w:val="B2510D4E525841D189D3F78B80F630CA5"/>
    <w:rsid w:val="00C523EF"/>
    <w:rPr>
      <w:rFonts w:eastAsiaTheme="minorHAnsi"/>
      <w:lang w:eastAsia="en-US"/>
    </w:rPr>
  </w:style>
  <w:style w:type="paragraph" w:customStyle="1" w:styleId="74AB7948F52C4987814AAF87E7AEBB9A5">
    <w:name w:val="74AB7948F52C4987814AAF87E7AEBB9A5"/>
    <w:rsid w:val="00C523EF"/>
    <w:rPr>
      <w:rFonts w:eastAsiaTheme="minorHAnsi"/>
      <w:lang w:eastAsia="en-US"/>
    </w:rPr>
  </w:style>
  <w:style w:type="paragraph" w:customStyle="1" w:styleId="82AE6CF499104E70BFE9E7BFC281F8C35">
    <w:name w:val="82AE6CF499104E70BFE9E7BFC281F8C35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DEC42B5B3ED4C348025BBA06E1F8B04">
    <w:name w:val="2DEC42B5B3ED4C348025BBA06E1F8B04"/>
    <w:rsid w:val="00C523EF"/>
    <w:rPr>
      <w:lang w:val="en-GB" w:eastAsia="en-GB"/>
    </w:rPr>
  </w:style>
  <w:style w:type="paragraph" w:customStyle="1" w:styleId="A1DD3978FB6B4171BD4E50288E417885">
    <w:name w:val="A1DD3978FB6B4171BD4E50288E417885"/>
    <w:rsid w:val="00C523EF"/>
    <w:rPr>
      <w:lang w:val="en-GB" w:eastAsia="en-GB"/>
    </w:rPr>
  </w:style>
  <w:style w:type="paragraph" w:customStyle="1" w:styleId="9EB5F10FA3054BAAA75B497BAAF38042">
    <w:name w:val="9EB5F10FA3054BAAA75B497BAAF38042"/>
    <w:rsid w:val="00C523EF"/>
    <w:rPr>
      <w:lang w:val="en-GB" w:eastAsia="en-GB"/>
    </w:rPr>
  </w:style>
  <w:style w:type="paragraph" w:customStyle="1" w:styleId="A9BA7992DF14478DAB0DFA99EEDBB71E">
    <w:name w:val="A9BA7992DF14478DAB0DFA99EEDBB71E"/>
    <w:rsid w:val="00C523EF"/>
    <w:rPr>
      <w:lang w:val="en-GB" w:eastAsia="en-GB"/>
    </w:rPr>
  </w:style>
  <w:style w:type="paragraph" w:customStyle="1" w:styleId="378341CAE15D4623B688616A9759F2DA">
    <w:name w:val="378341CAE15D4623B688616A9759F2DA"/>
    <w:rsid w:val="00C523EF"/>
    <w:rPr>
      <w:lang w:val="en-GB" w:eastAsia="en-GB"/>
    </w:rPr>
  </w:style>
  <w:style w:type="paragraph" w:customStyle="1" w:styleId="CD9153CC9BA3434F92A5C6FDD8B76A56">
    <w:name w:val="CD9153CC9BA3434F92A5C6FDD8B76A56"/>
    <w:rsid w:val="00C523EF"/>
    <w:rPr>
      <w:lang w:val="en-GB" w:eastAsia="en-GB"/>
    </w:rPr>
  </w:style>
  <w:style w:type="paragraph" w:customStyle="1" w:styleId="E85666E2F44C40EF94079FE96C592085">
    <w:name w:val="E85666E2F44C40EF94079FE96C592085"/>
    <w:rsid w:val="00C523EF"/>
    <w:rPr>
      <w:lang w:val="en-GB" w:eastAsia="en-GB"/>
    </w:rPr>
  </w:style>
  <w:style w:type="paragraph" w:customStyle="1" w:styleId="531C74508D9B4458A9C8BC080B414898">
    <w:name w:val="531C74508D9B4458A9C8BC080B414898"/>
    <w:rsid w:val="00C523EF"/>
    <w:rPr>
      <w:lang w:val="en-GB" w:eastAsia="en-GB"/>
    </w:rPr>
  </w:style>
  <w:style w:type="paragraph" w:customStyle="1" w:styleId="B5013B7724294C1488193A746A046D55">
    <w:name w:val="B5013B7724294C1488193A746A046D55"/>
    <w:rsid w:val="00C523EF"/>
    <w:rPr>
      <w:lang w:val="en-GB" w:eastAsia="en-GB"/>
    </w:rPr>
  </w:style>
  <w:style w:type="paragraph" w:customStyle="1" w:styleId="F8DF070D450B4889AF978FEA16B241CF">
    <w:name w:val="F8DF070D450B4889AF978FEA16B241CF"/>
    <w:rsid w:val="00C523EF"/>
    <w:rPr>
      <w:lang w:val="en-GB" w:eastAsia="en-GB"/>
    </w:rPr>
  </w:style>
  <w:style w:type="paragraph" w:customStyle="1" w:styleId="0B042320B9D24F5C8454C2FB98563089">
    <w:name w:val="0B042320B9D24F5C8454C2FB98563089"/>
    <w:rsid w:val="00C523EF"/>
    <w:rPr>
      <w:lang w:val="en-GB" w:eastAsia="en-GB"/>
    </w:rPr>
  </w:style>
  <w:style w:type="paragraph" w:customStyle="1" w:styleId="BD6DA756F8A8462F977630E146068548">
    <w:name w:val="BD6DA756F8A8462F977630E146068548"/>
    <w:rsid w:val="00C523EF"/>
    <w:rPr>
      <w:lang w:val="en-GB" w:eastAsia="en-GB"/>
    </w:rPr>
  </w:style>
  <w:style w:type="paragraph" w:customStyle="1" w:styleId="D5B04C68BBCE44C1815F044C373CEAF1">
    <w:name w:val="D5B04C68BBCE44C1815F044C373CEAF1"/>
    <w:rsid w:val="00C523EF"/>
    <w:rPr>
      <w:lang w:val="en-GB" w:eastAsia="en-GB"/>
    </w:rPr>
  </w:style>
  <w:style w:type="paragraph" w:customStyle="1" w:styleId="3B442E23DE674BEC95AD9C6B03E2EF9C">
    <w:name w:val="3B442E23DE674BEC95AD9C6B03E2EF9C"/>
    <w:rsid w:val="00C523EF"/>
    <w:rPr>
      <w:lang w:val="en-GB" w:eastAsia="en-GB"/>
    </w:rPr>
  </w:style>
  <w:style w:type="paragraph" w:customStyle="1" w:styleId="7CF8421DD93F423283475F0A5EE2018B">
    <w:name w:val="7CF8421DD93F423283475F0A5EE2018B"/>
    <w:rsid w:val="00C523EF"/>
    <w:rPr>
      <w:lang w:val="en-GB" w:eastAsia="en-GB"/>
    </w:rPr>
  </w:style>
  <w:style w:type="paragraph" w:customStyle="1" w:styleId="C7723C99FF64445D93598D9FF3B29E3F">
    <w:name w:val="C7723C99FF64445D93598D9FF3B29E3F"/>
    <w:rsid w:val="00C523EF"/>
    <w:rPr>
      <w:lang w:val="en-GB" w:eastAsia="en-GB"/>
    </w:rPr>
  </w:style>
  <w:style w:type="paragraph" w:customStyle="1" w:styleId="5D47BEB2ACCB45E58FB9DC54446BEA0F">
    <w:name w:val="5D47BEB2ACCB45E58FB9DC54446BEA0F"/>
    <w:rsid w:val="00C523EF"/>
    <w:rPr>
      <w:lang w:val="en-GB" w:eastAsia="en-GB"/>
    </w:rPr>
  </w:style>
  <w:style w:type="paragraph" w:customStyle="1" w:styleId="28FED7E7981B48B982731F3B70EA7A07">
    <w:name w:val="28FED7E7981B48B982731F3B70EA7A07"/>
    <w:rsid w:val="00C523EF"/>
    <w:rPr>
      <w:lang w:val="en-GB" w:eastAsia="en-GB"/>
    </w:rPr>
  </w:style>
  <w:style w:type="paragraph" w:customStyle="1" w:styleId="2E1050E1637D4127933D8AA0E5C24B81">
    <w:name w:val="2E1050E1637D4127933D8AA0E5C24B81"/>
    <w:rsid w:val="00C523EF"/>
    <w:rPr>
      <w:lang w:val="en-GB" w:eastAsia="en-GB"/>
    </w:rPr>
  </w:style>
  <w:style w:type="paragraph" w:customStyle="1" w:styleId="A36883E0558640F4B8C439724744BC0F">
    <w:name w:val="A36883E0558640F4B8C439724744BC0F"/>
    <w:rsid w:val="00C523EF"/>
    <w:rPr>
      <w:lang w:val="en-GB" w:eastAsia="en-GB"/>
    </w:rPr>
  </w:style>
  <w:style w:type="paragraph" w:customStyle="1" w:styleId="C7E9D923C75D4F9F9A762D56272024F0">
    <w:name w:val="C7E9D923C75D4F9F9A762D56272024F0"/>
    <w:rsid w:val="00C523EF"/>
    <w:rPr>
      <w:lang w:val="en-GB" w:eastAsia="en-GB"/>
    </w:rPr>
  </w:style>
  <w:style w:type="paragraph" w:customStyle="1" w:styleId="5E18CEB2C530477EA07D848C09DA7271">
    <w:name w:val="5E18CEB2C530477EA07D848C09DA7271"/>
    <w:rsid w:val="00C523EF"/>
    <w:rPr>
      <w:lang w:val="en-GB" w:eastAsia="en-GB"/>
    </w:rPr>
  </w:style>
  <w:style w:type="paragraph" w:customStyle="1" w:styleId="AFF06169EC254445B6DF71B4D2A787A6">
    <w:name w:val="AFF06169EC254445B6DF71B4D2A787A6"/>
    <w:rsid w:val="00C523EF"/>
    <w:rPr>
      <w:lang w:val="en-GB" w:eastAsia="en-GB"/>
    </w:rPr>
  </w:style>
  <w:style w:type="paragraph" w:customStyle="1" w:styleId="2CC9B5AE937F46B6869E7A42EF2224C8">
    <w:name w:val="2CC9B5AE937F46B6869E7A42EF2224C8"/>
    <w:rsid w:val="00C523EF"/>
    <w:rPr>
      <w:lang w:val="en-GB" w:eastAsia="en-GB"/>
    </w:rPr>
  </w:style>
  <w:style w:type="paragraph" w:customStyle="1" w:styleId="B02F124C6C654F3EA5CA9294571499CA">
    <w:name w:val="B02F124C6C654F3EA5CA9294571499CA"/>
    <w:rsid w:val="00C523EF"/>
    <w:rPr>
      <w:lang w:val="en-GB" w:eastAsia="en-GB"/>
    </w:rPr>
  </w:style>
  <w:style w:type="paragraph" w:customStyle="1" w:styleId="A01B84DA071B48B589170A850C02A1D5">
    <w:name w:val="A01B84DA071B48B589170A850C02A1D5"/>
    <w:rsid w:val="00C523EF"/>
    <w:rPr>
      <w:lang w:val="en-GB" w:eastAsia="en-GB"/>
    </w:rPr>
  </w:style>
  <w:style w:type="paragraph" w:customStyle="1" w:styleId="65EED9580CAA44A5A79DD6C2D199C463">
    <w:name w:val="65EED9580CAA44A5A79DD6C2D199C463"/>
    <w:rsid w:val="00C523EF"/>
    <w:rPr>
      <w:lang w:val="en-GB" w:eastAsia="en-GB"/>
    </w:rPr>
  </w:style>
  <w:style w:type="paragraph" w:customStyle="1" w:styleId="E9DDB876624D462C8AED131D0B29D2F9">
    <w:name w:val="E9DDB876624D462C8AED131D0B29D2F9"/>
    <w:rsid w:val="00C523EF"/>
    <w:rPr>
      <w:lang w:val="en-GB" w:eastAsia="en-GB"/>
    </w:rPr>
  </w:style>
  <w:style w:type="paragraph" w:customStyle="1" w:styleId="026745DDE80C4B808018D86A4CCEEC90">
    <w:name w:val="026745DDE80C4B808018D86A4CCEEC90"/>
    <w:rsid w:val="00C523EF"/>
    <w:rPr>
      <w:lang w:val="en-GB" w:eastAsia="en-GB"/>
    </w:rPr>
  </w:style>
  <w:style w:type="paragraph" w:customStyle="1" w:styleId="F33ADBA875764D66BD3AC5B8A238FB22">
    <w:name w:val="F33ADBA875764D66BD3AC5B8A238FB22"/>
    <w:rsid w:val="00C523EF"/>
    <w:rPr>
      <w:lang w:val="en-GB" w:eastAsia="en-GB"/>
    </w:rPr>
  </w:style>
  <w:style w:type="paragraph" w:customStyle="1" w:styleId="8ABF2992012F4E4DA249752ADE2C42CB">
    <w:name w:val="8ABF2992012F4E4DA249752ADE2C42CB"/>
    <w:rsid w:val="00C523EF"/>
    <w:rPr>
      <w:lang w:val="en-GB" w:eastAsia="en-GB"/>
    </w:rPr>
  </w:style>
  <w:style w:type="paragraph" w:customStyle="1" w:styleId="2F5F6FABD24840869B04DDD4FF58EC8B">
    <w:name w:val="2F5F6FABD24840869B04DDD4FF58EC8B"/>
    <w:rsid w:val="00C523EF"/>
    <w:rPr>
      <w:lang w:val="en-GB" w:eastAsia="en-GB"/>
    </w:rPr>
  </w:style>
  <w:style w:type="paragraph" w:customStyle="1" w:styleId="CC1F447D7832469BAD781B0E96F7F7B6">
    <w:name w:val="CC1F447D7832469BAD781B0E96F7F7B6"/>
    <w:rsid w:val="00C523EF"/>
    <w:rPr>
      <w:lang w:val="en-GB" w:eastAsia="en-GB"/>
    </w:rPr>
  </w:style>
  <w:style w:type="paragraph" w:customStyle="1" w:styleId="9A20B7DEF37E4002B1E272AD0DC6D3C3">
    <w:name w:val="9A20B7DEF37E4002B1E272AD0DC6D3C3"/>
    <w:rsid w:val="00C523EF"/>
    <w:rPr>
      <w:lang w:val="en-GB" w:eastAsia="en-GB"/>
    </w:rPr>
  </w:style>
  <w:style w:type="paragraph" w:customStyle="1" w:styleId="E70A2988852C4BA584AA9DA6A479EA593">
    <w:name w:val="E70A2988852C4BA584AA9DA6A479EA593"/>
    <w:rsid w:val="00C523EF"/>
    <w:rPr>
      <w:rFonts w:eastAsiaTheme="minorHAnsi"/>
      <w:lang w:eastAsia="en-US"/>
    </w:rPr>
  </w:style>
  <w:style w:type="paragraph" w:customStyle="1" w:styleId="E32937E682374507AE01C61C7C4091C08">
    <w:name w:val="E32937E682374507AE01C61C7C4091C08"/>
    <w:rsid w:val="00C523EF"/>
    <w:rPr>
      <w:rFonts w:eastAsiaTheme="minorHAnsi"/>
      <w:lang w:eastAsia="en-US"/>
    </w:rPr>
  </w:style>
  <w:style w:type="paragraph" w:customStyle="1" w:styleId="8708E2D38AE345B1A24415480622E12F8">
    <w:name w:val="8708E2D38AE345B1A24415480622E12F8"/>
    <w:rsid w:val="00C523EF"/>
    <w:rPr>
      <w:rFonts w:eastAsiaTheme="minorHAnsi"/>
      <w:lang w:eastAsia="en-US"/>
    </w:rPr>
  </w:style>
  <w:style w:type="paragraph" w:customStyle="1" w:styleId="C1367B25B51340A0BFE7EBD2B5FE654D3">
    <w:name w:val="C1367B25B51340A0BFE7EBD2B5FE654D3"/>
    <w:rsid w:val="00C523EF"/>
    <w:rPr>
      <w:rFonts w:eastAsiaTheme="minorHAnsi"/>
      <w:lang w:eastAsia="en-US"/>
    </w:rPr>
  </w:style>
  <w:style w:type="paragraph" w:customStyle="1" w:styleId="C7753C878C764BB8BBA269128778C91E3">
    <w:name w:val="C7753C878C764BB8BBA269128778C91E3"/>
    <w:rsid w:val="00C523EF"/>
    <w:rPr>
      <w:rFonts w:eastAsiaTheme="minorHAnsi"/>
      <w:lang w:eastAsia="en-US"/>
    </w:rPr>
  </w:style>
  <w:style w:type="paragraph" w:customStyle="1" w:styleId="7A2E1872A40F45F795C428BA360AB5D93">
    <w:name w:val="7A2E1872A40F45F795C428BA360AB5D93"/>
    <w:rsid w:val="00C523EF"/>
    <w:rPr>
      <w:rFonts w:eastAsiaTheme="minorHAnsi"/>
      <w:lang w:eastAsia="en-US"/>
    </w:rPr>
  </w:style>
  <w:style w:type="paragraph" w:customStyle="1" w:styleId="5BB4092F93C644C2BA52198D5B0EEFFA8">
    <w:name w:val="5BB4092F93C644C2BA52198D5B0EEFFA8"/>
    <w:rsid w:val="00C523EF"/>
    <w:rPr>
      <w:rFonts w:eastAsiaTheme="minorHAnsi"/>
      <w:lang w:eastAsia="en-US"/>
    </w:rPr>
  </w:style>
  <w:style w:type="paragraph" w:customStyle="1" w:styleId="DEC18F2F3C85458FA03BCCD74B61E8098">
    <w:name w:val="DEC18F2F3C85458FA03BCCD74B61E8098"/>
    <w:rsid w:val="00C523EF"/>
    <w:rPr>
      <w:rFonts w:eastAsiaTheme="minorHAnsi"/>
      <w:lang w:eastAsia="en-US"/>
    </w:rPr>
  </w:style>
  <w:style w:type="paragraph" w:customStyle="1" w:styleId="AA5A5429003E49188E423BCEC52A2E853">
    <w:name w:val="AA5A5429003E49188E423BCEC52A2E853"/>
    <w:rsid w:val="00C523EF"/>
    <w:rPr>
      <w:rFonts w:eastAsiaTheme="minorHAnsi"/>
      <w:lang w:eastAsia="en-US"/>
    </w:rPr>
  </w:style>
  <w:style w:type="paragraph" w:customStyle="1" w:styleId="E77EF85907E64E959F65CAA3B5D7CF233">
    <w:name w:val="E77EF85907E64E959F65CAA3B5D7CF233"/>
    <w:rsid w:val="00C523EF"/>
    <w:rPr>
      <w:rFonts w:eastAsiaTheme="minorHAnsi"/>
      <w:lang w:eastAsia="en-US"/>
    </w:rPr>
  </w:style>
  <w:style w:type="paragraph" w:customStyle="1" w:styleId="646F7620CD5B4E2EB4EB07D709E032393">
    <w:name w:val="646F7620CD5B4E2EB4EB07D709E032393"/>
    <w:rsid w:val="00C523EF"/>
    <w:rPr>
      <w:rFonts w:eastAsiaTheme="minorHAnsi"/>
      <w:lang w:eastAsia="en-US"/>
    </w:rPr>
  </w:style>
  <w:style w:type="paragraph" w:customStyle="1" w:styleId="24BA40F61FE64107A44F8DAF46DFCFCD3">
    <w:name w:val="24BA40F61FE64107A44F8DAF46DFCFCD3"/>
    <w:rsid w:val="00C523EF"/>
    <w:rPr>
      <w:rFonts w:eastAsiaTheme="minorHAnsi"/>
      <w:lang w:eastAsia="en-US"/>
    </w:rPr>
  </w:style>
  <w:style w:type="paragraph" w:customStyle="1" w:styleId="A86906474A854E4DB62AC5591A4B848C1">
    <w:name w:val="A86906474A854E4DB62AC5591A4B848C1"/>
    <w:rsid w:val="00C523EF"/>
    <w:rPr>
      <w:rFonts w:eastAsiaTheme="minorHAnsi"/>
      <w:lang w:eastAsia="en-US"/>
    </w:rPr>
  </w:style>
  <w:style w:type="paragraph" w:customStyle="1" w:styleId="36089A2CD5564E858DF7C52B7CD5B3821">
    <w:name w:val="36089A2CD5564E858DF7C52B7CD5B3821"/>
    <w:rsid w:val="00C523EF"/>
    <w:rPr>
      <w:rFonts w:eastAsiaTheme="minorHAnsi"/>
      <w:lang w:eastAsia="en-US"/>
    </w:rPr>
  </w:style>
  <w:style w:type="paragraph" w:customStyle="1" w:styleId="BD6DA756F8A8462F977630E1460685481">
    <w:name w:val="BD6DA756F8A8462F977630E146068548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9A20B7DEF37E4002B1E272AD0DC6D3C31">
    <w:name w:val="9A20B7DEF37E4002B1E272AD0DC6D3C3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D5B04C68BBCE44C1815F044C373CEAF11">
    <w:name w:val="D5B04C68BBCE44C1815F044C373CEAF1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B442E23DE674BEC95AD9C6B03E2EF9C1">
    <w:name w:val="3B442E23DE674BEC95AD9C6B03E2EF9C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CF8421DD93F423283475F0A5EE2018B1">
    <w:name w:val="7CF8421DD93F423283475F0A5EE2018B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7723C99FF64445D93598D9FF3B29E3F1">
    <w:name w:val="C7723C99FF64445D93598D9FF3B29E3F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D47BEB2ACCB45E58FB9DC54446BEA0F1">
    <w:name w:val="5D47BEB2ACCB45E58FB9DC54446BEA0F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8FED7E7981B48B982731F3B70EA7A071">
    <w:name w:val="28FED7E7981B48B982731F3B70EA7A07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E1050E1637D4127933D8AA0E5C24B811">
    <w:name w:val="2E1050E1637D4127933D8AA0E5C24B81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A36883E0558640F4B8C439724744BC0F1">
    <w:name w:val="A36883E0558640F4B8C439724744BC0F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7E9D923C75D4F9F9A762D56272024F01">
    <w:name w:val="C7E9D923C75D4F9F9A762D56272024F0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E18CEB2C530477EA07D848C09DA72711">
    <w:name w:val="5E18CEB2C530477EA07D848C09DA7271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AFF06169EC254445B6DF71B4D2A787A61">
    <w:name w:val="AFF06169EC254445B6DF71B4D2A787A6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CC9B5AE937F46B6869E7A42EF2224C81">
    <w:name w:val="2CC9B5AE937F46B6869E7A42EF2224C8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02F124C6C654F3EA5CA9294571499CA1">
    <w:name w:val="B02F124C6C654F3EA5CA9294571499CA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A01B84DA071B48B589170A850C02A1D51">
    <w:name w:val="A01B84DA071B48B589170A850C02A1D5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65EED9580CAA44A5A79DD6C2D199C4631">
    <w:name w:val="65EED9580CAA44A5A79DD6C2D199C463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E9DDB876624D462C8AED131D0B29D2F91">
    <w:name w:val="E9DDB876624D462C8AED131D0B29D2F9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26745DDE80C4B808018D86A4CCEEC901">
    <w:name w:val="026745DDE80C4B808018D86A4CCEEC90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F33ADBA875764D66BD3AC5B8A238FB221">
    <w:name w:val="F33ADBA875764D66BD3AC5B8A238FB22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8ABF2992012F4E4DA249752ADE2C42CB1">
    <w:name w:val="8ABF2992012F4E4DA249752ADE2C42CB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F5F6FABD24840869B04DDD4FF58EC8B1">
    <w:name w:val="2F5F6FABD24840869B04DDD4FF58EC8B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C1F447D7832469BAD781B0E96F7F7B61">
    <w:name w:val="CC1F447D7832469BAD781B0E96F7F7B61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D0BE659562764C47869665745A7968C38">
    <w:name w:val="D0BE659562764C47869665745A7968C38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0548F5720A04DF4B6C3E2D4BB346CDB8">
    <w:name w:val="C0548F5720A04DF4B6C3E2D4BB346CDB8"/>
    <w:rsid w:val="00C523EF"/>
    <w:rPr>
      <w:rFonts w:eastAsiaTheme="minorHAnsi"/>
      <w:lang w:eastAsia="en-US"/>
    </w:rPr>
  </w:style>
  <w:style w:type="paragraph" w:customStyle="1" w:styleId="7B4155379F614442ADEADA6807E2A55E4">
    <w:name w:val="7B4155379F614442ADEADA6807E2A55E4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DF8CBC0ED4DD4520BC00D599C0DA30314">
    <w:name w:val="DF8CBC0ED4DD4520BC00D599C0DA30314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94591546F384BA5880C2C504A5BD62C4">
    <w:name w:val="394591546F384BA5880C2C504A5BD62C4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B23DBBE5BCE453385E2FF5FB3E8451A4">
    <w:name w:val="BB23DBBE5BCE453385E2FF5FB3E8451A4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F939E912D8B460D941DA6683C021C964">
    <w:name w:val="BF939E912D8B460D941DA6683C021C964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45B31F0C4C02433E9BE71672ACE03BA84">
    <w:name w:val="45B31F0C4C02433E9BE71672ACE03BA84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4455A10DF72E4A2E9CDEC46A026B73437">
    <w:name w:val="4455A10DF72E4A2E9CDEC46A026B73437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B920A4D60D04D55B5E3C8662BB97A136">
    <w:name w:val="3B920A4D60D04D55B5E3C8662BB97A136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5632D8CE8A54F0C89DC1496DA2D60B27">
    <w:name w:val="55632D8CE8A54F0C89DC1496DA2D60B27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5FF79D8B53342A7A60BFF1019700F7F6">
    <w:name w:val="B5FF79D8B53342A7A60BFF1019700F7F6"/>
    <w:rsid w:val="00C523EF"/>
    <w:rPr>
      <w:rFonts w:eastAsiaTheme="minorHAnsi"/>
      <w:lang w:eastAsia="en-US"/>
    </w:rPr>
  </w:style>
  <w:style w:type="paragraph" w:customStyle="1" w:styleId="DD1D88F275B14D7688D79838FD038DA96">
    <w:name w:val="DD1D88F275B14D7688D79838FD038DA96"/>
    <w:rsid w:val="00C523EF"/>
    <w:rPr>
      <w:rFonts w:eastAsiaTheme="minorHAnsi"/>
      <w:lang w:eastAsia="en-US"/>
    </w:rPr>
  </w:style>
  <w:style w:type="paragraph" w:customStyle="1" w:styleId="01BF774FEA804094A9A0D2BD45A4D0946">
    <w:name w:val="01BF774FEA804094A9A0D2BD45A4D0946"/>
    <w:rsid w:val="00C523EF"/>
    <w:rPr>
      <w:rFonts w:eastAsiaTheme="minorHAnsi"/>
      <w:lang w:eastAsia="en-US"/>
    </w:rPr>
  </w:style>
  <w:style w:type="paragraph" w:customStyle="1" w:styleId="4CA66E58DC7647D796BFD1554550E4BA6">
    <w:name w:val="4CA66E58DC7647D796BFD1554550E4BA6"/>
    <w:rsid w:val="00C523EF"/>
    <w:rPr>
      <w:rFonts w:eastAsiaTheme="minorHAnsi"/>
      <w:lang w:eastAsia="en-US"/>
    </w:rPr>
  </w:style>
  <w:style w:type="paragraph" w:customStyle="1" w:styleId="0C68C8DB528B409FAD3A80D38126F0936">
    <w:name w:val="0C68C8DB528B409FAD3A80D38126F0936"/>
    <w:rsid w:val="00C523EF"/>
    <w:rPr>
      <w:rFonts w:eastAsiaTheme="minorHAnsi"/>
      <w:lang w:eastAsia="en-US"/>
    </w:rPr>
  </w:style>
  <w:style w:type="paragraph" w:customStyle="1" w:styleId="7D7E585C926A481BB1FB410F4E46D7E96">
    <w:name w:val="7D7E585C926A481BB1FB410F4E46D7E96"/>
    <w:rsid w:val="00C523EF"/>
    <w:rPr>
      <w:rFonts w:eastAsiaTheme="minorHAnsi"/>
      <w:lang w:eastAsia="en-US"/>
    </w:rPr>
  </w:style>
  <w:style w:type="paragraph" w:customStyle="1" w:styleId="B2510D4E525841D189D3F78B80F630CA6">
    <w:name w:val="B2510D4E525841D189D3F78B80F630CA6"/>
    <w:rsid w:val="00C523EF"/>
    <w:rPr>
      <w:rFonts w:eastAsiaTheme="minorHAnsi"/>
      <w:lang w:eastAsia="en-US"/>
    </w:rPr>
  </w:style>
  <w:style w:type="paragraph" w:customStyle="1" w:styleId="74AB7948F52C4987814AAF87E7AEBB9A6">
    <w:name w:val="74AB7948F52C4987814AAF87E7AEBB9A6"/>
    <w:rsid w:val="00C523EF"/>
    <w:rPr>
      <w:rFonts w:eastAsiaTheme="minorHAnsi"/>
      <w:lang w:eastAsia="en-US"/>
    </w:rPr>
  </w:style>
  <w:style w:type="paragraph" w:customStyle="1" w:styleId="82AE6CF499104E70BFE9E7BFC281F8C36">
    <w:name w:val="82AE6CF499104E70BFE9E7BFC281F8C36"/>
    <w:rsid w:val="00C523EF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4EB59B36BF8411384B1193D26E2E991">
    <w:name w:val="B4EB59B36BF8411384B1193D26E2E991"/>
    <w:rsid w:val="00C523EF"/>
    <w:rPr>
      <w:lang w:val="en-GB" w:eastAsia="en-GB"/>
    </w:rPr>
  </w:style>
  <w:style w:type="paragraph" w:customStyle="1" w:styleId="DFD3274EAD1D4D478DE94F25A7D60502">
    <w:name w:val="DFD3274EAD1D4D478DE94F25A7D60502"/>
    <w:rsid w:val="00C523EF"/>
    <w:rPr>
      <w:lang w:val="en-GB" w:eastAsia="en-GB"/>
    </w:rPr>
  </w:style>
  <w:style w:type="paragraph" w:customStyle="1" w:styleId="1B0709ADDD3849CFA36B765591D4253B">
    <w:name w:val="1B0709ADDD3849CFA36B765591D4253B"/>
    <w:rsid w:val="00C523EF"/>
    <w:rPr>
      <w:lang w:val="en-GB" w:eastAsia="en-GB"/>
    </w:rPr>
  </w:style>
  <w:style w:type="paragraph" w:customStyle="1" w:styleId="F51B9FC2625C4888BFFE0AA6E9F20A8A">
    <w:name w:val="F51B9FC2625C4888BFFE0AA6E9F20A8A"/>
    <w:rsid w:val="00C523EF"/>
    <w:rPr>
      <w:lang w:val="en-GB" w:eastAsia="en-GB"/>
    </w:rPr>
  </w:style>
  <w:style w:type="paragraph" w:customStyle="1" w:styleId="34A07D05570747E6B7D6B0653F1FB814">
    <w:name w:val="34A07D05570747E6B7D6B0653F1FB814"/>
    <w:rsid w:val="00C523EF"/>
    <w:rPr>
      <w:lang w:val="en-GB" w:eastAsia="en-GB"/>
    </w:rPr>
  </w:style>
  <w:style w:type="paragraph" w:customStyle="1" w:styleId="63997E02EFD84AA48203E3EA7DFB1533">
    <w:name w:val="63997E02EFD84AA48203E3EA7DFB1533"/>
    <w:rsid w:val="00C523EF"/>
    <w:rPr>
      <w:lang w:val="en-GB" w:eastAsia="en-GB"/>
    </w:rPr>
  </w:style>
  <w:style w:type="paragraph" w:customStyle="1" w:styleId="8D3368F5858D4E648FDC1E71D850EF0C">
    <w:name w:val="8D3368F5858D4E648FDC1E71D850EF0C"/>
    <w:rsid w:val="00C523EF"/>
    <w:rPr>
      <w:lang w:val="en-GB" w:eastAsia="en-GB"/>
    </w:rPr>
  </w:style>
  <w:style w:type="paragraph" w:customStyle="1" w:styleId="4FC1055B78534D48856B885961CF55AC">
    <w:name w:val="4FC1055B78534D48856B885961CF55AC"/>
    <w:rsid w:val="00C523EF"/>
    <w:rPr>
      <w:lang w:val="en-GB" w:eastAsia="en-GB"/>
    </w:rPr>
  </w:style>
  <w:style w:type="paragraph" w:customStyle="1" w:styleId="C7A55DE09D9B411A8E90B60F0AAF52B4">
    <w:name w:val="C7A55DE09D9B411A8E90B60F0AAF52B4"/>
    <w:rsid w:val="00C523EF"/>
    <w:rPr>
      <w:lang w:val="en-GB" w:eastAsia="en-GB"/>
    </w:rPr>
  </w:style>
  <w:style w:type="paragraph" w:customStyle="1" w:styleId="781E77A1B3AE4A769178CBB9BD58BEE3">
    <w:name w:val="781E77A1B3AE4A769178CBB9BD58BEE3"/>
    <w:rsid w:val="00C523EF"/>
    <w:rPr>
      <w:lang w:val="en-GB" w:eastAsia="en-GB"/>
    </w:rPr>
  </w:style>
  <w:style w:type="paragraph" w:customStyle="1" w:styleId="A43A16C371654A1D9DB05C9F60854117">
    <w:name w:val="A43A16C371654A1D9DB05C9F60854117"/>
    <w:rsid w:val="00C523EF"/>
    <w:rPr>
      <w:lang w:val="en-GB" w:eastAsia="en-GB"/>
    </w:rPr>
  </w:style>
  <w:style w:type="paragraph" w:customStyle="1" w:styleId="CCE0A0B3EA82413580B6D0E49A42C7FA">
    <w:name w:val="CCE0A0B3EA82413580B6D0E49A42C7FA"/>
    <w:rsid w:val="00C523EF"/>
    <w:rPr>
      <w:lang w:val="en-GB" w:eastAsia="en-GB"/>
    </w:rPr>
  </w:style>
  <w:style w:type="paragraph" w:customStyle="1" w:styleId="3D6825EFAD914701B433EB348F6A7B30">
    <w:name w:val="3D6825EFAD914701B433EB348F6A7B30"/>
    <w:rsid w:val="00C523EF"/>
    <w:rPr>
      <w:lang w:val="en-GB" w:eastAsia="en-GB"/>
    </w:rPr>
  </w:style>
  <w:style w:type="paragraph" w:customStyle="1" w:styleId="9153D66D9BB840F0B68D72D5D4CA334A">
    <w:name w:val="9153D66D9BB840F0B68D72D5D4CA334A"/>
    <w:rsid w:val="00C523EF"/>
    <w:rPr>
      <w:lang w:val="en-GB" w:eastAsia="en-GB"/>
    </w:rPr>
  </w:style>
  <w:style w:type="paragraph" w:customStyle="1" w:styleId="FB0741CBDA6F42D097B71731711EA5FA">
    <w:name w:val="FB0741CBDA6F42D097B71731711EA5FA"/>
    <w:rsid w:val="00C523EF"/>
    <w:rPr>
      <w:lang w:val="en-GB" w:eastAsia="en-GB"/>
    </w:rPr>
  </w:style>
  <w:style w:type="paragraph" w:customStyle="1" w:styleId="830CEE17537A44528A1EE3B63E5E1B3C">
    <w:name w:val="830CEE17537A44528A1EE3B63E5E1B3C"/>
    <w:rsid w:val="00C523EF"/>
    <w:rPr>
      <w:lang w:val="en-GB" w:eastAsia="en-GB"/>
    </w:rPr>
  </w:style>
  <w:style w:type="paragraph" w:customStyle="1" w:styleId="B36734D826DA4C548048F161E36A30FB">
    <w:name w:val="B36734D826DA4C548048F161E36A30FB"/>
    <w:rsid w:val="00C523EF"/>
    <w:rPr>
      <w:lang w:val="en-GB" w:eastAsia="en-GB"/>
    </w:rPr>
  </w:style>
  <w:style w:type="paragraph" w:customStyle="1" w:styleId="F26E715D87164F0AAE8A20963CF200A8">
    <w:name w:val="F26E715D87164F0AAE8A20963CF200A8"/>
    <w:rsid w:val="00C523EF"/>
    <w:rPr>
      <w:lang w:val="en-GB" w:eastAsia="en-GB"/>
    </w:rPr>
  </w:style>
  <w:style w:type="paragraph" w:customStyle="1" w:styleId="F58422C898A64CC9B49B938D011B1CA2">
    <w:name w:val="F58422C898A64CC9B49B938D011B1CA2"/>
    <w:rsid w:val="00C523EF"/>
    <w:rPr>
      <w:lang w:val="en-GB" w:eastAsia="en-GB"/>
    </w:rPr>
  </w:style>
  <w:style w:type="paragraph" w:customStyle="1" w:styleId="F719895078CB4D58970C9E14981FFF5E">
    <w:name w:val="F719895078CB4D58970C9E14981FFF5E"/>
    <w:rsid w:val="00C523EF"/>
    <w:rPr>
      <w:lang w:val="en-GB" w:eastAsia="en-GB"/>
    </w:rPr>
  </w:style>
  <w:style w:type="paragraph" w:customStyle="1" w:styleId="B4E0D454D16D48898C5EB921AE45D1E1">
    <w:name w:val="B4E0D454D16D48898C5EB921AE45D1E1"/>
    <w:rsid w:val="00C523EF"/>
    <w:rPr>
      <w:lang w:val="en-GB" w:eastAsia="en-GB"/>
    </w:rPr>
  </w:style>
  <w:style w:type="paragraph" w:customStyle="1" w:styleId="F1A18BCCAC1847F8884536136EB3F4F1">
    <w:name w:val="F1A18BCCAC1847F8884536136EB3F4F1"/>
    <w:rsid w:val="00C523EF"/>
    <w:rPr>
      <w:lang w:val="en-GB" w:eastAsia="en-GB"/>
    </w:rPr>
  </w:style>
  <w:style w:type="paragraph" w:customStyle="1" w:styleId="84D608C5EF044D81AFF49AC514DEB9A7">
    <w:name w:val="84D608C5EF044D81AFF49AC514DEB9A7"/>
    <w:rsid w:val="00C523EF"/>
    <w:rPr>
      <w:lang w:val="en-GB" w:eastAsia="en-GB"/>
    </w:rPr>
  </w:style>
  <w:style w:type="paragraph" w:customStyle="1" w:styleId="7E6BA318611847CABE8FFED72896F0F6">
    <w:name w:val="7E6BA318611847CABE8FFED72896F0F6"/>
    <w:rsid w:val="00C523EF"/>
    <w:rPr>
      <w:lang w:val="en-GB" w:eastAsia="en-GB"/>
    </w:rPr>
  </w:style>
  <w:style w:type="paragraph" w:customStyle="1" w:styleId="2714EB58148F47258B9FF6A9502AF8FA">
    <w:name w:val="2714EB58148F47258B9FF6A9502AF8FA"/>
    <w:rsid w:val="00C523EF"/>
    <w:rPr>
      <w:lang w:val="en-GB" w:eastAsia="en-GB"/>
    </w:rPr>
  </w:style>
  <w:style w:type="paragraph" w:customStyle="1" w:styleId="BB0C213EAAAF4FC790D1DB67508E2575">
    <w:name w:val="BB0C213EAAAF4FC790D1DB67508E2575"/>
    <w:rsid w:val="00C523EF"/>
    <w:rPr>
      <w:lang w:val="en-GB" w:eastAsia="en-GB"/>
    </w:rPr>
  </w:style>
  <w:style w:type="paragraph" w:customStyle="1" w:styleId="3AE3C7B79CA64C78A24E0EBB829D73B1">
    <w:name w:val="3AE3C7B79CA64C78A24E0EBB829D73B1"/>
    <w:rsid w:val="00C523EF"/>
    <w:rPr>
      <w:lang w:val="en-GB" w:eastAsia="en-GB"/>
    </w:rPr>
  </w:style>
  <w:style w:type="paragraph" w:customStyle="1" w:styleId="4B2E1964DB18420AA2A1DB52689528F0">
    <w:name w:val="4B2E1964DB18420AA2A1DB52689528F0"/>
    <w:rsid w:val="00C523EF"/>
    <w:rPr>
      <w:lang w:val="en-GB" w:eastAsia="en-GB"/>
    </w:rPr>
  </w:style>
  <w:style w:type="paragraph" w:customStyle="1" w:styleId="ADC00DC8CA794AFE882C77637405CDDE">
    <w:name w:val="ADC00DC8CA794AFE882C77637405CDDE"/>
    <w:rsid w:val="00C523EF"/>
    <w:rPr>
      <w:lang w:val="en-GB" w:eastAsia="en-GB"/>
    </w:rPr>
  </w:style>
  <w:style w:type="paragraph" w:customStyle="1" w:styleId="3F54E5BB3EA14D9CB2B72447253D7AE5">
    <w:name w:val="3F54E5BB3EA14D9CB2B72447253D7AE5"/>
    <w:rsid w:val="00C523EF"/>
    <w:rPr>
      <w:lang w:val="en-GB" w:eastAsia="en-GB"/>
    </w:rPr>
  </w:style>
  <w:style w:type="paragraph" w:customStyle="1" w:styleId="6F9F1299A59C4946B17171BA412D4735">
    <w:name w:val="6F9F1299A59C4946B17171BA412D4735"/>
    <w:rsid w:val="00C523EF"/>
    <w:rPr>
      <w:lang w:val="en-GB" w:eastAsia="en-GB"/>
    </w:rPr>
  </w:style>
  <w:style w:type="paragraph" w:customStyle="1" w:styleId="8A66B83C71834F06A31B2330E0222C25">
    <w:name w:val="8A66B83C71834F06A31B2330E0222C25"/>
    <w:rsid w:val="00C523EF"/>
    <w:rPr>
      <w:lang w:val="en-GB" w:eastAsia="en-GB"/>
    </w:rPr>
  </w:style>
  <w:style w:type="paragraph" w:customStyle="1" w:styleId="9C2AAB081A48411683E50725BF92A2C0">
    <w:name w:val="9C2AAB081A48411683E50725BF92A2C0"/>
    <w:rsid w:val="00C523EF"/>
    <w:rPr>
      <w:lang w:val="en-GB" w:eastAsia="en-GB"/>
    </w:rPr>
  </w:style>
  <w:style w:type="paragraph" w:customStyle="1" w:styleId="56E3DAFD3B874F1F92B062BDA4AABEC1">
    <w:name w:val="56E3DAFD3B874F1F92B062BDA4AABEC1"/>
    <w:rsid w:val="00C523EF"/>
    <w:rPr>
      <w:lang w:val="en-GB" w:eastAsia="en-GB"/>
    </w:rPr>
  </w:style>
  <w:style w:type="paragraph" w:customStyle="1" w:styleId="3DBD80F2526A466C84FA789A80951A66">
    <w:name w:val="3DBD80F2526A466C84FA789A80951A66"/>
    <w:rsid w:val="00C523EF"/>
    <w:rPr>
      <w:lang w:val="en-GB" w:eastAsia="en-GB"/>
    </w:rPr>
  </w:style>
  <w:style w:type="paragraph" w:customStyle="1" w:styleId="3188A63DBBD644AA9B4E67363A1205E6">
    <w:name w:val="3188A63DBBD644AA9B4E67363A1205E6"/>
    <w:rsid w:val="00C523EF"/>
    <w:rPr>
      <w:lang w:val="en-GB" w:eastAsia="en-GB"/>
    </w:rPr>
  </w:style>
  <w:style w:type="paragraph" w:customStyle="1" w:styleId="54CF1E5E43EC40D0A21259F05111E37C">
    <w:name w:val="54CF1E5E43EC40D0A21259F05111E37C"/>
    <w:rsid w:val="00C523EF"/>
    <w:rPr>
      <w:lang w:val="en-GB" w:eastAsia="en-GB"/>
    </w:rPr>
  </w:style>
  <w:style w:type="paragraph" w:customStyle="1" w:styleId="24F67F408C644140A7125D1F8B761BB6">
    <w:name w:val="24F67F408C644140A7125D1F8B761BB6"/>
    <w:rsid w:val="00C523EF"/>
    <w:rPr>
      <w:lang w:val="en-GB" w:eastAsia="en-GB"/>
    </w:rPr>
  </w:style>
  <w:style w:type="paragraph" w:customStyle="1" w:styleId="BC9807D1919942829DCCF086C3D91031">
    <w:name w:val="BC9807D1919942829DCCF086C3D91031"/>
    <w:rsid w:val="00C523EF"/>
    <w:rPr>
      <w:lang w:val="en-GB" w:eastAsia="en-GB"/>
    </w:rPr>
  </w:style>
  <w:style w:type="paragraph" w:customStyle="1" w:styleId="741F7A633CF74651B9BC17F3C72310E5">
    <w:name w:val="741F7A633CF74651B9BC17F3C72310E5"/>
    <w:rsid w:val="00C523EF"/>
    <w:rPr>
      <w:lang w:val="en-GB" w:eastAsia="en-GB"/>
    </w:rPr>
  </w:style>
  <w:style w:type="paragraph" w:customStyle="1" w:styleId="7ED813D27C184873BDBF7BF44250447E">
    <w:name w:val="7ED813D27C184873BDBF7BF44250447E"/>
    <w:rsid w:val="00C523EF"/>
    <w:rPr>
      <w:lang w:val="en-GB" w:eastAsia="en-GB"/>
    </w:rPr>
  </w:style>
  <w:style w:type="paragraph" w:customStyle="1" w:styleId="59D4AA4A9B0A42549596363DFC9A1240">
    <w:name w:val="59D4AA4A9B0A42549596363DFC9A1240"/>
    <w:rsid w:val="00C523EF"/>
    <w:rPr>
      <w:lang w:val="en-GB" w:eastAsia="en-GB"/>
    </w:rPr>
  </w:style>
  <w:style w:type="paragraph" w:customStyle="1" w:styleId="803E546CCCB84474908872036F04AD58">
    <w:name w:val="803E546CCCB84474908872036F04AD58"/>
    <w:rsid w:val="00C523EF"/>
    <w:rPr>
      <w:lang w:val="en-GB" w:eastAsia="en-GB"/>
    </w:rPr>
  </w:style>
  <w:style w:type="paragraph" w:customStyle="1" w:styleId="3BFC519D5E6C458BA43BE00E6AC3F701">
    <w:name w:val="3BFC519D5E6C458BA43BE00E6AC3F701"/>
    <w:rsid w:val="00C523EF"/>
    <w:rPr>
      <w:lang w:val="en-GB" w:eastAsia="en-GB"/>
    </w:rPr>
  </w:style>
  <w:style w:type="paragraph" w:customStyle="1" w:styleId="FD485AE47AFE4356B6D482F7FDCEF684">
    <w:name w:val="FD485AE47AFE4356B6D482F7FDCEF684"/>
    <w:rsid w:val="00C523EF"/>
    <w:rPr>
      <w:lang w:val="en-GB" w:eastAsia="en-GB"/>
    </w:rPr>
  </w:style>
  <w:style w:type="paragraph" w:customStyle="1" w:styleId="EDBA5ACE30B8416F87C92742C75F168F">
    <w:name w:val="EDBA5ACE30B8416F87C92742C75F168F"/>
    <w:rsid w:val="00C523EF"/>
    <w:rPr>
      <w:lang w:val="en-GB" w:eastAsia="en-GB"/>
    </w:rPr>
  </w:style>
  <w:style w:type="paragraph" w:customStyle="1" w:styleId="24A3F3951C3D423994A1E7A1C9879F74">
    <w:name w:val="24A3F3951C3D423994A1E7A1C9879F74"/>
    <w:rsid w:val="00C523EF"/>
    <w:rPr>
      <w:lang w:val="en-GB" w:eastAsia="en-GB"/>
    </w:rPr>
  </w:style>
  <w:style w:type="paragraph" w:customStyle="1" w:styleId="226F0E283CC34FB2AB1C565533836A03">
    <w:name w:val="226F0E283CC34FB2AB1C565533836A03"/>
    <w:rsid w:val="00C523EF"/>
    <w:rPr>
      <w:lang w:val="en-GB" w:eastAsia="en-GB"/>
    </w:rPr>
  </w:style>
  <w:style w:type="paragraph" w:customStyle="1" w:styleId="CA08C25190534C3B8B33CC92DBA16220">
    <w:name w:val="CA08C25190534C3B8B33CC92DBA16220"/>
    <w:rsid w:val="00C523EF"/>
    <w:rPr>
      <w:lang w:val="en-GB" w:eastAsia="en-GB"/>
    </w:rPr>
  </w:style>
  <w:style w:type="paragraph" w:customStyle="1" w:styleId="3C8B1900E2B24A0D93392DF37166B934">
    <w:name w:val="3C8B1900E2B24A0D93392DF37166B934"/>
    <w:rsid w:val="00C523EF"/>
    <w:rPr>
      <w:lang w:val="en-GB" w:eastAsia="en-GB"/>
    </w:rPr>
  </w:style>
  <w:style w:type="paragraph" w:customStyle="1" w:styleId="C5217D7DC2CB428EBB48E73ADCDFFDC7">
    <w:name w:val="C5217D7DC2CB428EBB48E73ADCDFFDC7"/>
    <w:rsid w:val="00C523EF"/>
    <w:rPr>
      <w:lang w:val="en-GB" w:eastAsia="en-GB"/>
    </w:rPr>
  </w:style>
  <w:style w:type="paragraph" w:customStyle="1" w:styleId="4299E42E4466490F870E509E57D6586E">
    <w:name w:val="4299E42E4466490F870E509E57D6586E"/>
    <w:rsid w:val="00C523EF"/>
    <w:rPr>
      <w:lang w:val="en-GB" w:eastAsia="en-GB"/>
    </w:rPr>
  </w:style>
  <w:style w:type="paragraph" w:customStyle="1" w:styleId="47D69309008E46DBAF464556B525FE9E">
    <w:name w:val="47D69309008E46DBAF464556B525FE9E"/>
    <w:rsid w:val="00C523EF"/>
    <w:rPr>
      <w:lang w:val="en-GB" w:eastAsia="en-GB"/>
    </w:rPr>
  </w:style>
  <w:style w:type="paragraph" w:customStyle="1" w:styleId="9BD7F6B7F3884D7186434721DB283FDF">
    <w:name w:val="9BD7F6B7F3884D7186434721DB283FDF"/>
    <w:rsid w:val="00C523EF"/>
    <w:rPr>
      <w:lang w:val="en-GB" w:eastAsia="en-GB"/>
    </w:rPr>
  </w:style>
  <w:style w:type="paragraph" w:customStyle="1" w:styleId="81625B8339704E32B20F4948D8E7F879">
    <w:name w:val="81625B8339704E32B20F4948D8E7F879"/>
    <w:rsid w:val="00C523EF"/>
    <w:rPr>
      <w:lang w:val="en-GB" w:eastAsia="en-GB"/>
    </w:rPr>
  </w:style>
  <w:style w:type="paragraph" w:customStyle="1" w:styleId="154A73F540D14324AAEC190EAAD942B5">
    <w:name w:val="154A73F540D14324AAEC190EAAD942B5"/>
    <w:rsid w:val="00C523EF"/>
    <w:rPr>
      <w:lang w:val="en-GB" w:eastAsia="en-GB"/>
    </w:rPr>
  </w:style>
  <w:style w:type="paragraph" w:customStyle="1" w:styleId="B91A85C66022429DB746175666F40F22">
    <w:name w:val="B91A85C66022429DB746175666F40F22"/>
    <w:rsid w:val="00C523EF"/>
    <w:rPr>
      <w:lang w:val="en-GB" w:eastAsia="en-GB"/>
    </w:rPr>
  </w:style>
  <w:style w:type="paragraph" w:customStyle="1" w:styleId="966755CD735545589623219E20524B59">
    <w:name w:val="966755CD735545589623219E20524B59"/>
    <w:rsid w:val="00C523EF"/>
    <w:rPr>
      <w:lang w:val="en-GB" w:eastAsia="en-GB"/>
    </w:rPr>
  </w:style>
  <w:style w:type="paragraph" w:customStyle="1" w:styleId="3B398ED14CAD47D7B2180567E1A22C8F">
    <w:name w:val="3B398ED14CAD47D7B2180567E1A22C8F"/>
    <w:rsid w:val="00C523EF"/>
    <w:rPr>
      <w:lang w:val="en-GB" w:eastAsia="en-GB"/>
    </w:rPr>
  </w:style>
  <w:style w:type="paragraph" w:customStyle="1" w:styleId="D11125ECBCE54937BA3CAB525C8098DD">
    <w:name w:val="D11125ECBCE54937BA3CAB525C8098DD"/>
    <w:rsid w:val="00C523EF"/>
    <w:rPr>
      <w:lang w:val="en-GB" w:eastAsia="en-GB"/>
    </w:rPr>
  </w:style>
  <w:style w:type="paragraph" w:customStyle="1" w:styleId="D5E59042FF1E4F5ABD1E0662216E9D3A">
    <w:name w:val="D5E59042FF1E4F5ABD1E0662216E9D3A"/>
    <w:rsid w:val="00C523EF"/>
    <w:rPr>
      <w:lang w:val="en-GB" w:eastAsia="en-GB"/>
    </w:rPr>
  </w:style>
  <w:style w:type="paragraph" w:customStyle="1" w:styleId="4B721A8FF6E740B3993F73B8779E39EC">
    <w:name w:val="4B721A8FF6E740B3993F73B8779E39EC"/>
    <w:rsid w:val="00C523EF"/>
    <w:rPr>
      <w:lang w:val="en-GB" w:eastAsia="en-GB"/>
    </w:rPr>
  </w:style>
  <w:style w:type="paragraph" w:customStyle="1" w:styleId="C6C77C1EC3A04C34BD91C0999ED6E7E9">
    <w:name w:val="C6C77C1EC3A04C34BD91C0999ED6E7E9"/>
    <w:rsid w:val="00C523EF"/>
    <w:rPr>
      <w:lang w:val="en-GB" w:eastAsia="en-GB"/>
    </w:rPr>
  </w:style>
  <w:style w:type="paragraph" w:customStyle="1" w:styleId="8EB7B92768DB40F3973CBB36DB3C7B1F">
    <w:name w:val="8EB7B92768DB40F3973CBB36DB3C7B1F"/>
    <w:rsid w:val="00C523EF"/>
    <w:rPr>
      <w:lang w:val="en-GB" w:eastAsia="en-GB"/>
    </w:rPr>
  </w:style>
  <w:style w:type="paragraph" w:customStyle="1" w:styleId="4D1B8E838A524D90A507111563B3F244">
    <w:name w:val="4D1B8E838A524D90A507111563B3F244"/>
    <w:rsid w:val="00C523EF"/>
    <w:rPr>
      <w:lang w:val="en-GB" w:eastAsia="en-GB"/>
    </w:rPr>
  </w:style>
  <w:style w:type="paragraph" w:customStyle="1" w:styleId="85EFDD33556F47B59A9D243AFA1DC6F4">
    <w:name w:val="85EFDD33556F47B59A9D243AFA1DC6F4"/>
    <w:rsid w:val="00C523EF"/>
    <w:rPr>
      <w:lang w:val="en-GB" w:eastAsia="en-GB"/>
    </w:rPr>
  </w:style>
  <w:style w:type="paragraph" w:customStyle="1" w:styleId="7B89521251ED47D29A08932E0C000595">
    <w:name w:val="7B89521251ED47D29A08932E0C000595"/>
    <w:rsid w:val="00C523EF"/>
    <w:rPr>
      <w:lang w:val="en-GB" w:eastAsia="en-GB"/>
    </w:rPr>
  </w:style>
  <w:style w:type="paragraph" w:customStyle="1" w:styleId="7960E8A9E6114EEB9C1A5C49BA32B0D8">
    <w:name w:val="7960E8A9E6114EEB9C1A5C49BA32B0D8"/>
    <w:rsid w:val="00C523EF"/>
    <w:rPr>
      <w:lang w:val="en-GB" w:eastAsia="en-GB"/>
    </w:rPr>
  </w:style>
  <w:style w:type="paragraph" w:customStyle="1" w:styleId="A99474C79C104F95B5DFDCFC7A28B1B6">
    <w:name w:val="A99474C79C104F95B5DFDCFC7A28B1B6"/>
    <w:rsid w:val="00C523EF"/>
    <w:rPr>
      <w:lang w:val="en-GB" w:eastAsia="en-GB"/>
    </w:rPr>
  </w:style>
  <w:style w:type="paragraph" w:customStyle="1" w:styleId="24B28D05B6F642938BCD1101A4455967">
    <w:name w:val="24B28D05B6F642938BCD1101A4455967"/>
    <w:rsid w:val="00C523EF"/>
    <w:rPr>
      <w:lang w:val="en-GB" w:eastAsia="en-GB"/>
    </w:rPr>
  </w:style>
  <w:style w:type="paragraph" w:customStyle="1" w:styleId="E77252EB497D4511A8541208AF225731">
    <w:name w:val="E77252EB497D4511A8541208AF225731"/>
    <w:rsid w:val="00C523EF"/>
    <w:rPr>
      <w:lang w:val="en-GB" w:eastAsia="en-GB"/>
    </w:rPr>
  </w:style>
  <w:style w:type="paragraph" w:customStyle="1" w:styleId="9B47BAE1A8CA49D88921F2EF21931760">
    <w:name w:val="9B47BAE1A8CA49D88921F2EF21931760"/>
    <w:rsid w:val="00C523EF"/>
    <w:rPr>
      <w:lang w:val="en-GB" w:eastAsia="en-GB"/>
    </w:rPr>
  </w:style>
  <w:style w:type="paragraph" w:customStyle="1" w:styleId="EE5242F7B92D40439F605A66BBF6BAF2">
    <w:name w:val="EE5242F7B92D40439F605A66BBF6BAF2"/>
    <w:rsid w:val="00C523EF"/>
    <w:rPr>
      <w:lang w:val="en-GB" w:eastAsia="en-GB"/>
    </w:rPr>
  </w:style>
  <w:style w:type="paragraph" w:customStyle="1" w:styleId="E83D5CC593BA4F2799449A9036092E39">
    <w:name w:val="E83D5CC593BA4F2799449A9036092E39"/>
    <w:rsid w:val="00C523EF"/>
    <w:rPr>
      <w:lang w:val="en-GB" w:eastAsia="en-GB"/>
    </w:rPr>
  </w:style>
  <w:style w:type="paragraph" w:customStyle="1" w:styleId="85855DC2723B4BFCA544ACF258AA43F4">
    <w:name w:val="85855DC2723B4BFCA544ACF258AA43F4"/>
    <w:rsid w:val="00C523EF"/>
    <w:rPr>
      <w:lang w:val="en-GB" w:eastAsia="en-GB"/>
    </w:rPr>
  </w:style>
  <w:style w:type="paragraph" w:customStyle="1" w:styleId="A8C57E61D49D42FAAE9E7DC8EB2BAA81">
    <w:name w:val="A8C57E61D49D42FAAE9E7DC8EB2BAA81"/>
    <w:rsid w:val="00C523EF"/>
    <w:rPr>
      <w:lang w:val="en-GB" w:eastAsia="en-GB"/>
    </w:rPr>
  </w:style>
  <w:style w:type="paragraph" w:customStyle="1" w:styleId="42BA9B37C0854DC2B0CEF9084AE3FFE8">
    <w:name w:val="42BA9B37C0854DC2B0CEF9084AE3FFE8"/>
    <w:rsid w:val="00C523EF"/>
    <w:rPr>
      <w:lang w:val="en-GB" w:eastAsia="en-GB"/>
    </w:rPr>
  </w:style>
  <w:style w:type="paragraph" w:customStyle="1" w:styleId="05F359CD8E954B669E7B70AA470B086C">
    <w:name w:val="05F359CD8E954B669E7B70AA470B086C"/>
    <w:rsid w:val="00C523EF"/>
    <w:rPr>
      <w:lang w:val="en-GB" w:eastAsia="en-GB"/>
    </w:rPr>
  </w:style>
  <w:style w:type="paragraph" w:customStyle="1" w:styleId="155E5EBD016E4D7E858204F9B89A7C97">
    <w:name w:val="155E5EBD016E4D7E858204F9B89A7C97"/>
    <w:rsid w:val="00C523EF"/>
    <w:rPr>
      <w:lang w:val="en-GB" w:eastAsia="en-GB"/>
    </w:rPr>
  </w:style>
  <w:style w:type="paragraph" w:customStyle="1" w:styleId="C3BE32B3E8DE413B8415E751779519EF">
    <w:name w:val="C3BE32B3E8DE413B8415E751779519EF"/>
    <w:rsid w:val="00C523EF"/>
    <w:rPr>
      <w:lang w:val="en-GB" w:eastAsia="en-GB"/>
    </w:rPr>
  </w:style>
  <w:style w:type="paragraph" w:customStyle="1" w:styleId="FFADAB359CC84205BD5F978D75D79B72">
    <w:name w:val="FFADAB359CC84205BD5F978D75D79B72"/>
    <w:rsid w:val="00C523EF"/>
    <w:rPr>
      <w:lang w:val="en-GB" w:eastAsia="en-GB"/>
    </w:rPr>
  </w:style>
  <w:style w:type="paragraph" w:customStyle="1" w:styleId="9D4D68256A9D42958EA61AD73BA52F3A">
    <w:name w:val="9D4D68256A9D42958EA61AD73BA52F3A"/>
    <w:rsid w:val="00C523EF"/>
    <w:rPr>
      <w:lang w:val="en-GB" w:eastAsia="en-GB"/>
    </w:rPr>
  </w:style>
  <w:style w:type="paragraph" w:customStyle="1" w:styleId="132BD94DB70C4FDE835EFC2BB5062EA4">
    <w:name w:val="132BD94DB70C4FDE835EFC2BB5062EA4"/>
    <w:rsid w:val="00C523EF"/>
    <w:rPr>
      <w:lang w:val="en-GB" w:eastAsia="en-GB"/>
    </w:rPr>
  </w:style>
  <w:style w:type="paragraph" w:customStyle="1" w:styleId="625A5A319B0A4E6AAD266406F4E82ECC">
    <w:name w:val="625A5A319B0A4E6AAD266406F4E82ECC"/>
    <w:rsid w:val="00C523EF"/>
    <w:rPr>
      <w:lang w:val="en-GB" w:eastAsia="en-GB"/>
    </w:rPr>
  </w:style>
  <w:style w:type="paragraph" w:customStyle="1" w:styleId="6513474AB1CA4AC6973DA4D5A1B0CCEE">
    <w:name w:val="6513474AB1CA4AC6973DA4D5A1B0CCEE"/>
    <w:rsid w:val="00C523EF"/>
    <w:rPr>
      <w:lang w:val="en-GB" w:eastAsia="en-GB"/>
    </w:rPr>
  </w:style>
  <w:style w:type="paragraph" w:customStyle="1" w:styleId="3A08D3AD61E14466BB17FB7E930D40AA">
    <w:name w:val="3A08D3AD61E14466BB17FB7E930D40AA"/>
    <w:rsid w:val="00C523EF"/>
    <w:rPr>
      <w:lang w:val="en-GB" w:eastAsia="en-GB"/>
    </w:rPr>
  </w:style>
  <w:style w:type="paragraph" w:customStyle="1" w:styleId="60B26517E4C94C0EB1E4F3B0390D715A">
    <w:name w:val="60B26517E4C94C0EB1E4F3B0390D715A"/>
    <w:rsid w:val="00C523EF"/>
    <w:rPr>
      <w:lang w:val="en-GB" w:eastAsia="en-GB"/>
    </w:rPr>
  </w:style>
  <w:style w:type="paragraph" w:customStyle="1" w:styleId="5DFEA3A595AD416084498F2911CE3589">
    <w:name w:val="5DFEA3A595AD416084498F2911CE3589"/>
    <w:rsid w:val="00C523EF"/>
    <w:rPr>
      <w:lang w:val="en-GB" w:eastAsia="en-GB"/>
    </w:rPr>
  </w:style>
  <w:style w:type="paragraph" w:customStyle="1" w:styleId="DD4AFC5380A4492E928BA2DCE8059AD7">
    <w:name w:val="DD4AFC5380A4492E928BA2DCE8059AD7"/>
    <w:rsid w:val="00C523EF"/>
    <w:rPr>
      <w:lang w:val="en-GB" w:eastAsia="en-GB"/>
    </w:rPr>
  </w:style>
  <w:style w:type="paragraph" w:customStyle="1" w:styleId="45D7F9DB322949A9AA308837B0FC051E">
    <w:name w:val="45D7F9DB322949A9AA308837B0FC051E"/>
    <w:rsid w:val="00C523EF"/>
    <w:rPr>
      <w:lang w:val="en-GB" w:eastAsia="en-GB"/>
    </w:rPr>
  </w:style>
  <w:style w:type="paragraph" w:customStyle="1" w:styleId="8907AF5CF1C444D28886199D3919625E">
    <w:name w:val="8907AF5CF1C444D28886199D3919625E"/>
    <w:rsid w:val="00C523EF"/>
    <w:rPr>
      <w:lang w:val="en-GB" w:eastAsia="en-GB"/>
    </w:rPr>
  </w:style>
  <w:style w:type="paragraph" w:customStyle="1" w:styleId="94E891AC21F94381B570B7C048A1DA2B">
    <w:name w:val="94E891AC21F94381B570B7C048A1DA2B"/>
    <w:rsid w:val="00C523EF"/>
    <w:rPr>
      <w:lang w:val="en-GB" w:eastAsia="en-GB"/>
    </w:rPr>
  </w:style>
  <w:style w:type="paragraph" w:customStyle="1" w:styleId="A75127098AE6458CA84F45DF61F6A7AF">
    <w:name w:val="A75127098AE6458CA84F45DF61F6A7AF"/>
    <w:rsid w:val="00C523EF"/>
    <w:rPr>
      <w:lang w:val="en-GB" w:eastAsia="en-GB"/>
    </w:rPr>
  </w:style>
  <w:style w:type="paragraph" w:customStyle="1" w:styleId="0406AC38B0E941B689438AAC08D5F331">
    <w:name w:val="0406AC38B0E941B689438AAC08D5F331"/>
    <w:rsid w:val="00C523EF"/>
    <w:rPr>
      <w:lang w:val="en-GB" w:eastAsia="en-GB"/>
    </w:rPr>
  </w:style>
  <w:style w:type="paragraph" w:customStyle="1" w:styleId="3A9ED2DCF47E4B45A12459A19093C774">
    <w:name w:val="3A9ED2DCF47E4B45A12459A19093C774"/>
    <w:rsid w:val="00C523EF"/>
    <w:rPr>
      <w:lang w:val="en-GB" w:eastAsia="en-GB"/>
    </w:rPr>
  </w:style>
  <w:style w:type="paragraph" w:customStyle="1" w:styleId="97536D151EE74A8CAD27F441310DCCAA">
    <w:name w:val="97536D151EE74A8CAD27F441310DCCAA"/>
    <w:rsid w:val="00C523EF"/>
    <w:rPr>
      <w:lang w:val="en-GB" w:eastAsia="en-GB"/>
    </w:rPr>
  </w:style>
  <w:style w:type="paragraph" w:customStyle="1" w:styleId="E0C64C129D214293851C0FA1257B20A6">
    <w:name w:val="E0C64C129D214293851C0FA1257B20A6"/>
    <w:rsid w:val="00C523EF"/>
    <w:rPr>
      <w:lang w:val="en-GB" w:eastAsia="en-GB"/>
    </w:rPr>
  </w:style>
  <w:style w:type="paragraph" w:customStyle="1" w:styleId="0A27C703E960499C9FF13347BFB5A035">
    <w:name w:val="0A27C703E960499C9FF13347BFB5A035"/>
    <w:rsid w:val="00C523EF"/>
    <w:rPr>
      <w:lang w:val="en-GB" w:eastAsia="en-GB"/>
    </w:rPr>
  </w:style>
  <w:style w:type="paragraph" w:customStyle="1" w:styleId="ED2075BFAE484B78AA21C14BCC9E94D8">
    <w:name w:val="ED2075BFAE484B78AA21C14BCC9E94D8"/>
    <w:rsid w:val="00C523EF"/>
    <w:rPr>
      <w:lang w:val="en-GB" w:eastAsia="en-GB"/>
    </w:rPr>
  </w:style>
  <w:style w:type="paragraph" w:customStyle="1" w:styleId="3B78B05159EB49C1A20E990EE846D549">
    <w:name w:val="3B78B05159EB49C1A20E990EE846D549"/>
    <w:rsid w:val="00C523EF"/>
    <w:rPr>
      <w:lang w:val="en-GB" w:eastAsia="en-GB"/>
    </w:rPr>
  </w:style>
  <w:style w:type="paragraph" w:customStyle="1" w:styleId="B2A6BE04C13D457E8F703E243BE8AA50">
    <w:name w:val="B2A6BE04C13D457E8F703E243BE8AA50"/>
    <w:rsid w:val="00C523EF"/>
    <w:rPr>
      <w:lang w:val="en-GB" w:eastAsia="en-GB"/>
    </w:rPr>
  </w:style>
  <w:style w:type="paragraph" w:customStyle="1" w:styleId="E0DA583E369741D3B5E2EF315D6D8498">
    <w:name w:val="E0DA583E369741D3B5E2EF315D6D8498"/>
    <w:rsid w:val="00C523EF"/>
    <w:rPr>
      <w:lang w:val="en-GB" w:eastAsia="en-GB"/>
    </w:rPr>
  </w:style>
  <w:style w:type="paragraph" w:customStyle="1" w:styleId="4E3358294F8448179A15DE69BBDAC90D">
    <w:name w:val="4E3358294F8448179A15DE69BBDAC90D"/>
    <w:rsid w:val="00C523EF"/>
    <w:rPr>
      <w:lang w:val="en-GB" w:eastAsia="en-GB"/>
    </w:rPr>
  </w:style>
  <w:style w:type="paragraph" w:customStyle="1" w:styleId="E16765CDAF9A4D74A8914E0C948221EC">
    <w:name w:val="E16765CDAF9A4D74A8914E0C948221EC"/>
    <w:rsid w:val="00C523EF"/>
    <w:rPr>
      <w:lang w:val="en-GB" w:eastAsia="en-GB"/>
    </w:rPr>
  </w:style>
  <w:style w:type="paragraph" w:customStyle="1" w:styleId="87C466123BC441B8899DD6A73BE2A0BD">
    <w:name w:val="87C466123BC441B8899DD6A73BE2A0BD"/>
    <w:rsid w:val="00C523EF"/>
    <w:rPr>
      <w:lang w:val="en-GB" w:eastAsia="en-GB"/>
    </w:rPr>
  </w:style>
  <w:style w:type="paragraph" w:customStyle="1" w:styleId="1535936385234D73A732DF380AF566CB">
    <w:name w:val="1535936385234D73A732DF380AF566CB"/>
    <w:rsid w:val="00C523EF"/>
    <w:rPr>
      <w:lang w:val="en-GB" w:eastAsia="en-GB"/>
    </w:rPr>
  </w:style>
  <w:style w:type="paragraph" w:customStyle="1" w:styleId="23712F546F874101B603FE6B6314DBF0">
    <w:name w:val="23712F546F874101B603FE6B6314DBF0"/>
    <w:rsid w:val="00C523EF"/>
    <w:rPr>
      <w:lang w:val="en-GB" w:eastAsia="en-GB"/>
    </w:rPr>
  </w:style>
  <w:style w:type="paragraph" w:customStyle="1" w:styleId="4997CE8DBB9A4076B914B333F6229587">
    <w:name w:val="4997CE8DBB9A4076B914B333F6229587"/>
    <w:rsid w:val="00C523EF"/>
    <w:rPr>
      <w:lang w:val="en-GB" w:eastAsia="en-GB"/>
    </w:rPr>
  </w:style>
  <w:style w:type="paragraph" w:customStyle="1" w:styleId="60D5288E5FD2459A932A5455CE4A868F">
    <w:name w:val="60D5288E5FD2459A932A5455CE4A868F"/>
    <w:rsid w:val="00C523EF"/>
    <w:rPr>
      <w:lang w:val="en-GB" w:eastAsia="en-GB"/>
    </w:rPr>
  </w:style>
  <w:style w:type="paragraph" w:customStyle="1" w:styleId="11FA5AEAA890467EAA31F48DE4AB9902">
    <w:name w:val="11FA5AEAA890467EAA31F48DE4AB9902"/>
    <w:rsid w:val="00C523EF"/>
    <w:rPr>
      <w:lang w:val="en-GB" w:eastAsia="en-GB"/>
    </w:rPr>
  </w:style>
  <w:style w:type="paragraph" w:customStyle="1" w:styleId="B5DE1D7952024C9A9C1C534C6C420553">
    <w:name w:val="B5DE1D7952024C9A9C1C534C6C420553"/>
    <w:rsid w:val="00C523EF"/>
    <w:rPr>
      <w:lang w:val="en-GB" w:eastAsia="en-GB"/>
    </w:rPr>
  </w:style>
  <w:style w:type="paragraph" w:customStyle="1" w:styleId="EA3EE76672364FDDBD5E15F68D44ED56">
    <w:name w:val="EA3EE76672364FDDBD5E15F68D44ED56"/>
    <w:rsid w:val="00C523EF"/>
    <w:rPr>
      <w:lang w:val="en-GB" w:eastAsia="en-GB"/>
    </w:rPr>
  </w:style>
  <w:style w:type="paragraph" w:customStyle="1" w:styleId="89AF40B7592E462EABABE59F33BDBB3F">
    <w:name w:val="89AF40B7592E462EABABE59F33BDBB3F"/>
    <w:rsid w:val="00C523EF"/>
    <w:rPr>
      <w:lang w:val="en-GB" w:eastAsia="en-GB"/>
    </w:rPr>
  </w:style>
  <w:style w:type="paragraph" w:customStyle="1" w:styleId="86072300DB4044FDBA9127969AD3B019">
    <w:name w:val="86072300DB4044FDBA9127969AD3B019"/>
    <w:rsid w:val="00C523EF"/>
    <w:rPr>
      <w:lang w:val="en-GB" w:eastAsia="en-GB"/>
    </w:rPr>
  </w:style>
  <w:style w:type="paragraph" w:customStyle="1" w:styleId="26647BFC136146C59C6EBA9CB93048C7">
    <w:name w:val="26647BFC136146C59C6EBA9CB93048C7"/>
    <w:rsid w:val="00C523EF"/>
    <w:rPr>
      <w:lang w:val="en-GB" w:eastAsia="en-GB"/>
    </w:rPr>
  </w:style>
  <w:style w:type="paragraph" w:customStyle="1" w:styleId="A1737A6C9DF04F51A49292D3BE464FDF">
    <w:name w:val="A1737A6C9DF04F51A49292D3BE464FDF"/>
    <w:rsid w:val="00C523EF"/>
    <w:rPr>
      <w:lang w:val="en-GB" w:eastAsia="en-GB"/>
    </w:rPr>
  </w:style>
  <w:style w:type="paragraph" w:customStyle="1" w:styleId="F9AF826DD12E4E7CB67967F36B8884A2">
    <w:name w:val="F9AF826DD12E4E7CB67967F36B8884A2"/>
    <w:rsid w:val="00C523EF"/>
    <w:rPr>
      <w:lang w:val="en-GB" w:eastAsia="en-GB"/>
    </w:rPr>
  </w:style>
  <w:style w:type="paragraph" w:customStyle="1" w:styleId="6C49BE2E97F246D2AC9413C3D56BC0A1">
    <w:name w:val="6C49BE2E97F246D2AC9413C3D56BC0A1"/>
    <w:rsid w:val="00C523EF"/>
    <w:rPr>
      <w:lang w:val="en-GB" w:eastAsia="en-GB"/>
    </w:rPr>
  </w:style>
  <w:style w:type="paragraph" w:customStyle="1" w:styleId="0E77D72240D64C048B061D4784E6A571">
    <w:name w:val="0E77D72240D64C048B061D4784E6A571"/>
    <w:rsid w:val="00C523EF"/>
    <w:rPr>
      <w:lang w:val="en-GB" w:eastAsia="en-GB"/>
    </w:rPr>
  </w:style>
  <w:style w:type="paragraph" w:customStyle="1" w:styleId="0145959D5B0440A5B99D909C4129C307">
    <w:name w:val="0145959D5B0440A5B99D909C4129C307"/>
    <w:rsid w:val="00C523EF"/>
    <w:rPr>
      <w:lang w:val="en-GB" w:eastAsia="en-GB"/>
    </w:rPr>
  </w:style>
  <w:style w:type="paragraph" w:customStyle="1" w:styleId="72688DC263454494A02C5A50B3BE7E11">
    <w:name w:val="72688DC263454494A02C5A50B3BE7E11"/>
    <w:rsid w:val="00C523EF"/>
    <w:rPr>
      <w:lang w:val="en-GB" w:eastAsia="en-GB"/>
    </w:rPr>
  </w:style>
  <w:style w:type="paragraph" w:customStyle="1" w:styleId="6321E23DB3D9474BAE257363038C4901">
    <w:name w:val="6321E23DB3D9474BAE257363038C4901"/>
    <w:rsid w:val="00C523EF"/>
    <w:rPr>
      <w:lang w:val="en-GB" w:eastAsia="en-GB"/>
    </w:rPr>
  </w:style>
  <w:style w:type="paragraph" w:customStyle="1" w:styleId="D8FADF335FC040D5874C088A81A71E19">
    <w:name w:val="D8FADF335FC040D5874C088A81A71E19"/>
    <w:rsid w:val="00C523EF"/>
    <w:rPr>
      <w:lang w:val="en-GB" w:eastAsia="en-GB"/>
    </w:rPr>
  </w:style>
  <w:style w:type="paragraph" w:customStyle="1" w:styleId="AEC04C853CA149FF8A7D6A358E9EF11D">
    <w:name w:val="AEC04C853CA149FF8A7D6A358E9EF11D"/>
    <w:rsid w:val="00C523EF"/>
    <w:rPr>
      <w:lang w:val="en-GB" w:eastAsia="en-GB"/>
    </w:rPr>
  </w:style>
  <w:style w:type="paragraph" w:customStyle="1" w:styleId="4606D4AFC6BB44D6B6F49D7EF1CDC420">
    <w:name w:val="4606D4AFC6BB44D6B6F49D7EF1CDC420"/>
    <w:rsid w:val="00C523EF"/>
    <w:rPr>
      <w:lang w:val="en-GB" w:eastAsia="en-GB"/>
    </w:rPr>
  </w:style>
  <w:style w:type="paragraph" w:customStyle="1" w:styleId="EDFD839AAB804ACCA1F32BBBFD6D5050">
    <w:name w:val="EDFD839AAB804ACCA1F32BBBFD6D5050"/>
    <w:rsid w:val="00C523EF"/>
    <w:rPr>
      <w:lang w:val="en-GB" w:eastAsia="en-GB"/>
    </w:rPr>
  </w:style>
  <w:style w:type="paragraph" w:customStyle="1" w:styleId="E97DD47C2E044AAC9C20667615C24972">
    <w:name w:val="E97DD47C2E044AAC9C20667615C24972"/>
    <w:rsid w:val="00C523EF"/>
    <w:rPr>
      <w:lang w:val="en-GB" w:eastAsia="en-GB"/>
    </w:rPr>
  </w:style>
  <w:style w:type="paragraph" w:customStyle="1" w:styleId="9A9A07AC19984EB3875B8A4AB1137C22">
    <w:name w:val="9A9A07AC19984EB3875B8A4AB1137C22"/>
    <w:rsid w:val="00C523EF"/>
    <w:rPr>
      <w:lang w:val="en-GB" w:eastAsia="en-GB"/>
    </w:rPr>
  </w:style>
  <w:style w:type="paragraph" w:customStyle="1" w:styleId="8F0BE003EB80488896195D460938369D">
    <w:name w:val="8F0BE003EB80488896195D460938369D"/>
    <w:rsid w:val="00C523EF"/>
    <w:rPr>
      <w:lang w:val="en-GB" w:eastAsia="en-GB"/>
    </w:rPr>
  </w:style>
  <w:style w:type="paragraph" w:customStyle="1" w:styleId="FB57B1F17C4946F899C4D469D5E0325D">
    <w:name w:val="FB57B1F17C4946F899C4D469D5E0325D"/>
    <w:rsid w:val="00C523EF"/>
    <w:rPr>
      <w:lang w:val="en-GB" w:eastAsia="en-GB"/>
    </w:rPr>
  </w:style>
  <w:style w:type="paragraph" w:customStyle="1" w:styleId="E0AB595EDD7E4518AA19D15509D2C5E1">
    <w:name w:val="E0AB595EDD7E4518AA19D15509D2C5E1"/>
    <w:rsid w:val="00C523EF"/>
    <w:rPr>
      <w:lang w:val="en-GB" w:eastAsia="en-GB"/>
    </w:rPr>
  </w:style>
  <w:style w:type="paragraph" w:customStyle="1" w:styleId="3CD7A250C0AA406E91E2B37FD4676111">
    <w:name w:val="3CD7A250C0AA406E91E2B37FD4676111"/>
    <w:rsid w:val="00C523EF"/>
    <w:rPr>
      <w:lang w:val="en-GB" w:eastAsia="en-GB"/>
    </w:rPr>
  </w:style>
  <w:style w:type="paragraph" w:customStyle="1" w:styleId="DA5A184B0E5B4C448916329981BB39A5">
    <w:name w:val="DA5A184B0E5B4C448916329981BB39A5"/>
    <w:rsid w:val="00C523EF"/>
    <w:rPr>
      <w:lang w:val="en-GB" w:eastAsia="en-GB"/>
    </w:rPr>
  </w:style>
  <w:style w:type="paragraph" w:customStyle="1" w:styleId="6A9F56733B554EDD9FB17765E18483EF">
    <w:name w:val="6A9F56733B554EDD9FB17765E18483EF"/>
    <w:rsid w:val="00C523EF"/>
    <w:rPr>
      <w:lang w:val="en-GB" w:eastAsia="en-GB"/>
    </w:rPr>
  </w:style>
  <w:style w:type="paragraph" w:customStyle="1" w:styleId="E4D52CEBA4784DFD9951989B7BBDCA05">
    <w:name w:val="E4D52CEBA4784DFD9951989B7BBDCA05"/>
    <w:rsid w:val="00C523EF"/>
    <w:rPr>
      <w:lang w:val="en-GB" w:eastAsia="en-GB"/>
    </w:rPr>
  </w:style>
  <w:style w:type="paragraph" w:customStyle="1" w:styleId="6D6D67BC55B448B5B6468DB102317A21">
    <w:name w:val="6D6D67BC55B448B5B6468DB102317A21"/>
    <w:rsid w:val="00C523EF"/>
    <w:rPr>
      <w:lang w:val="en-GB" w:eastAsia="en-GB"/>
    </w:rPr>
  </w:style>
  <w:style w:type="paragraph" w:customStyle="1" w:styleId="65D57B2E78B0425DBB205B92B832FDF2">
    <w:name w:val="65D57B2E78B0425DBB205B92B832FDF2"/>
    <w:rsid w:val="00C523EF"/>
    <w:rPr>
      <w:lang w:val="en-GB" w:eastAsia="en-GB"/>
    </w:rPr>
  </w:style>
  <w:style w:type="paragraph" w:customStyle="1" w:styleId="9A9243AB45E74108BADE10F0C69E93DF">
    <w:name w:val="9A9243AB45E74108BADE10F0C69E93DF"/>
    <w:rsid w:val="00C523EF"/>
    <w:rPr>
      <w:lang w:val="en-GB" w:eastAsia="en-GB"/>
    </w:rPr>
  </w:style>
  <w:style w:type="paragraph" w:customStyle="1" w:styleId="731B993156674753BA0E68F84142ED8D">
    <w:name w:val="731B993156674753BA0E68F84142ED8D"/>
    <w:rsid w:val="00C523EF"/>
    <w:rPr>
      <w:lang w:val="en-GB" w:eastAsia="en-GB"/>
    </w:rPr>
  </w:style>
  <w:style w:type="paragraph" w:customStyle="1" w:styleId="23E9728DD5C54FD7AE0508076F6BD4AE">
    <w:name w:val="23E9728DD5C54FD7AE0508076F6BD4AE"/>
    <w:rsid w:val="00C523EF"/>
    <w:rPr>
      <w:lang w:val="en-GB" w:eastAsia="en-GB"/>
    </w:rPr>
  </w:style>
  <w:style w:type="paragraph" w:customStyle="1" w:styleId="95075BE403624D71B1BA64AB1EB11C04">
    <w:name w:val="95075BE403624D71B1BA64AB1EB11C04"/>
    <w:rsid w:val="00C523EF"/>
    <w:rPr>
      <w:lang w:val="en-GB" w:eastAsia="en-GB"/>
    </w:rPr>
  </w:style>
  <w:style w:type="paragraph" w:customStyle="1" w:styleId="2979EF8E2557414FA7957F94314FC240">
    <w:name w:val="2979EF8E2557414FA7957F94314FC240"/>
    <w:rsid w:val="00C523EF"/>
    <w:rPr>
      <w:lang w:val="en-GB" w:eastAsia="en-GB"/>
    </w:rPr>
  </w:style>
  <w:style w:type="paragraph" w:customStyle="1" w:styleId="13E32C807F76433AAE24232069FE5F94">
    <w:name w:val="13E32C807F76433AAE24232069FE5F94"/>
    <w:rsid w:val="00C523EF"/>
    <w:rPr>
      <w:lang w:val="en-GB" w:eastAsia="en-GB"/>
    </w:rPr>
  </w:style>
  <w:style w:type="paragraph" w:customStyle="1" w:styleId="283F11D973FA4B95BED7EA3B5114448B">
    <w:name w:val="283F11D973FA4B95BED7EA3B5114448B"/>
    <w:rsid w:val="00C523EF"/>
    <w:rPr>
      <w:lang w:val="en-GB" w:eastAsia="en-GB"/>
    </w:rPr>
  </w:style>
  <w:style w:type="paragraph" w:customStyle="1" w:styleId="1CE32AF522FF4105816BCD92F5538FB7">
    <w:name w:val="1CE32AF522FF4105816BCD92F5538FB7"/>
    <w:rsid w:val="00C523EF"/>
    <w:rPr>
      <w:lang w:val="en-GB" w:eastAsia="en-GB"/>
    </w:rPr>
  </w:style>
  <w:style w:type="paragraph" w:customStyle="1" w:styleId="FA5B367B66304ED0BDED7B9D4AACEB7B">
    <w:name w:val="FA5B367B66304ED0BDED7B9D4AACEB7B"/>
    <w:rsid w:val="00C523EF"/>
    <w:rPr>
      <w:lang w:val="en-GB" w:eastAsia="en-GB"/>
    </w:rPr>
  </w:style>
  <w:style w:type="paragraph" w:customStyle="1" w:styleId="E226B1F0E89D48E8BF596A6481C048DD">
    <w:name w:val="E226B1F0E89D48E8BF596A6481C048DD"/>
    <w:rsid w:val="00C523EF"/>
    <w:rPr>
      <w:lang w:val="en-GB" w:eastAsia="en-GB"/>
    </w:rPr>
  </w:style>
  <w:style w:type="paragraph" w:customStyle="1" w:styleId="BFBCE3AAC11148898D8B79B99583035D">
    <w:name w:val="BFBCE3AAC11148898D8B79B99583035D"/>
    <w:rsid w:val="00C523EF"/>
    <w:rPr>
      <w:lang w:val="en-GB" w:eastAsia="en-GB"/>
    </w:rPr>
  </w:style>
  <w:style w:type="paragraph" w:customStyle="1" w:styleId="8D04EEAC0C2F4CF9896FAD8E40AF2543">
    <w:name w:val="8D04EEAC0C2F4CF9896FAD8E40AF2543"/>
    <w:rsid w:val="00C523EF"/>
    <w:rPr>
      <w:lang w:val="en-GB" w:eastAsia="en-GB"/>
    </w:rPr>
  </w:style>
  <w:style w:type="paragraph" w:customStyle="1" w:styleId="9521D5C2FE15404F849DAD9BF6B14B9A">
    <w:name w:val="9521D5C2FE15404F849DAD9BF6B14B9A"/>
    <w:rsid w:val="00C523EF"/>
    <w:rPr>
      <w:lang w:val="en-GB" w:eastAsia="en-GB"/>
    </w:rPr>
  </w:style>
  <w:style w:type="paragraph" w:customStyle="1" w:styleId="5F023FAD57074E36B932C266444128EC">
    <w:name w:val="5F023FAD57074E36B932C266444128EC"/>
    <w:rsid w:val="00C523EF"/>
    <w:rPr>
      <w:lang w:val="en-GB" w:eastAsia="en-GB"/>
    </w:rPr>
  </w:style>
  <w:style w:type="paragraph" w:customStyle="1" w:styleId="91B424B9761B4840ADA8E5A91A17A771">
    <w:name w:val="91B424B9761B4840ADA8E5A91A17A771"/>
    <w:rsid w:val="00C523EF"/>
    <w:rPr>
      <w:lang w:val="en-GB" w:eastAsia="en-GB"/>
    </w:rPr>
  </w:style>
  <w:style w:type="paragraph" w:customStyle="1" w:styleId="6A278703E41949F49138BA0A6505449C">
    <w:name w:val="6A278703E41949F49138BA0A6505449C"/>
    <w:rsid w:val="00C523EF"/>
    <w:rPr>
      <w:lang w:val="en-GB" w:eastAsia="en-GB"/>
    </w:rPr>
  </w:style>
  <w:style w:type="paragraph" w:customStyle="1" w:styleId="2E65D204B9DD4781A64DCB095B9D190C">
    <w:name w:val="2E65D204B9DD4781A64DCB095B9D190C"/>
    <w:rsid w:val="00C523EF"/>
    <w:rPr>
      <w:lang w:val="en-GB" w:eastAsia="en-GB"/>
    </w:rPr>
  </w:style>
  <w:style w:type="paragraph" w:customStyle="1" w:styleId="0E98CC2EE2A147D38233BE6A359CED8E">
    <w:name w:val="0E98CC2EE2A147D38233BE6A359CED8E"/>
    <w:rsid w:val="00C523EF"/>
    <w:rPr>
      <w:lang w:val="en-GB" w:eastAsia="en-GB"/>
    </w:rPr>
  </w:style>
  <w:style w:type="paragraph" w:customStyle="1" w:styleId="11A56EE8EA5F4CB282504C7DD80721CD">
    <w:name w:val="11A56EE8EA5F4CB282504C7DD80721CD"/>
    <w:rsid w:val="00C523EF"/>
    <w:rPr>
      <w:lang w:val="en-GB" w:eastAsia="en-GB"/>
    </w:rPr>
  </w:style>
  <w:style w:type="paragraph" w:customStyle="1" w:styleId="0B0DF7A1C5D6452DB2892E3A142133B4">
    <w:name w:val="0B0DF7A1C5D6452DB2892E3A142133B4"/>
    <w:rsid w:val="00C523EF"/>
    <w:rPr>
      <w:lang w:val="en-GB" w:eastAsia="en-GB"/>
    </w:rPr>
  </w:style>
  <w:style w:type="paragraph" w:customStyle="1" w:styleId="74AAE364D9D748159F884950BD8C11B7">
    <w:name w:val="74AAE364D9D748159F884950BD8C11B7"/>
    <w:rsid w:val="00C523EF"/>
    <w:rPr>
      <w:lang w:val="en-GB" w:eastAsia="en-GB"/>
    </w:rPr>
  </w:style>
  <w:style w:type="paragraph" w:customStyle="1" w:styleId="18BE477FF13946BB964AEEA2DABEB500">
    <w:name w:val="18BE477FF13946BB964AEEA2DABEB500"/>
    <w:rsid w:val="00C523EF"/>
    <w:rPr>
      <w:lang w:val="en-GB" w:eastAsia="en-GB"/>
    </w:rPr>
  </w:style>
  <w:style w:type="paragraph" w:customStyle="1" w:styleId="9767FAEC05494062A4073C9B7DC78D46">
    <w:name w:val="9767FAEC05494062A4073C9B7DC78D46"/>
    <w:rsid w:val="00C523EF"/>
    <w:rPr>
      <w:lang w:val="en-GB" w:eastAsia="en-GB"/>
    </w:rPr>
  </w:style>
  <w:style w:type="paragraph" w:customStyle="1" w:styleId="6784EE43FF9B42C6A668218EBF3228AF">
    <w:name w:val="6784EE43FF9B42C6A668218EBF3228AF"/>
    <w:rsid w:val="00C523EF"/>
    <w:rPr>
      <w:lang w:val="en-GB" w:eastAsia="en-GB"/>
    </w:rPr>
  </w:style>
  <w:style w:type="paragraph" w:customStyle="1" w:styleId="73C064DCEAD64D1187CF49D64382EA11">
    <w:name w:val="73C064DCEAD64D1187CF49D64382EA11"/>
    <w:rsid w:val="00C523EF"/>
    <w:rPr>
      <w:lang w:val="en-GB" w:eastAsia="en-GB"/>
    </w:rPr>
  </w:style>
  <w:style w:type="paragraph" w:customStyle="1" w:styleId="0F867EE2CED243D895CE3C2966E8E6E0">
    <w:name w:val="0F867EE2CED243D895CE3C2966E8E6E0"/>
    <w:rsid w:val="00C523EF"/>
    <w:rPr>
      <w:lang w:val="en-GB" w:eastAsia="en-GB"/>
    </w:rPr>
  </w:style>
  <w:style w:type="paragraph" w:customStyle="1" w:styleId="8D8AAE8610B34DA29BA7BDDCC9411AE2">
    <w:name w:val="8D8AAE8610B34DA29BA7BDDCC9411AE2"/>
    <w:rsid w:val="00C523EF"/>
    <w:rPr>
      <w:lang w:val="en-GB" w:eastAsia="en-GB"/>
    </w:rPr>
  </w:style>
  <w:style w:type="paragraph" w:customStyle="1" w:styleId="74434FC6871C4C0FB61AB118AD1B1015">
    <w:name w:val="74434FC6871C4C0FB61AB118AD1B1015"/>
    <w:rsid w:val="00C523EF"/>
    <w:rPr>
      <w:lang w:val="en-GB" w:eastAsia="en-GB"/>
    </w:rPr>
  </w:style>
  <w:style w:type="paragraph" w:customStyle="1" w:styleId="0D667834D7654161ACBAE5BDB51500F8">
    <w:name w:val="0D667834D7654161ACBAE5BDB51500F8"/>
    <w:rsid w:val="00C523EF"/>
    <w:rPr>
      <w:lang w:val="en-GB" w:eastAsia="en-GB"/>
    </w:rPr>
  </w:style>
  <w:style w:type="paragraph" w:customStyle="1" w:styleId="CDA73312BC2C4FDAAA937BB03258A6E5">
    <w:name w:val="CDA73312BC2C4FDAAA937BB03258A6E5"/>
    <w:rsid w:val="00C523EF"/>
    <w:rPr>
      <w:lang w:val="en-GB" w:eastAsia="en-GB"/>
    </w:rPr>
  </w:style>
  <w:style w:type="paragraph" w:customStyle="1" w:styleId="7B3324B3128346179EEEB6A83537F7DF">
    <w:name w:val="7B3324B3128346179EEEB6A83537F7DF"/>
    <w:rsid w:val="00C523EF"/>
    <w:rPr>
      <w:lang w:val="en-GB" w:eastAsia="en-GB"/>
    </w:rPr>
  </w:style>
  <w:style w:type="paragraph" w:customStyle="1" w:styleId="48CD073AF1264F34AFCA361A74737472">
    <w:name w:val="48CD073AF1264F34AFCA361A74737472"/>
    <w:rsid w:val="00C523EF"/>
    <w:rPr>
      <w:lang w:val="en-GB" w:eastAsia="en-GB"/>
    </w:rPr>
  </w:style>
  <w:style w:type="paragraph" w:customStyle="1" w:styleId="08E571C5E7A54F83A1CAD2AD1CF15B76">
    <w:name w:val="08E571C5E7A54F83A1CAD2AD1CF15B76"/>
    <w:rsid w:val="00C523EF"/>
    <w:rPr>
      <w:lang w:val="en-GB" w:eastAsia="en-GB"/>
    </w:rPr>
  </w:style>
  <w:style w:type="paragraph" w:customStyle="1" w:styleId="0F3F129681D24D19AD4C7ECAE9710C99">
    <w:name w:val="0F3F129681D24D19AD4C7ECAE9710C99"/>
    <w:rsid w:val="00C523EF"/>
    <w:rPr>
      <w:lang w:val="en-GB" w:eastAsia="en-GB"/>
    </w:rPr>
  </w:style>
  <w:style w:type="paragraph" w:customStyle="1" w:styleId="F18C702478FA4BAC9FEC3BA514AF7321">
    <w:name w:val="F18C702478FA4BAC9FEC3BA514AF7321"/>
    <w:rsid w:val="00C523EF"/>
    <w:rPr>
      <w:lang w:val="en-GB" w:eastAsia="en-GB"/>
    </w:rPr>
  </w:style>
  <w:style w:type="paragraph" w:customStyle="1" w:styleId="3E51B4B059A74F33B6F20D9DDA1007C5">
    <w:name w:val="3E51B4B059A74F33B6F20D9DDA1007C5"/>
    <w:rsid w:val="00C523EF"/>
    <w:rPr>
      <w:lang w:val="en-GB" w:eastAsia="en-GB"/>
    </w:rPr>
  </w:style>
  <w:style w:type="paragraph" w:customStyle="1" w:styleId="397D33087D0A4ADB9B708BAE45416001">
    <w:name w:val="397D33087D0A4ADB9B708BAE45416001"/>
    <w:rsid w:val="00C523EF"/>
    <w:rPr>
      <w:lang w:val="en-GB" w:eastAsia="en-GB"/>
    </w:rPr>
  </w:style>
  <w:style w:type="paragraph" w:customStyle="1" w:styleId="534DDFF049B646D691CEECEE53F4AE7A">
    <w:name w:val="534DDFF049B646D691CEECEE53F4AE7A"/>
    <w:rsid w:val="00C523EF"/>
    <w:rPr>
      <w:lang w:val="en-GB" w:eastAsia="en-GB"/>
    </w:rPr>
  </w:style>
  <w:style w:type="paragraph" w:customStyle="1" w:styleId="24544AB1B73F4D8581CE91F7B1B2A091">
    <w:name w:val="24544AB1B73F4D8581CE91F7B1B2A091"/>
    <w:rsid w:val="00C523EF"/>
    <w:rPr>
      <w:lang w:val="en-GB" w:eastAsia="en-GB"/>
    </w:rPr>
  </w:style>
  <w:style w:type="paragraph" w:customStyle="1" w:styleId="FEA43430DE5F4D42A7FA639A1CF15614">
    <w:name w:val="FEA43430DE5F4D42A7FA639A1CF15614"/>
    <w:rsid w:val="00C523EF"/>
    <w:rPr>
      <w:lang w:val="en-GB" w:eastAsia="en-GB"/>
    </w:rPr>
  </w:style>
  <w:style w:type="paragraph" w:customStyle="1" w:styleId="CDAF2B7D9EA54D30A73E1452C6C83240">
    <w:name w:val="CDAF2B7D9EA54D30A73E1452C6C83240"/>
    <w:rsid w:val="00C523EF"/>
    <w:rPr>
      <w:lang w:val="en-GB" w:eastAsia="en-GB"/>
    </w:rPr>
  </w:style>
  <w:style w:type="paragraph" w:customStyle="1" w:styleId="863E5B1D070641259C704FD0C2F8CFC0">
    <w:name w:val="863E5B1D070641259C704FD0C2F8CFC0"/>
    <w:rsid w:val="00C523EF"/>
    <w:rPr>
      <w:lang w:val="en-GB" w:eastAsia="en-GB"/>
    </w:rPr>
  </w:style>
  <w:style w:type="paragraph" w:customStyle="1" w:styleId="6CDB4F82091D484580F164460A3905A7">
    <w:name w:val="6CDB4F82091D484580F164460A3905A7"/>
    <w:rsid w:val="00C523EF"/>
    <w:rPr>
      <w:lang w:val="en-GB" w:eastAsia="en-GB"/>
    </w:rPr>
  </w:style>
  <w:style w:type="paragraph" w:customStyle="1" w:styleId="7FD1916AC67E4AC68517FB5B98E84453">
    <w:name w:val="7FD1916AC67E4AC68517FB5B98E84453"/>
    <w:rsid w:val="00C523EF"/>
    <w:rPr>
      <w:lang w:val="en-GB" w:eastAsia="en-GB"/>
    </w:rPr>
  </w:style>
  <w:style w:type="paragraph" w:customStyle="1" w:styleId="AEB013ECCC5B448AAAB835A6E0CF3A4C">
    <w:name w:val="AEB013ECCC5B448AAAB835A6E0CF3A4C"/>
    <w:rsid w:val="00C523EF"/>
    <w:rPr>
      <w:lang w:val="en-GB" w:eastAsia="en-GB"/>
    </w:rPr>
  </w:style>
  <w:style w:type="paragraph" w:customStyle="1" w:styleId="A032AD7DD51C4DA5A552590349D26F52">
    <w:name w:val="A032AD7DD51C4DA5A552590349D26F52"/>
    <w:rsid w:val="00C523EF"/>
    <w:rPr>
      <w:lang w:val="en-GB" w:eastAsia="en-GB"/>
    </w:rPr>
  </w:style>
  <w:style w:type="paragraph" w:customStyle="1" w:styleId="B76A93D89B9F4A0EAAC06F9DFC97D432">
    <w:name w:val="B76A93D89B9F4A0EAAC06F9DFC97D432"/>
    <w:rsid w:val="00C523EF"/>
    <w:rPr>
      <w:lang w:val="en-GB" w:eastAsia="en-GB"/>
    </w:rPr>
  </w:style>
  <w:style w:type="paragraph" w:customStyle="1" w:styleId="0F47F3F770C244918D446137DD0C780E">
    <w:name w:val="0F47F3F770C244918D446137DD0C780E"/>
    <w:rsid w:val="00C523EF"/>
    <w:rPr>
      <w:lang w:val="en-GB" w:eastAsia="en-GB"/>
    </w:rPr>
  </w:style>
  <w:style w:type="paragraph" w:customStyle="1" w:styleId="E039FD1195F64D22B3494C5F57C8EF0F">
    <w:name w:val="E039FD1195F64D22B3494C5F57C8EF0F"/>
    <w:rsid w:val="00C523EF"/>
    <w:rPr>
      <w:lang w:val="en-GB" w:eastAsia="en-GB"/>
    </w:rPr>
  </w:style>
  <w:style w:type="paragraph" w:customStyle="1" w:styleId="4D4E28F7FFC2461BA99173366625D5D7">
    <w:name w:val="4D4E28F7FFC2461BA99173366625D5D7"/>
    <w:rsid w:val="00C523EF"/>
    <w:rPr>
      <w:lang w:val="en-GB" w:eastAsia="en-GB"/>
    </w:rPr>
  </w:style>
  <w:style w:type="paragraph" w:customStyle="1" w:styleId="69BE5A74B44D40AD803030666AA9A37F">
    <w:name w:val="69BE5A74B44D40AD803030666AA9A37F"/>
    <w:rsid w:val="00C523EF"/>
    <w:rPr>
      <w:lang w:val="en-GB" w:eastAsia="en-GB"/>
    </w:rPr>
  </w:style>
  <w:style w:type="paragraph" w:customStyle="1" w:styleId="9FAE96E4147148F9A1C345D26EBED32D">
    <w:name w:val="9FAE96E4147148F9A1C345D26EBED32D"/>
    <w:rsid w:val="00C523EF"/>
    <w:rPr>
      <w:lang w:val="en-GB" w:eastAsia="en-GB"/>
    </w:rPr>
  </w:style>
  <w:style w:type="paragraph" w:customStyle="1" w:styleId="FE41DB8AA5624F648E0FD1326B6446A1">
    <w:name w:val="FE41DB8AA5624F648E0FD1326B6446A1"/>
    <w:rsid w:val="00C523EF"/>
    <w:rPr>
      <w:lang w:val="en-GB" w:eastAsia="en-GB"/>
    </w:rPr>
  </w:style>
  <w:style w:type="paragraph" w:customStyle="1" w:styleId="CC5C9E35C1F64A7388703B26142CBD9B">
    <w:name w:val="CC5C9E35C1F64A7388703B26142CBD9B"/>
    <w:rsid w:val="00C523EF"/>
    <w:rPr>
      <w:lang w:val="en-GB" w:eastAsia="en-GB"/>
    </w:rPr>
  </w:style>
  <w:style w:type="paragraph" w:customStyle="1" w:styleId="2FAC343F3F664E1683A0D870709D36B1">
    <w:name w:val="2FAC343F3F664E1683A0D870709D36B1"/>
    <w:rsid w:val="00C523EF"/>
    <w:rPr>
      <w:lang w:val="en-GB" w:eastAsia="en-GB"/>
    </w:rPr>
  </w:style>
  <w:style w:type="paragraph" w:customStyle="1" w:styleId="2EB3C199C6F34E3CA9DE769BAB065DA1">
    <w:name w:val="2EB3C199C6F34E3CA9DE769BAB065DA1"/>
    <w:rsid w:val="00C523EF"/>
    <w:rPr>
      <w:lang w:val="en-GB" w:eastAsia="en-GB"/>
    </w:rPr>
  </w:style>
  <w:style w:type="paragraph" w:customStyle="1" w:styleId="EAD4526FDB2D4847931319D9AD17CF63">
    <w:name w:val="EAD4526FDB2D4847931319D9AD17CF63"/>
    <w:rsid w:val="00C523EF"/>
    <w:rPr>
      <w:lang w:val="en-GB" w:eastAsia="en-GB"/>
    </w:rPr>
  </w:style>
  <w:style w:type="paragraph" w:customStyle="1" w:styleId="E70A2988852C4BA584AA9DA6A479EA594">
    <w:name w:val="E70A2988852C4BA584AA9DA6A479EA594"/>
    <w:rsid w:val="009253CE"/>
    <w:rPr>
      <w:rFonts w:eastAsiaTheme="minorHAnsi"/>
      <w:lang w:eastAsia="en-US"/>
    </w:rPr>
  </w:style>
  <w:style w:type="paragraph" w:customStyle="1" w:styleId="E32937E682374507AE01C61C7C4091C09">
    <w:name w:val="E32937E682374507AE01C61C7C4091C09"/>
    <w:rsid w:val="009253CE"/>
    <w:rPr>
      <w:rFonts w:eastAsiaTheme="minorHAnsi"/>
      <w:lang w:eastAsia="en-US"/>
    </w:rPr>
  </w:style>
  <w:style w:type="paragraph" w:customStyle="1" w:styleId="8708E2D38AE345B1A24415480622E12F9">
    <w:name w:val="8708E2D38AE345B1A24415480622E12F9"/>
    <w:rsid w:val="009253CE"/>
    <w:rPr>
      <w:rFonts w:eastAsiaTheme="minorHAnsi"/>
      <w:lang w:eastAsia="en-US"/>
    </w:rPr>
  </w:style>
  <w:style w:type="paragraph" w:customStyle="1" w:styleId="C1367B25B51340A0BFE7EBD2B5FE654D4">
    <w:name w:val="C1367B25B51340A0BFE7EBD2B5FE654D4"/>
    <w:rsid w:val="009253CE"/>
    <w:rPr>
      <w:rFonts w:eastAsiaTheme="minorHAnsi"/>
      <w:lang w:eastAsia="en-US"/>
    </w:rPr>
  </w:style>
  <w:style w:type="paragraph" w:customStyle="1" w:styleId="C7753C878C764BB8BBA269128778C91E4">
    <w:name w:val="C7753C878C764BB8BBA269128778C91E4"/>
    <w:rsid w:val="009253CE"/>
    <w:rPr>
      <w:rFonts w:eastAsiaTheme="minorHAnsi"/>
      <w:lang w:eastAsia="en-US"/>
    </w:rPr>
  </w:style>
  <w:style w:type="paragraph" w:customStyle="1" w:styleId="7A2E1872A40F45F795C428BA360AB5D94">
    <w:name w:val="7A2E1872A40F45F795C428BA360AB5D94"/>
    <w:rsid w:val="009253CE"/>
    <w:rPr>
      <w:rFonts w:eastAsiaTheme="minorHAnsi"/>
      <w:lang w:eastAsia="en-US"/>
    </w:rPr>
  </w:style>
  <w:style w:type="paragraph" w:customStyle="1" w:styleId="5BB4092F93C644C2BA52198D5B0EEFFA9">
    <w:name w:val="5BB4092F93C644C2BA52198D5B0EEFFA9"/>
    <w:rsid w:val="009253CE"/>
    <w:rPr>
      <w:rFonts w:eastAsiaTheme="minorHAnsi"/>
      <w:lang w:eastAsia="en-US"/>
    </w:rPr>
  </w:style>
  <w:style w:type="paragraph" w:customStyle="1" w:styleId="DEC18F2F3C85458FA03BCCD74B61E8099">
    <w:name w:val="DEC18F2F3C85458FA03BCCD74B61E8099"/>
    <w:rsid w:val="009253CE"/>
    <w:rPr>
      <w:rFonts w:eastAsiaTheme="minorHAnsi"/>
      <w:lang w:eastAsia="en-US"/>
    </w:rPr>
  </w:style>
  <w:style w:type="paragraph" w:customStyle="1" w:styleId="AA5A5429003E49188E423BCEC52A2E854">
    <w:name w:val="AA5A5429003E49188E423BCEC52A2E854"/>
    <w:rsid w:val="009253CE"/>
    <w:rPr>
      <w:rFonts w:eastAsiaTheme="minorHAnsi"/>
      <w:lang w:eastAsia="en-US"/>
    </w:rPr>
  </w:style>
  <w:style w:type="paragraph" w:customStyle="1" w:styleId="E77EF85907E64E959F65CAA3B5D7CF234">
    <w:name w:val="E77EF85907E64E959F65CAA3B5D7CF234"/>
    <w:rsid w:val="009253CE"/>
    <w:rPr>
      <w:rFonts w:eastAsiaTheme="minorHAnsi"/>
      <w:lang w:eastAsia="en-US"/>
    </w:rPr>
  </w:style>
  <w:style w:type="paragraph" w:customStyle="1" w:styleId="646F7620CD5B4E2EB4EB07D709E032394">
    <w:name w:val="646F7620CD5B4E2EB4EB07D709E032394"/>
    <w:rsid w:val="009253CE"/>
    <w:rPr>
      <w:rFonts w:eastAsiaTheme="minorHAnsi"/>
      <w:lang w:eastAsia="en-US"/>
    </w:rPr>
  </w:style>
  <w:style w:type="paragraph" w:customStyle="1" w:styleId="24BA40F61FE64107A44F8DAF46DFCFCD4">
    <w:name w:val="24BA40F61FE64107A44F8DAF46DFCFCD4"/>
    <w:rsid w:val="009253CE"/>
    <w:rPr>
      <w:rFonts w:eastAsiaTheme="minorHAnsi"/>
      <w:lang w:eastAsia="en-US"/>
    </w:rPr>
  </w:style>
  <w:style w:type="paragraph" w:customStyle="1" w:styleId="A86906474A854E4DB62AC5591A4B848C2">
    <w:name w:val="A86906474A854E4DB62AC5591A4B848C2"/>
    <w:rsid w:val="009253CE"/>
    <w:rPr>
      <w:rFonts w:eastAsiaTheme="minorHAnsi"/>
      <w:lang w:eastAsia="en-US"/>
    </w:rPr>
  </w:style>
  <w:style w:type="paragraph" w:customStyle="1" w:styleId="36089A2CD5564E858DF7C52B7CD5B3822">
    <w:name w:val="36089A2CD5564E858DF7C52B7CD5B3822"/>
    <w:rsid w:val="009253CE"/>
    <w:rPr>
      <w:rFonts w:eastAsiaTheme="minorHAnsi"/>
      <w:lang w:eastAsia="en-US"/>
    </w:rPr>
  </w:style>
  <w:style w:type="paragraph" w:customStyle="1" w:styleId="BD6DA756F8A8462F977630E1460685482">
    <w:name w:val="BD6DA756F8A8462F977630E146068548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63F5368BDFF4B0EACBFB4A7B59EC852">
    <w:name w:val="C63F5368BDFF4B0EACBFB4A7B59EC85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6D6D67BC55B448B5B6468DB102317A211">
    <w:name w:val="6D6D67BC55B448B5B6468DB102317A21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D5B04C68BBCE44C1815F044C373CEAF12">
    <w:name w:val="D5B04C68BBCE44C1815F044C373CEAF1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65D57B2E78B0425DBB205B92B832FDF21">
    <w:name w:val="65D57B2E78B0425DBB205B92B832FDF2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9A9243AB45E74108BADE10F0C69E93DF1">
    <w:name w:val="9A9243AB45E74108BADE10F0C69E93DF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31B993156674753BA0E68F84142ED8D1">
    <w:name w:val="731B993156674753BA0E68F84142ED8D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3E9728DD5C54FD7AE0508076F6BD4AE1">
    <w:name w:val="23E9728DD5C54FD7AE0508076F6BD4AE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95075BE403624D71B1BA64AB1EB11C041">
    <w:name w:val="95075BE403624D71B1BA64AB1EB11C04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979EF8E2557414FA7957F94314FC2401">
    <w:name w:val="2979EF8E2557414FA7957F94314FC240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13E32C807F76433AAE24232069FE5F941">
    <w:name w:val="13E32C807F76433AAE24232069FE5F94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83F11D973FA4B95BED7EA3B5114448B1">
    <w:name w:val="283F11D973FA4B95BED7EA3B5114448B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1CE32AF522FF4105816BCD92F5538FB71">
    <w:name w:val="1CE32AF522FF4105816BCD92F5538FB7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FA5B367B66304ED0BDED7B9D4AACEB7B1">
    <w:name w:val="FA5B367B66304ED0BDED7B9D4AACEB7B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E226B1F0E89D48E8BF596A6481C048DD1">
    <w:name w:val="E226B1F0E89D48E8BF596A6481C048DD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FBCE3AAC11148898D8B79B99583035D1">
    <w:name w:val="BFBCE3AAC11148898D8B79B99583035D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8D04EEAC0C2F4CF9896FAD8E40AF25431">
    <w:name w:val="8D04EEAC0C2F4CF9896FAD8E40AF2543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9521D5C2FE15404F849DAD9BF6B14B9A1">
    <w:name w:val="9521D5C2FE15404F849DAD9BF6B14B9A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F023FAD57074E36B932C266444128EC1">
    <w:name w:val="5F023FAD57074E36B932C266444128EC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91B424B9761B4840ADA8E5A91A17A7711">
    <w:name w:val="91B424B9761B4840ADA8E5A91A17A771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6A278703E41949F49138BA0A6505449C1">
    <w:name w:val="6A278703E41949F49138BA0A6505449C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E65D204B9DD4781A64DCB095B9D190C1">
    <w:name w:val="2E65D204B9DD4781A64DCB095B9D190C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E98CC2EE2A147D38233BE6A359CED8E1">
    <w:name w:val="0E98CC2EE2A147D38233BE6A359CED8E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11A56EE8EA5F4CB282504C7DD80721CD1">
    <w:name w:val="11A56EE8EA5F4CB282504C7DD80721CD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B0DF7A1C5D6452DB2892E3A142133B41">
    <w:name w:val="0B0DF7A1C5D6452DB2892E3A142133B4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4AAE364D9D748159F884950BD8C11B71">
    <w:name w:val="74AAE364D9D748159F884950BD8C11B7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18BE477FF13946BB964AEEA2DABEB5001">
    <w:name w:val="18BE477FF13946BB964AEEA2DABEB500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9767FAEC05494062A4073C9B7DC78D461">
    <w:name w:val="9767FAEC05494062A4073C9B7DC78D46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6784EE43FF9B42C6A668218EBF3228AF1">
    <w:name w:val="6784EE43FF9B42C6A668218EBF3228AF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3C064DCEAD64D1187CF49D64382EA111">
    <w:name w:val="73C064DCEAD64D1187CF49D64382EA11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F867EE2CED243D895CE3C2966E8E6E01">
    <w:name w:val="0F867EE2CED243D895CE3C2966E8E6E0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8D8AAE8610B34DA29BA7BDDCC9411AE21">
    <w:name w:val="8D8AAE8610B34DA29BA7BDDCC9411AE2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4434FC6871C4C0FB61AB118AD1B10151">
    <w:name w:val="74434FC6871C4C0FB61AB118AD1B1015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D667834D7654161ACBAE5BDB51500F81">
    <w:name w:val="0D667834D7654161ACBAE5BDB51500F8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DA73312BC2C4FDAAA937BB03258A6E51">
    <w:name w:val="CDA73312BC2C4FDAAA937BB03258A6E5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B3324B3128346179EEEB6A83537F7DF1">
    <w:name w:val="7B3324B3128346179EEEB6A83537F7DF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48CD073AF1264F34AFCA361A747374721">
    <w:name w:val="48CD073AF1264F34AFCA361A74737472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8E571C5E7A54F83A1CAD2AD1CF15B761">
    <w:name w:val="08E571C5E7A54F83A1CAD2AD1CF15B76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F3F129681D24D19AD4C7ECAE9710C991">
    <w:name w:val="0F3F129681D24D19AD4C7ECAE9710C99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F18C702478FA4BAC9FEC3BA514AF73211">
    <w:name w:val="F18C702478FA4BAC9FEC3BA514AF7321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E51B4B059A74F33B6F20D9DDA1007C51">
    <w:name w:val="3E51B4B059A74F33B6F20D9DDA1007C5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97D33087D0A4ADB9B708BAE454160011">
    <w:name w:val="397D33087D0A4ADB9B708BAE45416001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34DDFF049B646D691CEECEE53F4AE7A1">
    <w:name w:val="534DDFF049B646D691CEECEE53F4AE7A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4544AB1B73F4D8581CE91F7B1B2A0911">
    <w:name w:val="24544AB1B73F4D8581CE91F7B1B2A091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F47F3F770C244918D446137DD0C780E1">
    <w:name w:val="0F47F3F770C244918D446137DD0C780E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FD1916AC67E4AC68517FB5B98E844531">
    <w:name w:val="7FD1916AC67E4AC68517FB5B98E84453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A032AD7DD51C4DA5A552590349D26F521">
    <w:name w:val="A032AD7DD51C4DA5A552590349D26F52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AEB013ECCC5B448AAAB835A6E0CF3A4C1">
    <w:name w:val="AEB013ECCC5B448AAAB835A6E0CF3A4C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76A93D89B9F4A0EAAC06F9DFC97D4321">
    <w:name w:val="B76A93D89B9F4A0EAAC06F9DFC97D432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E039FD1195F64D22B3494C5F57C8EF0F1">
    <w:name w:val="E039FD1195F64D22B3494C5F57C8EF0F1"/>
    <w:rsid w:val="009253CE"/>
    <w:rPr>
      <w:rFonts w:eastAsiaTheme="minorHAnsi"/>
      <w:lang w:eastAsia="en-US"/>
    </w:rPr>
  </w:style>
  <w:style w:type="paragraph" w:customStyle="1" w:styleId="2EB3C199C6F34E3CA9DE769BAB065DA11">
    <w:name w:val="2EB3C199C6F34E3CA9DE769BAB065DA11"/>
    <w:rsid w:val="009253CE"/>
    <w:rPr>
      <w:rFonts w:eastAsiaTheme="minorHAnsi"/>
      <w:lang w:eastAsia="en-US"/>
    </w:rPr>
  </w:style>
  <w:style w:type="paragraph" w:customStyle="1" w:styleId="EAD4526FDB2D4847931319D9AD17CF631">
    <w:name w:val="EAD4526FDB2D4847931319D9AD17CF63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B4155379F614442ADEADA6807E2A55E5">
    <w:name w:val="7B4155379F614442ADEADA6807E2A55E5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DF8CBC0ED4DD4520BC00D599C0DA30315">
    <w:name w:val="DF8CBC0ED4DD4520BC00D599C0DA30315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94591546F384BA5880C2C504A5BD62C5">
    <w:name w:val="394591546F384BA5880C2C504A5BD62C5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B23DBBE5BCE453385E2FF5FB3E8451A5">
    <w:name w:val="BB23DBBE5BCE453385E2FF5FB3E8451A5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F939E912D8B460D941DA6683C021C965">
    <w:name w:val="BF939E912D8B460D941DA6683C021C965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45B31F0C4C02433E9BE71672ACE03BA85">
    <w:name w:val="45B31F0C4C02433E9BE71672ACE03BA85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4455A10DF72E4A2E9CDEC46A026B73438">
    <w:name w:val="4455A10DF72E4A2E9CDEC46A026B73438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B920A4D60D04D55B5E3C8662BB97A137">
    <w:name w:val="3B920A4D60D04D55B5E3C8662BB97A137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5632D8CE8A54F0C89DC1496DA2D60B28">
    <w:name w:val="55632D8CE8A54F0C89DC1496DA2D60B28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5FF79D8B53342A7A60BFF1019700F7F7">
    <w:name w:val="B5FF79D8B53342A7A60BFF1019700F7F7"/>
    <w:rsid w:val="009253CE"/>
    <w:rPr>
      <w:rFonts w:eastAsiaTheme="minorHAnsi"/>
      <w:lang w:eastAsia="en-US"/>
    </w:rPr>
  </w:style>
  <w:style w:type="paragraph" w:customStyle="1" w:styleId="DD1D88F275B14D7688D79838FD038DA97">
    <w:name w:val="DD1D88F275B14D7688D79838FD038DA97"/>
    <w:rsid w:val="009253CE"/>
    <w:rPr>
      <w:rFonts w:eastAsiaTheme="minorHAnsi"/>
      <w:lang w:eastAsia="en-US"/>
    </w:rPr>
  </w:style>
  <w:style w:type="paragraph" w:customStyle="1" w:styleId="01BF774FEA804094A9A0D2BD45A4D0947">
    <w:name w:val="01BF774FEA804094A9A0D2BD45A4D0947"/>
    <w:rsid w:val="009253CE"/>
    <w:rPr>
      <w:rFonts w:eastAsiaTheme="minorHAnsi"/>
      <w:lang w:eastAsia="en-US"/>
    </w:rPr>
  </w:style>
  <w:style w:type="paragraph" w:customStyle="1" w:styleId="4CA66E58DC7647D796BFD1554550E4BA7">
    <w:name w:val="4CA66E58DC7647D796BFD1554550E4BA7"/>
    <w:rsid w:val="009253CE"/>
    <w:rPr>
      <w:rFonts w:eastAsiaTheme="minorHAnsi"/>
      <w:lang w:eastAsia="en-US"/>
    </w:rPr>
  </w:style>
  <w:style w:type="paragraph" w:customStyle="1" w:styleId="0C68C8DB528B409FAD3A80D38126F0937">
    <w:name w:val="0C68C8DB528B409FAD3A80D38126F0937"/>
    <w:rsid w:val="009253CE"/>
    <w:rPr>
      <w:rFonts w:eastAsiaTheme="minorHAnsi"/>
      <w:lang w:eastAsia="en-US"/>
    </w:rPr>
  </w:style>
  <w:style w:type="paragraph" w:customStyle="1" w:styleId="7D7E585C926A481BB1FB410F4E46D7E97">
    <w:name w:val="7D7E585C926A481BB1FB410F4E46D7E97"/>
    <w:rsid w:val="009253CE"/>
    <w:rPr>
      <w:rFonts w:eastAsiaTheme="minorHAnsi"/>
      <w:lang w:eastAsia="en-US"/>
    </w:rPr>
  </w:style>
  <w:style w:type="paragraph" w:customStyle="1" w:styleId="B2510D4E525841D189D3F78B80F630CA7">
    <w:name w:val="B2510D4E525841D189D3F78B80F630CA7"/>
    <w:rsid w:val="009253CE"/>
    <w:rPr>
      <w:rFonts w:eastAsiaTheme="minorHAnsi"/>
      <w:lang w:eastAsia="en-US"/>
    </w:rPr>
  </w:style>
  <w:style w:type="paragraph" w:customStyle="1" w:styleId="74AB7948F52C4987814AAF87E7AEBB9A7">
    <w:name w:val="74AB7948F52C4987814AAF87E7AEBB9A7"/>
    <w:rsid w:val="009253CE"/>
    <w:rPr>
      <w:rFonts w:eastAsiaTheme="minorHAnsi"/>
      <w:lang w:eastAsia="en-US"/>
    </w:rPr>
  </w:style>
  <w:style w:type="paragraph" w:customStyle="1" w:styleId="82AE6CF499104E70BFE9E7BFC281F8C37">
    <w:name w:val="82AE6CF499104E70BFE9E7BFC281F8C37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3F3E7A93A6D442CB2C7F0CA652F0F4B">
    <w:name w:val="B3F3E7A93A6D442CB2C7F0CA652F0F4B"/>
    <w:rsid w:val="009253CE"/>
    <w:rPr>
      <w:lang w:val="en-GB" w:eastAsia="en-GB"/>
    </w:rPr>
  </w:style>
  <w:style w:type="paragraph" w:customStyle="1" w:styleId="C9B00F61F32140EE9A72017610E70FA8">
    <w:name w:val="C9B00F61F32140EE9A72017610E70FA8"/>
    <w:rsid w:val="009253CE"/>
    <w:rPr>
      <w:lang w:val="en-GB" w:eastAsia="en-GB"/>
    </w:rPr>
  </w:style>
  <w:style w:type="paragraph" w:customStyle="1" w:styleId="2F07646FCE3B47F3ACF22074811B6C98">
    <w:name w:val="2F07646FCE3B47F3ACF22074811B6C98"/>
    <w:rsid w:val="009253CE"/>
    <w:rPr>
      <w:lang w:val="en-GB" w:eastAsia="en-GB"/>
    </w:rPr>
  </w:style>
  <w:style w:type="paragraph" w:customStyle="1" w:styleId="AD84ED7AE1314C4D8AEAC30ECBFF8C55">
    <w:name w:val="AD84ED7AE1314C4D8AEAC30ECBFF8C55"/>
    <w:rsid w:val="009253CE"/>
    <w:rPr>
      <w:lang w:val="en-GB" w:eastAsia="en-GB"/>
    </w:rPr>
  </w:style>
  <w:style w:type="paragraph" w:customStyle="1" w:styleId="E237AA9B5E294F77A7AEC452986EACCF">
    <w:name w:val="E237AA9B5E294F77A7AEC452986EACCF"/>
    <w:rsid w:val="009253CE"/>
    <w:rPr>
      <w:lang w:val="en-GB" w:eastAsia="en-GB"/>
    </w:rPr>
  </w:style>
  <w:style w:type="paragraph" w:customStyle="1" w:styleId="E70A2988852C4BA584AA9DA6A479EA595">
    <w:name w:val="E70A2988852C4BA584AA9DA6A479EA595"/>
    <w:rsid w:val="009253CE"/>
    <w:rPr>
      <w:rFonts w:eastAsiaTheme="minorHAnsi"/>
      <w:lang w:eastAsia="en-US"/>
    </w:rPr>
  </w:style>
  <w:style w:type="paragraph" w:customStyle="1" w:styleId="E32937E682374507AE01C61C7C4091C010">
    <w:name w:val="E32937E682374507AE01C61C7C4091C010"/>
    <w:rsid w:val="009253CE"/>
    <w:rPr>
      <w:rFonts w:eastAsiaTheme="minorHAnsi"/>
      <w:lang w:eastAsia="en-US"/>
    </w:rPr>
  </w:style>
  <w:style w:type="paragraph" w:customStyle="1" w:styleId="8708E2D38AE345B1A24415480622E12F10">
    <w:name w:val="8708E2D38AE345B1A24415480622E12F10"/>
    <w:rsid w:val="009253CE"/>
    <w:rPr>
      <w:rFonts w:eastAsiaTheme="minorHAnsi"/>
      <w:lang w:eastAsia="en-US"/>
    </w:rPr>
  </w:style>
  <w:style w:type="paragraph" w:customStyle="1" w:styleId="C1367B25B51340A0BFE7EBD2B5FE654D5">
    <w:name w:val="C1367B25B51340A0BFE7EBD2B5FE654D5"/>
    <w:rsid w:val="009253CE"/>
    <w:rPr>
      <w:rFonts w:eastAsiaTheme="minorHAnsi"/>
      <w:lang w:eastAsia="en-US"/>
    </w:rPr>
  </w:style>
  <w:style w:type="paragraph" w:customStyle="1" w:styleId="C7753C878C764BB8BBA269128778C91E5">
    <w:name w:val="C7753C878C764BB8BBA269128778C91E5"/>
    <w:rsid w:val="009253CE"/>
    <w:rPr>
      <w:rFonts w:eastAsiaTheme="minorHAnsi"/>
      <w:lang w:eastAsia="en-US"/>
    </w:rPr>
  </w:style>
  <w:style w:type="paragraph" w:customStyle="1" w:styleId="7A2E1872A40F45F795C428BA360AB5D95">
    <w:name w:val="7A2E1872A40F45F795C428BA360AB5D95"/>
    <w:rsid w:val="009253CE"/>
    <w:rPr>
      <w:rFonts w:eastAsiaTheme="minorHAnsi"/>
      <w:lang w:eastAsia="en-US"/>
    </w:rPr>
  </w:style>
  <w:style w:type="paragraph" w:customStyle="1" w:styleId="5BB4092F93C644C2BA52198D5B0EEFFA10">
    <w:name w:val="5BB4092F93C644C2BA52198D5B0EEFFA10"/>
    <w:rsid w:val="009253CE"/>
    <w:rPr>
      <w:rFonts w:eastAsiaTheme="minorHAnsi"/>
      <w:lang w:eastAsia="en-US"/>
    </w:rPr>
  </w:style>
  <w:style w:type="paragraph" w:customStyle="1" w:styleId="DEC18F2F3C85458FA03BCCD74B61E80910">
    <w:name w:val="DEC18F2F3C85458FA03BCCD74B61E80910"/>
    <w:rsid w:val="009253CE"/>
    <w:rPr>
      <w:rFonts w:eastAsiaTheme="minorHAnsi"/>
      <w:lang w:eastAsia="en-US"/>
    </w:rPr>
  </w:style>
  <w:style w:type="paragraph" w:customStyle="1" w:styleId="AA5A5429003E49188E423BCEC52A2E855">
    <w:name w:val="AA5A5429003E49188E423BCEC52A2E855"/>
    <w:rsid w:val="009253CE"/>
    <w:rPr>
      <w:rFonts w:eastAsiaTheme="minorHAnsi"/>
      <w:lang w:eastAsia="en-US"/>
    </w:rPr>
  </w:style>
  <w:style w:type="paragraph" w:customStyle="1" w:styleId="E77EF85907E64E959F65CAA3B5D7CF235">
    <w:name w:val="E77EF85907E64E959F65CAA3B5D7CF235"/>
    <w:rsid w:val="009253CE"/>
    <w:rPr>
      <w:rFonts w:eastAsiaTheme="minorHAnsi"/>
      <w:lang w:eastAsia="en-US"/>
    </w:rPr>
  </w:style>
  <w:style w:type="paragraph" w:customStyle="1" w:styleId="646F7620CD5B4E2EB4EB07D709E032395">
    <w:name w:val="646F7620CD5B4E2EB4EB07D709E032395"/>
    <w:rsid w:val="009253CE"/>
    <w:rPr>
      <w:rFonts w:eastAsiaTheme="minorHAnsi"/>
      <w:lang w:eastAsia="en-US"/>
    </w:rPr>
  </w:style>
  <w:style w:type="paragraph" w:customStyle="1" w:styleId="24BA40F61FE64107A44F8DAF46DFCFCD5">
    <w:name w:val="24BA40F61FE64107A44F8DAF46DFCFCD5"/>
    <w:rsid w:val="009253CE"/>
    <w:rPr>
      <w:rFonts w:eastAsiaTheme="minorHAnsi"/>
      <w:lang w:eastAsia="en-US"/>
    </w:rPr>
  </w:style>
  <w:style w:type="paragraph" w:customStyle="1" w:styleId="A86906474A854E4DB62AC5591A4B848C3">
    <w:name w:val="A86906474A854E4DB62AC5591A4B848C3"/>
    <w:rsid w:val="009253CE"/>
    <w:rPr>
      <w:rFonts w:eastAsiaTheme="minorHAnsi"/>
      <w:lang w:eastAsia="en-US"/>
    </w:rPr>
  </w:style>
  <w:style w:type="paragraph" w:customStyle="1" w:styleId="36089A2CD5564E858DF7C52B7CD5B3823">
    <w:name w:val="36089A2CD5564E858DF7C52B7CD5B3823"/>
    <w:rsid w:val="009253CE"/>
    <w:rPr>
      <w:rFonts w:eastAsiaTheme="minorHAnsi"/>
      <w:lang w:eastAsia="en-US"/>
    </w:rPr>
  </w:style>
  <w:style w:type="paragraph" w:customStyle="1" w:styleId="BD6DA756F8A8462F977630E1460685483">
    <w:name w:val="BD6DA756F8A8462F977630E1460685483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63F5368BDFF4B0EACBFB4A7B59EC8521">
    <w:name w:val="C63F5368BDFF4B0EACBFB4A7B59EC852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6D6D67BC55B448B5B6468DB102317A212">
    <w:name w:val="6D6D67BC55B448B5B6468DB102317A21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D5B04C68BBCE44C1815F044C373CEAF13">
    <w:name w:val="D5B04C68BBCE44C1815F044C373CEAF13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65D57B2E78B0425DBB205B92B832FDF22">
    <w:name w:val="65D57B2E78B0425DBB205B92B832FDF2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9A9243AB45E74108BADE10F0C69E93DF2">
    <w:name w:val="9A9243AB45E74108BADE10F0C69E93DF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31B993156674753BA0E68F84142ED8D2">
    <w:name w:val="731B993156674753BA0E68F84142ED8D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3E9728DD5C54FD7AE0508076F6BD4AE2">
    <w:name w:val="23E9728DD5C54FD7AE0508076F6BD4AE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95075BE403624D71B1BA64AB1EB11C042">
    <w:name w:val="95075BE403624D71B1BA64AB1EB11C04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979EF8E2557414FA7957F94314FC2402">
    <w:name w:val="2979EF8E2557414FA7957F94314FC240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13E32C807F76433AAE24232069FE5F942">
    <w:name w:val="13E32C807F76433AAE24232069FE5F94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83F11D973FA4B95BED7EA3B5114448B2">
    <w:name w:val="283F11D973FA4B95BED7EA3B5114448B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1CE32AF522FF4105816BCD92F5538FB72">
    <w:name w:val="1CE32AF522FF4105816BCD92F5538FB7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FA5B367B66304ED0BDED7B9D4AACEB7B2">
    <w:name w:val="FA5B367B66304ED0BDED7B9D4AACEB7B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E226B1F0E89D48E8BF596A6481C048DD2">
    <w:name w:val="E226B1F0E89D48E8BF596A6481C048DD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FBCE3AAC11148898D8B79B99583035D2">
    <w:name w:val="BFBCE3AAC11148898D8B79B99583035D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8D04EEAC0C2F4CF9896FAD8E40AF25432">
    <w:name w:val="8D04EEAC0C2F4CF9896FAD8E40AF2543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9521D5C2FE15404F849DAD9BF6B14B9A2">
    <w:name w:val="9521D5C2FE15404F849DAD9BF6B14B9A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F023FAD57074E36B932C266444128EC2">
    <w:name w:val="5F023FAD57074E36B932C266444128EC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91B424B9761B4840ADA8E5A91A17A7712">
    <w:name w:val="91B424B9761B4840ADA8E5A91A17A771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6A278703E41949F49138BA0A6505449C2">
    <w:name w:val="6A278703E41949F49138BA0A6505449C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E65D204B9DD4781A64DCB095B9D190C2">
    <w:name w:val="2E65D204B9DD4781A64DCB095B9D190C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E98CC2EE2A147D38233BE6A359CED8E2">
    <w:name w:val="0E98CC2EE2A147D38233BE6A359CED8E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11A56EE8EA5F4CB282504C7DD80721CD2">
    <w:name w:val="11A56EE8EA5F4CB282504C7DD80721CD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B0DF7A1C5D6452DB2892E3A142133B42">
    <w:name w:val="0B0DF7A1C5D6452DB2892E3A142133B4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4AAE364D9D748159F884950BD8C11B72">
    <w:name w:val="74AAE364D9D748159F884950BD8C11B7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18BE477FF13946BB964AEEA2DABEB5002">
    <w:name w:val="18BE477FF13946BB964AEEA2DABEB500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9767FAEC05494062A4073C9B7DC78D462">
    <w:name w:val="9767FAEC05494062A4073C9B7DC78D46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6784EE43FF9B42C6A668218EBF3228AF2">
    <w:name w:val="6784EE43FF9B42C6A668218EBF3228AF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3C064DCEAD64D1187CF49D64382EA112">
    <w:name w:val="73C064DCEAD64D1187CF49D64382EA11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F867EE2CED243D895CE3C2966E8E6E02">
    <w:name w:val="0F867EE2CED243D895CE3C2966E8E6E0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8D8AAE8610B34DA29BA7BDDCC9411AE22">
    <w:name w:val="8D8AAE8610B34DA29BA7BDDCC9411AE2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4434FC6871C4C0FB61AB118AD1B10152">
    <w:name w:val="74434FC6871C4C0FB61AB118AD1B1015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D667834D7654161ACBAE5BDB51500F82">
    <w:name w:val="0D667834D7654161ACBAE5BDB51500F8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DA73312BC2C4FDAAA937BB03258A6E52">
    <w:name w:val="CDA73312BC2C4FDAAA937BB03258A6E5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B3324B3128346179EEEB6A83537F7DF2">
    <w:name w:val="7B3324B3128346179EEEB6A83537F7DF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48CD073AF1264F34AFCA361A747374722">
    <w:name w:val="48CD073AF1264F34AFCA361A74737472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8E571C5E7A54F83A1CAD2AD1CF15B762">
    <w:name w:val="08E571C5E7A54F83A1CAD2AD1CF15B76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F3F129681D24D19AD4C7ECAE9710C992">
    <w:name w:val="0F3F129681D24D19AD4C7ECAE9710C99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F18C702478FA4BAC9FEC3BA514AF73212">
    <w:name w:val="F18C702478FA4BAC9FEC3BA514AF7321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E51B4B059A74F33B6F20D9DDA1007C52">
    <w:name w:val="3E51B4B059A74F33B6F20D9DDA1007C5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97D33087D0A4ADB9B708BAE454160012">
    <w:name w:val="397D33087D0A4ADB9B708BAE45416001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34DDFF049B646D691CEECEE53F4AE7A2">
    <w:name w:val="534DDFF049B646D691CEECEE53F4AE7A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4544AB1B73F4D8581CE91F7B1B2A0912">
    <w:name w:val="24544AB1B73F4D8581CE91F7B1B2A091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F47F3F770C244918D446137DD0C780E2">
    <w:name w:val="0F47F3F770C244918D446137DD0C780E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FD1916AC67E4AC68517FB5B98E844532">
    <w:name w:val="7FD1916AC67E4AC68517FB5B98E84453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A032AD7DD51C4DA5A552590349D26F522">
    <w:name w:val="A032AD7DD51C4DA5A552590349D26F52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AEB013ECCC5B448AAAB835A6E0CF3A4C2">
    <w:name w:val="AEB013ECCC5B448AAAB835A6E0CF3A4C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76A93D89B9F4A0EAAC06F9DFC97D4322">
    <w:name w:val="B76A93D89B9F4A0EAAC06F9DFC97D4322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E039FD1195F64D22B3494C5F57C8EF0F2">
    <w:name w:val="E039FD1195F64D22B3494C5F57C8EF0F2"/>
    <w:rsid w:val="009253CE"/>
    <w:rPr>
      <w:rFonts w:eastAsiaTheme="minorHAnsi"/>
      <w:lang w:eastAsia="en-US"/>
    </w:rPr>
  </w:style>
  <w:style w:type="paragraph" w:customStyle="1" w:styleId="2EB3C199C6F34E3CA9DE769BAB065DA12">
    <w:name w:val="2EB3C199C6F34E3CA9DE769BAB065DA12"/>
    <w:rsid w:val="009253CE"/>
    <w:rPr>
      <w:rFonts w:eastAsiaTheme="minorHAnsi"/>
      <w:lang w:eastAsia="en-US"/>
    </w:rPr>
  </w:style>
  <w:style w:type="paragraph" w:customStyle="1" w:styleId="E237AA9B5E294F77A7AEC452986EACCF1">
    <w:name w:val="E237AA9B5E294F77A7AEC452986EACCF1"/>
    <w:rsid w:val="009253C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31FD69208064ACE95A8035244B001D9">
    <w:name w:val="731FD69208064ACE95A8035244B001D9"/>
    <w:rsid w:val="000A7E6E"/>
    <w:rPr>
      <w:lang w:val="en-GB" w:eastAsia="en-GB"/>
    </w:rPr>
  </w:style>
  <w:style w:type="paragraph" w:customStyle="1" w:styleId="C3E02AC21BDF48C8B2689D3D6F693023">
    <w:name w:val="C3E02AC21BDF48C8B2689D3D6F693023"/>
    <w:rsid w:val="000A7E6E"/>
    <w:rPr>
      <w:lang w:val="en-GB" w:eastAsia="en-GB"/>
    </w:rPr>
  </w:style>
  <w:style w:type="paragraph" w:customStyle="1" w:styleId="FCFDE5D22E1B43249C229BD235129A37">
    <w:name w:val="FCFDE5D22E1B43249C229BD235129A37"/>
    <w:rsid w:val="000A7E6E"/>
    <w:rPr>
      <w:lang w:val="en-GB" w:eastAsia="en-GB"/>
    </w:rPr>
  </w:style>
  <w:style w:type="paragraph" w:customStyle="1" w:styleId="C258660E98CC45BC990E69694D561B90">
    <w:name w:val="C258660E98CC45BC990E69694D561B90"/>
    <w:rsid w:val="000A7E6E"/>
    <w:rPr>
      <w:lang w:val="en-GB" w:eastAsia="en-GB"/>
    </w:rPr>
  </w:style>
  <w:style w:type="paragraph" w:customStyle="1" w:styleId="61F50FA9234F4290A747E82035314C9F">
    <w:name w:val="61F50FA9234F4290A747E82035314C9F"/>
    <w:rsid w:val="000A7E6E"/>
    <w:rPr>
      <w:lang w:val="en-GB" w:eastAsia="en-GB"/>
    </w:rPr>
  </w:style>
  <w:style w:type="paragraph" w:customStyle="1" w:styleId="81D571F71061414A9293BE1721D2D2C2">
    <w:name w:val="81D571F71061414A9293BE1721D2D2C2"/>
    <w:rsid w:val="000A7E6E"/>
    <w:rPr>
      <w:lang w:val="en-GB" w:eastAsia="en-GB"/>
    </w:rPr>
  </w:style>
  <w:style w:type="paragraph" w:customStyle="1" w:styleId="E70A2988852C4BA584AA9DA6A479EA596">
    <w:name w:val="E70A2988852C4BA584AA9DA6A479EA596"/>
    <w:rsid w:val="000A7E6E"/>
    <w:rPr>
      <w:rFonts w:eastAsiaTheme="minorHAnsi"/>
      <w:lang w:eastAsia="en-US"/>
    </w:rPr>
  </w:style>
  <w:style w:type="paragraph" w:customStyle="1" w:styleId="E32937E682374507AE01C61C7C4091C011">
    <w:name w:val="E32937E682374507AE01C61C7C4091C011"/>
    <w:rsid w:val="000A7E6E"/>
    <w:rPr>
      <w:rFonts w:eastAsiaTheme="minorHAnsi"/>
      <w:lang w:eastAsia="en-US"/>
    </w:rPr>
  </w:style>
  <w:style w:type="paragraph" w:customStyle="1" w:styleId="5BB4092F93C644C2BA52198D5B0EEFFA11">
    <w:name w:val="5BB4092F93C644C2BA52198D5B0EEFFA11"/>
    <w:rsid w:val="000A7E6E"/>
    <w:rPr>
      <w:rFonts w:eastAsiaTheme="minorHAnsi"/>
      <w:lang w:eastAsia="en-US"/>
    </w:rPr>
  </w:style>
  <w:style w:type="paragraph" w:customStyle="1" w:styleId="731FD69208064ACE95A8035244B001D91">
    <w:name w:val="731FD69208064ACE95A8035244B001D91"/>
    <w:rsid w:val="000A7E6E"/>
    <w:rPr>
      <w:rFonts w:eastAsiaTheme="minorHAnsi"/>
      <w:lang w:eastAsia="en-US"/>
    </w:rPr>
  </w:style>
  <w:style w:type="paragraph" w:customStyle="1" w:styleId="C3E02AC21BDF48C8B2689D3D6F6930231">
    <w:name w:val="C3E02AC21BDF48C8B2689D3D6F6930231"/>
    <w:rsid w:val="000A7E6E"/>
    <w:rPr>
      <w:rFonts w:eastAsiaTheme="minorHAnsi"/>
      <w:lang w:eastAsia="en-US"/>
    </w:rPr>
  </w:style>
  <w:style w:type="paragraph" w:customStyle="1" w:styleId="61F50FA9234F4290A747E82035314C9F1">
    <w:name w:val="61F50FA9234F4290A747E82035314C9F1"/>
    <w:rsid w:val="000A7E6E"/>
    <w:rPr>
      <w:rFonts w:eastAsiaTheme="minorHAnsi"/>
      <w:lang w:eastAsia="en-US"/>
    </w:rPr>
  </w:style>
  <w:style w:type="paragraph" w:customStyle="1" w:styleId="81D571F71061414A9293BE1721D2D2C21">
    <w:name w:val="81D571F71061414A9293BE1721D2D2C21"/>
    <w:rsid w:val="000A7E6E"/>
    <w:rPr>
      <w:rFonts w:eastAsiaTheme="minorHAnsi"/>
      <w:lang w:eastAsia="en-US"/>
    </w:rPr>
  </w:style>
  <w:style w:type="paragraph" w:customStyle="1" w:styleId="AA5A5429003E49188E423BCEC52A2E856">
    <w:name w:val="AA5A5429003E49188E423BCEC52A2E856"/>
    <w:rsid w:val="000A7E6E"/>
    <w:rPr>
      <w:rFonts w:eastAsiaTheme="minorHAnsi"/>
      <w:lang w:eastAsia="en-US"/>
    </w:rPr>
  </w:style>
  <w:style w:type="paragraph" w:customStyle="1" w:styleId="E77EF85907E64E959F65CAA3B5D7CF236">
    <w:name w:val="E77EF85907E64E959F65CAA3B5D7CF236"/>
    <w:rsid w:val="000A7E6E"/>
    <w:rPr>
      <w:rFonts w:eastAsiaTheme="minorHAnsi"/>
      <w:lang w:eastAsia="en-US"/>
    </w:rPr>
  </w:style>
  <w:style w:type="paragraph" w:customStyle="1" w:styleId="646F7620CD5B4E2EB4EB07D709E032396">
    <w:name w:val="646F7620CD5B4E2EB4EB07D709E032396"/>
    <w:rsid w:val="000A7E6E"/>
    <w:rPr>
      <w:rFonts w:eastAsiaTheme="minorHAnsi"/>
      <w:lang w:eastAsia="en-US"/>
    </w:rPr>
  </w:style>
  <w:style w:type="paragraph" w:customStyle="1" w:styleId="24BA40F61FE64107A44F8DAF46DFCFCD6">
    <w:name w:val="24BA40F61FE64107A44F8DAF46DFCFCD6"/>
    <w:rsid w:val="000A7E6E"/>
    <w:rPr>
      <w:rFonts w:eastAsiaTheme="minorHAnsi"/>
      <w:lang w:eastAsia="en-US"/>
    </w:rPr>
  </w:style>
  <w:style w:type="paragraph" w:customStyle="1" w:styleId="A86906474A854E4DB62AC5591A4B848C4">
    <w:name w:val="A86906474A854E4DB62AC5591A4B848C4"/>
    <w:rsid w:val="000A7E6E"/>
    <w:rPr>
      <w:rFonts w:eastAsiaTheme="minorHAnsi"/>
      <w:lang w:eastAsia="en-US"/>
    </w:rPr>
  </w:style>
  <w:style w:type="paragraph" w:customStyle="1" w:styleId="36089A2CD5564E858DF7C52B7CD5B3824">
    <w:name w:val="36089A2CD5564E858DF7C52B7CD5B3824"/>
    <w:rsid w:val="000A7E6E"/>
    <w:rPr>
      <w:rFonts w:eastAsiaTheme="minorHAnsi"/>
      <w:lang w:eastAsia="en-US"/>
    </w:rPr>
  </w:style>
  <w:style w:type="paragraph" w:customStyle="1" w:styleId="BD6DA756F8A8462F977630E1460685484">
    <w:name w:val="BD6DA756F8A8462F977630E1460685484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63F5368BDFF4B0EACBFB4A7B59EC8522">
    <w:name w:val="C63F5368BDFF4B0EACBFB4A7B59EC8522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6D6D67BC55B448B5B6468DB102317A213">
    <w:name w:val="6D6D67BC55B448B5B6468DB102317A21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D5B04C68BBCE44C1815F044C373CEAF14">
    <w:name w:val="D5B04C68BBCE44C1815F044C373CEAF14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65D57B2E78B0425DBB205B92B832FDF23">
    <w:name w:val="65D57B2E78B0425DBB205B92B832FDF2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9A9243AB45E74108BADE10F0C69E93DF3">
    <w:name w:val="9A9243AB45E74108BADE10F0C69E93DF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31B993156674753BA0E68F84142ED8D3">
    <w:name w:val="731B993156674753BA0E68F84142ED8D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3E9728DD5C54FD7AE0508076F6BD4AE3">
    <w:name w:val="23E9728DD5C54FD7AE0508076F6BD4AE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95075BE403624D71B1BA64AB1EB11C043">
    <w:name w:val="95075BE403624D71B1BA64AB1EB11C04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979EF8E2557414FA7957F94314FC2403">
    <w:name w:val="2979EF8E2557414FA7957F94314FC240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13E32C807F76433AAE24232069FE5F943">
    <w:name w:val="13E32C807F76433AAE24232069FE5F94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83F11D973FA4B95BED7EA3B5114448B3">
    <w:name w:val="283F11D973FA4B95BED7EA3B5114448B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1CE32AF522FF4105816BCD92F5538FB73">
    <w:name w:val="1CE32AF522FF4105816BCD92F5538FB7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FA5B367B66304ED0BDED7B9D4AACEB7B3">
    <w:name w:val="FA5B367B66304ED0BDED7B9D4AACEB7B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E226B1F0E89D48E8BF596A6481C048DD3">
    <w:name w:val="E226B1F0E89D48E8BF596A6481C048DD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FBCE3AAC11148898D8B79B99583035D3">
    <w:name w:val="BFBCE3AAC11148898D8B79B99583035D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8D04EEAC0C2F4CF9896FAD8E40AF25433">
    <w:name w:val="8D04EEAC0C2F4CF9896FAD8E40AF2543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9521D5C2FE15404F849DAD9BF6B14B9A3">
    <w:name w:val="9521D5C2FE15404F849DAD9BF6B14B9A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F023FAD57074E36B932C266444128EC3">
    <w:name w:val="5F023FAD57074E36B932C266444128EC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91B424B9761B4840ADA8E5A91A17A7713">
    <w:name w:val="91B424B9761B4840ADA8E5A91A17A771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6A278703E41949F49138BA0A6505449C3">
    <w:name w:val="6A278703E41949F49138BA0A6505449C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E65D204B9DD4781A64DCB095B9D190C3">
    <w:name w:val="2E65D204B9DD4781A64DCB095B9D190C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E98CC2EE2A147D38233BE6A359CED8E3">
    <w:name w:val="0E98CC2EE2A147D38233BE6A359CED8E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11A56EE8EA5F4CB282504C7DD80721CD3">
    <w:name w:val="11A56EE8EA5F4CB282504C7DD80721CD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B0DF7A1C5D6452DB2892E3A142133B43">
    <w:name w:val="0B0DF7A1C5D6452DB2892E3A142133B4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4AAE364D9D748159F884950BD8C11B73">
    <w:name w:val="74AAE364D9D748159F884950BD8C11B7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18BE477FF13946BB964AEEA2DABEB5003">
    <w:name w:val="18BE477FF13946BB964AEEA2DABEB500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9767FAEC05494062A4073C9B7DC78D463">
    <w:name w:val="9767FAEC05494062A4073C9B7DC78D46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6784EE43FF9B42C6A668218EBF3228AF3">
    <w:name w:val="6784EE43FF9B42C6A668218EBF3228AF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3C064DCEAD64D1187CF49D64382EA113">
    <w:name w:val="73C064DCEAD64D1187CF49D64382EA11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F867EE2CED243D895CE3C2966E8E6E03">
    <w:name w:val="0F867EE2CED243D895CE3C2966E8E6E0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8D8AAE8610B34DA29BA7BDDCC9411AE23">
    <w:name w:val="8D8AAE8610B34DA29BA7BDDCC9411AE2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4434FC6871C4C0FB61AB118AD1B10153">
    <w:name w:val="74434FC6871C4C0FB61AB118AD1B1015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D667834D7654161ACBAE5BDB51500F83">
    <w:name w:val="0D667834D7654161ACBAE5BDB51500F8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CDA73312BC2C4FDAAA937BB03258A6E53">
    <w:name w:val="CDA73312BC2C4FDAAA937BB03258A6E5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B3324B3128346179EEEB6A83537F7DF3">
    <w:name w:val="7B3324B3128346179EEEB6A83537F7DF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48CD073AF1264F34AFCA361A747374723">
    <w:name w:val="48CD073AF1264F34AFCA361A74737472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8E571C5E7A54F83A1CAD2AD1CF15B763">
    <w:name w:val="08E571C5E7A54F83A1CAD2AD1CF15B76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F3F129681D24D19AD4C7ECAE9710C993">
    <w:name w:val="0F3F129681D24D19AD4C7ECAE9710C99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F18C702478FA4BAC9FEC3BA514AF73213">
    <w:name w:val="F18C702478FA4BAC9FEC3BA514AF7321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E51B4B059A74F33B6F20D9DDA1007C53">
    <w:name w:val="3E51B4B059A74F33B6F20D9DDA1007C5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397D33087D0A4ADB9B708BAE454160013">
    <w:name w:val="397D33087D0A4ADB9B708BAE45416001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534DDFF049B646D691CEECEE53F4AE7A3">
    <w:name w:val="534DDFF049B646D691CEECEE53F4AE7A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24544AB1B73F4D8581CE91F7B1B2A0913">
    <w:name w:val="24544AB1B73F4D8581CE91F7B1B2A091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0F47F3F770C244918D446137DD0C780E3">
    <w:name w:val="0F47F3F770C244918D446137DD0C780E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7FD1916AC67E4AC68517FB5B98E844533">
    <w:name w:val="7FD1916AC67E4AC68517FB5B98E84453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A032AD7DD51C4DA5A552590349D26F523">
    <w:name w:val="A032AD7DD51C4DA5A552590349D26F52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AEB013ECCC5B448AAAB835A6E0CF3A4C3">
    <w:name w:val="AEB013ECCC5B448AAAB835A6E0CF3A4C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B76A93D89B9F4A0EAAC06F9DFC97D4323">
    <w:name w:val="B76A93D89B9F4A0EAAC06F9DFC97D4323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E039FD1195F64D22B3494C5F57C8EF0F3">
    <w:name w:val="E039FD1195F64D22B3494C5F57C8EF0F3"/>
    <w:rsid w:val="000A7E6E"/>
    <w:rPr>
      <w:rFonts w:eastAsiaTheme="minorHAnsi"/>
      <w:lang w:eastAsia="en-US"/>
    </w:rPr>
  </w:style>
  <w:style w:type="paragraph" w:customStyle="1" w:styleId="2EB3C199C6F34E3CA9DE769BAB065DA13">
    <w:name w:val="2EB3C199C6F34E3CA9DE769BAB065DA13"/>
    <w:rsid w:val="000A7E6E"/>
    <w:rPr>
      <w:rFonts w:eastAsiaTheme="minorHAnsi"/>
      <w:lang w:eastAsia="en-US"/>
    </w:rPr>
  </w:style>
  <w:style w:type="paragraph" w:customStyle="1" w:styleId="E237AA9B5E294F77A7AEC452986EACCF2">
    <w:name w:val="E237AA9B5E294F77A7AEC452986EACCF2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customStyle="1" w:styleId="6AC7A2839D56460893385935B1D60DD4">
    <w:name w:val="6AC7A2839D56460893385935B1D60DD4"/>
    <w:rsid w:val="000A7E6E"/>
    <w:rPr>
      <w:lang w:val="en-GB" w:eastAsia="en-GB"/>
    </w:rPr>
  </w:style>
  <w:style w:type="paragraph" w:customStyle="1" w:styleId="9CAA5ED6EBA54A7DAFE07F6C37461385">
    <w:name w:val="9CAA5ED6EBA54A7DAFE07F6C37461385"/>
    <w:rsid w:val="000A7E6E"/>
    <w:rPr>
      <w:lang w:val="en-GB" w:eastAsia="en-GB"/>
    </w:rPr>
  </w:style>
  <w:style w:type="paragraph" w:customStyle="1" w:styleId="E250928697D743CCBB52DC2D05280E07">
    <w:name w:val="E250928697D743CCBB52DC2D05280E07"/>
    <w:rsid w:val="000A7E6E"/>
    <w:rPr>
      <w:lang w:val="en-GB" w:eastAsia="en-GB"/>
    </w:rPr>
  </w:style>
  <w:style w:type="paragraph" w:customStyle="1" w:styleId="E70A2988852C4BA584AA9DA6A479EA597">
    <w:name w:val="E70A2988852C4BA584AA9DA6A479EA597"/>
    <w:rsid w:val="000A7E6E"/>
    <w:rPr>
      <w:rFonts w:eastAsiaTheme="minorHAnsi"/>
      <w:lang w:eastAsia="en-US"/>
    </w:rPr>
  </w:style>
  <w:style w:type="paragraph" w:customStyle="1" w:styleId="E32937E682374507AE01C61C7C4091C012">
    <w:name w:val="E32937E682374507AE01C61C7C4091C012"/>
    <w:rsid w:val="000A7E6E"/>
    <w:rPr>
      <w:rFonts w:eastAsiaTheme="minorHAnsi"/>
      <w:lang w:eastAsia="en-US"/>
    </w:rPr>
  </w:style>
  <w:style w:type="paragraph" w:customStyle="1" w:styleId="5BB4092F93C644C2BA52198D5B0EEFFA12">
    <w:name w:val="5BB4092F93C644C2BA52198D5B0EEFFA12"/>
    <w:rsid w:val="000A7E6E"/>
    <w:rPr>
      <w:rFonts w:eastAsiaTheme="minorHAnsi"/>
      <w:lang w:eastAsia="en-US"/>
    </w:rPr>
  </w:style>
  <w:style w:type="paragraph" w:customStyle="1" w:styleId="731FD69208064ACE95A8035244B001D92">
    <w:name w:val="731FD69208064ACE95A8035244B001D92"/>
    <w:rsid w:val="000A7E6E"/>
    <w:rPr>
      <w:rFonts w:eastAsiaTheme="minorHAnsi"/>
      <w:lang w:eastAsia="en-US"/>
    </w:rPr>
  </w:style>
  <w:style w:type="paragraph" w:customStyle="1" w:styleId="C3E02AC21BDF48C8B2689D3D6F6930232">
    <w:name w:val="C3E02AC21BDF48C8B2689D3D6F6930232"/>
    <w:rsid w:val="000A7E6E"/>
    <w:rPr>
      <w:rFonts w:eastAsiaTheme="minorHAnsi"/>
      <w:lang w:eastAsia="en-US"/>
    </w:rPr>
  </w:style>
  <w:style w:type="paragraph" w:customStyle="1" w:styleId="61F50FA9234F4290A747E82035314C9F2">
    <w:name w:val="61F50FA9234F4290A747E82035314C9F2"/>
    <w:rsid w:val="000A7E6E"/>
    <w:rPr>
      <w:rFonts w:eastAsiaTheme="minorHAnsi"/>
      <w:lang w:eastAsia="en-US"/>
    </w:rPr>
  </w:style>
  <w:style w:type="paragraph" w:customStyle="1" w:styleId="81D571F71061414A9293BE1721D2D2C22">
    <w:name w:val="81D571F71061414A9293BE1721D2D2C22"/>
    <w:rsid w:val="000A7E6E"/>
    <w:rPr>
      <w:rFonts w:eastAsiaTheme="minorHAnsi"/>
      <w:lang w:eastAsia="en-US"/>
    </w:rPr>
  </w:style>
  <w:style w:type="paragraph" w:customStyle="1" w:styleId="6AC7A2839D56460893385935B1D60DD41">
    <w:name w:val="6AC7A2839D56460893385935B1D60DD41"/>
    <w:rsid w:val="000A7E6E"/>
    <w:rPr>
      <w:rFonts w:eastAsiaTheme="minorHAnsi"/>
      <w:lang w:eastAsia="en-US"/>
    </w:rPr>
  </w:style>
  <w:style w:type="paragraph" w:customStyle="1" w:styleId="9CAA5ED6EBA54A7DAFE07F6C374613851">
    <w:name w:val="9CAA5ED6EBA54A7DAFE07F6C374613851"/>
    <w:rsid w:val="000A7E6E"/>
    <w:rPr>
      <w:rFonts w:eastAsiaTheme="minorHAnsi"/>
      <w:lang w:eastAsia="en-US"/>
    </w:rPr>
  </w:style>
  <w:style w:type="paragraph" w:customStyle="1" w:styleId="E250928697D743CCBB52DC2D05280E071">
    <w:name w:val="E250928697D743CCBB52DC2D05280E071"/>
    <w:rsid w:val="000A7E6E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ny Tobin</dc:creator>
  <cp:keywords/>
  <dc:description/>
  <cp:lastModifiedBy>Thomas Callanan</cp:lastModifiedBy>
  <cp:revision>2</cp:revision>
  <cp:lastPrinted>2019-09-05T14:18:00Z</cp:lastPrinted>
  <dcterms:created xsi:type="dcterms:W3CDTF">2019-10-16T17:05:00Z</dcterms:created>
  <dcterms:modified xsi:type="dcterms:W3CDTF">2019-10-16T17:05:00Z</dcterms:modified>
</cp:coreProperties>
</file>